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000000" w:themeColor="text1"/>
        </w:rPr>
        <w:id w:val="1594279202"/>
        <w:docPartObj>
          <w:docPartGallery w:val="Cover Pages"/>
          <w:docPartUnique/>
        </w:docPartObj>
      </w:sdtPr>
      <w:sdtEndPr>
        <w:rPr>
          <w:b/>
          <w:sz w:val="96"/>
          <w:szCs w:val="96"/>
        </w:rPr>
      </w:sdtEndPr>
      <w:sdtContent>
        <w:p w:rsidR="00073262" w:rsidRPr="004D6440" w:rsidRDefault="00073262" w:rsidP="00A01A50">
          <w:pPr>
            <w:rPr>
              <w:color w:val="000000" w:themeColor="text1"/>
            </w:rPr>
          </w:pPr>
        </w:p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5B9BD5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8824"/>
          </w:tblGrid>
          <w:tr w:rsidR="004D6440" w:rsidRPr="004D6440">
            <w:sdt>
              <w:sdtPr>
                <w:rPr>
                  <w:color w:val="000000" w:themeColor="text1"/>
                  <w:sz w:val="24"/>
                  <w:szCs w:val="24"/>
                </w:rPr>
                <w:alias w:val="Company"/>
                <w:id w:val="13406915"/>
                <w:placeholder>
                  <w:docPart w:val="8DA3B04ABEB3420FBBBEDE328B6FDD00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73262" w:rsidRPr="004D6440" w:rsidRDefault="00073262" w:rsidP="00A01A50">
                    <w:pPr>
                      <w:pStyle w:val="NoSpacing"/>
                      <w:rPr>
                        <w:color w:val="000000" w:themeColor="text1"/>
                        <w:sz w:val="24"/>
                      </w:rPr>
                    </w:pPr>
                    <w:r w:rsidRPr="004D6440">
                      <w:rPr>
                        <w:color w:val="000000" w:themeColor="text1"/>
                        <w:sz w:val="24"/>
                        <w:szCs w:val="24"/>
                      </w:rPr>
                      <w:t>Abno Software International</w:t>
                    </w:r>
                  </w:p>
                </w:tc>
              </w:sdtContent>
            </w:sdt>
          </w:tr>
          <w:tr w:rsidR="004D6440" w:rsidRPr="004D6440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000000" w:themeColor="text1"/>
                    <w:sz w:val="88"/>
                    <w:szCs w:val="88"/>
                  </w:rPr>
                  <w:alias w:val="Title"/>
                  <w:id w:val="13406919"/>
                  <w:placeholder>
                    <w:docPart w:val="2084EF24C3ED426D9573D58C09838A2A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:rsidR="00073262" w:rsidRPr="004D6440" w:rsidRDefault="00073262" w:rsidP="00A01A50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</w:pPr>
                    <w:r w:rsidRPr="004D6440"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  <w:t>USER MANUAL</w:t>
                    </w:r>
                  </w:p>
                </w:sdtContent>
              </w:sdt>
            </w:tc>
          </w:tr>
          <w:tr w:rsidR="004D6440" w:rsidRPr="004D6440">
            <w:sdt>
              <w:sdtPr>
                <w:rPr>
                  <w:color w:val="000000" w:themeColor="text1"/>
                  <w:sz w:val="24"/>
                  <w:szCs w:val="24"/>
                </w:rPr>
                <w:alias w:val="Subtitle"/>
                <w:id w:val="13406923"/>
                <w:placeholder>
                  <w:docPart w:val="814CE01E5F294B559BED02B14339ED1A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73262" w:rsidRPr="004D6440" w:rsidRDefault="00073262" w:rsidP="00A01A50">
                    <w:pPr>
                      <w:pStyle w:val="NoSpacing"/>
                      <w:rPr>
                        <w:color w:val="000000" w:themeColor="text1"/>
                        <w:sz w:val="24"/>
                      </w:rPr>
                    </w:pPr>
                    <w:r w:rsidRPr="004D6440">
                      <w:rPr>
                        <w:color w:val="000000" w:themeColor="text1"/>
                        <w:sz w:val="24"/>
                        <w:szCs w:val="24"/>
                      </w:rPr>
                      <w:t>Version 0.0.1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8509"/>
          </w:tblGrid>
          <w:tr w:rsidR="004D6440" w:rsidRPr="004D6440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:rsidR="00073262" w:rsidRPr="004D6440" w:rsidRDefault="00073262" w:rsidP="00A01A50">
                <w:pPr>
                  <w:pStyle w:val="NoSpacing"/>
                  <w:rPr>
                    <w:color w:val="000000" w:themeColor="text1"/>
                    <w:sz w:val="28"/>
                    <w:szCs w:val="28"/>
                  </w:rPr>
                </w:pPr>
              </w:p>
              <w:sdt>
                <w:sdtPr>
                  <w:rPr>
                    <w:color w:val="000000" w:themeColor="tex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709E66FB25114788810C890251226F1E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7-03-27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:rsidR="00073262" w:rsidRPr="004D6440" w:rsidRDefault="00073262" w:rsidP="00A01A50">
                    <w:pPr>
                      <w:pStyle w:val="NoSpacing"/>
                      <w:rPr>
                        <w:color w:val="000000" w:themeColor="text1"/>
                        <w:sz w:val="28"/>
                        <w:szCs w:val="28"/>
                      </w:rPr>
                    </w:pPr>
                    <w:r w:rsidRPr="004D6440">
                      <w:rPr>
                        <w:color w:val="000000" w:themeColor="text1"/>
                        <w:sz w:val="28"/>
                        <w:szCs w:val="28"/>
                      </w:rPr>
                      <w:t>3-27-2017</w:t>
                    </w:r>
                  </w:p>
                </w:sdtContent>
              </w:sdt>
              <w:p w:rsidR="00073262" w:rsidRPr="004D6440" w:rsidRDefault="00073262" w:rsidP="00A01A50">
                <w:pPr>
                  <w:pStyle w:val="NoSpacing"/>
                  <w:rPr>
                    <w:color w:val="000000" w:themeColor="text1"/>
                  </w:rPr>
                </w:pPr>
              </w:p>
            </w:tc>
          </w:tr>
        </w:tbl>
        <w:p w:rsidR="00073262" w:rsidRPr="004D6440" w:rsidRDefault="00073262" w:rsidP="00A01A50">
          <w:pPr>
            <w:rPr>
              <w:b/>
              <w:color w:val="000000" w:themeColor="text1"/>
              <w:sz w:val="96"/>
              <w:szCs w:val="96"/>
            </w:rPr>
          </w:pPr>
          <w:r w:rsidRPr="004D6440">
            <w:rPr>
              <w:b/>
              <w:color w:val="000000" w:themeColor="text1"/>
              <w:sz w:val="96"/>
              <w:szCs w:val="96"/>
            </w:rPr>
            <w:br w:type="page"/>
          </w:r>
        </w:p>
      </w:sdtContent>
    </w:sdt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AC528A" w:rsidRPr="004D6440" w:rsidRDefault="00AC528A" w:rsidP="00A01A50">
      <w:pPr>
        <w:rPr>
          <w:b/>
          <w:color w:val="000000" w:themeColor="text1"/>
          <w:sz w:val="96"/>
          <w:szCs w:val="96"/>
        </w:rPr>
      </w:pPr>
    </w:p>
    <w:p w:rsidR="002433C4" w:rsidRPr="004D6440" w:rsidRDefault="007F3E5D" w:rsidP="00A01A50">
      <w:pPr>
        <w:rPr>
          <w:b/>
          <w:color w:val="000000" w:themeColor="text1"/>
          <w:sz w:val="96"/>
          <w:szCs w:val="96"/>
        </w:rPr>
      </w:pPr>
      <w:r w:rsidRPr="004D6440">
        <w:rPr>
          <w:b/>
          <w:color w:val="000000" w:themeColor="text1"/>
          <w:sz w:val="96"/>
          <w:szCs w:val="96"/>
        </w:rPr>
        <w:t>Micro-biology module.</w:t>
      </w:r>
    </w:p>
    <w:p w:rsidR="007F3E5D" w:rsidRPr="004D6440" w:rsidRDefault="007F3E5D" w:rsidP="00A01A50">
      <w:pPr>
        <w:rPr>
          <w:b/>
          <w:color w:val="000000" w:themeColor="text1"/>
          <w:sz w:val="96"/>
          <w:szCs w:val="96"/>
        </w:rPr>
      </w:pPr>
      <w:r w:rsidRPr="004D6440">
        <w:rPr>
          <w:b/>
          <w:color w:val="000000" w:themeColor="text1"/>
          <w:sz w:val="96"/>
          <w:szCs w:val="96"/>
        </w:rPr>
        <w:t>User manual.</w:t>
      </w:r>
    </w:p>
    <w:p w:rsidR="007F3E5D" w:rsidRPr="004D6440" w:rsidRDefault="007F3E5D" w:rsidP="00A01A50">
      <w:pPr>
        <w:rPr>
          <w:b/>
          <w:color w:val="000000" w:themeColor="text1"/>
          <w:sz w:val="44"/>
          <w:szCs w:val="44"/>
        </w:rPr>
      </w:pPr>
      <w:r w:rsidRPr="004D6440">
        <w:rPr>
          <w:b/>
          <w:color w:val="000000" w:themeColor="text1"/>
          <w:sz w:val="44"/>
          <w:szCs w:val="44"/>
        </w:rPr>
        <w:t>Version 0.0.1</w:t>
      </w: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AC528A" w:rsidRPr="004D6440" w:rsidRDefault="00AC528A" w:rsidP="00A01A50">
      <w:pPr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AB0869" w:rsidRDefault="002C3066">
      <w:pPr>
        <w:pStyle w:val="TOC1"/>
        <w:tabs>
          <w:tab w:val="right" w:leader="dot" w:pos="10790"/>
        </w:tabs>
        <w:rPr>
          <w:rFonts w:eastAsiaTheme="minorEastAsia"/>
          <w:noProof/>
        </w:rPr>
      </w:pPr>
      <w:r w:rsidRPr="004D6440">
        <w:rPr>
          <w:color w:val="000000" w:themeColor="text1"/>
          <w:sz w:val="24"/>
          <w:szCs w:val="24"/>
        </w:rPr>
        <w:lastRenderedPageBreak/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TOC \o "1-5" \f \h \z \u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hyperlink w:anchor="_Toc478281685" w:history="1">
        <w:r w:rsidR="00AB0869" w:rsidRPr="00ED7AE6">
          <w:rPr>
            <w:rStyle w:val="Hyperlink"/>
            <w:noProof/>
          </w:rPr>
          <w:t>MICROBIOLOGY USER MANUAL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2"/>
        <w:tabs>
          <w:tab w:val="left" w:pos="660"/>
          <w:tab w:val="right" w:leader="dot" w:pos="10790"/>
        </w:tabs>
        <w:rPr>
          <w:rFonts w:eastAsiaTheme="minorEastAsia"/>
          <w:noProof/>
        </w:rPr>
      </w:pPr>
      <w:hyperlink w:anchor="_Toc478281686" w:history="1">
        <w:r w:rsidR="006126F0">
          <w:rPr>
            <w:rStyle w:val="Hyperlink"/>
            <w:noProof/>
          </w:rPr>
          <w:t>i</w:t>
        </w:r>
        <w:r w:rsidR="00AB0869" w:rsidRPr="00ED7AE6">
          <w:rPr>
            <w:rStyle w:val="Hyperlink"/>
            <w:noProof/>
          </w:rPr>
          <w:t>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INTRODUCTIO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687" w:history="1"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SCOPE AND PURPOSE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2"/>
        <w:tabs>
          <w:tab w:val="left" w:pos="660"/>
          <w:tab w:val="right" w:leader="dot" w:pos="10790"/>
        </w:tabs>
        <w:rPr>
          <w:rFonts w:eastAsiaTheme="minorEastAsia"/>
          <w:noProof/>
        </w:rPr>
      </w:pPr>
      <w:hyperlink w:anchor="_Toc478281688" w:history="1">
        <w:r w:rsidR="00AB0869" w:rsidRPr="00ED7AE6">
          <w:rPr>
            <w:rStyle w:val="Hyperlink"/>
            <w:noProof/>
          </w:rPr>
          <w:t>1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PROCESS OVERVIEW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5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3"/>
        <w:tabs>
          <w:tab w:val="right" w:leader="dot" w:pos="10790"/>
        </w:tabs>
        <w:rPr>
          <w:rFonts w:eastAsiaTheme="minorEastAsia"/>
          <w:noProof/>
        </w:rPr>
      </w:pPr>
      <w:hyperlink w:anchor="_Toc478281689" w:history="1">
        <w:r w:rsidR="00AB0869" w:rsidRPr="00ED7AE6">
          <w:rPr>
            <w:rStyle w:val="Hyperlink"/>
            <w:noProof/>
          </w:rPr>
          <w:t>Common Icons and what they mea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8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6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2"/>
        <w:tabs>
          <w:tab w:val="left" w:pos="660"/>
          <w:tab w:val="right" w:leader="dot" w:pos="10790"/>
        </w:tabs>
        <w:rPr>
          <w:rFonts w:eastAsiaTheme="minorEastAsia"/>
          <w:noProof/>
        </w:rPr>
      </w:pPr>
      <w:hyperlink w:anchor="_Toc478281690" w:history="1">
        <w:r w:rsidR="00AB0869" w:rsidRPr="00ED7AE6">
          <w:rPr>
            <w:rStyle w:val="Hyperlink"/>
            <w:noProof/>
          </w:rPr>
          <w:t>2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PROCESS WORKFLOW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3"/>
        <w:tabs>
          <w:tab w:val="right" w:leader="dot" w:pos="10790"/>
        </w:tabs>
        <w:rPr>
          <w:rFonts w:eastAsiaTheme="minorEastAsia"/>
          <w:noProof/>
        </w:rPr>
      </w:pPr>
      <w:hyperlink w:anchor="_Toc478281691" w:history="1">
        <w:r w:rsidR="00AB0869" w:rsidRPr="00ED7AE6">
          <w:rPr>
            <w:rStyle w:val="Hyperlink"/>
            <w:noProof/>
          </w:rPr>
          <w:t>Micro Sample Preparation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2" w:history="1">
        <w:r w:rsidR="00AB0869" w:rsidRPr="00ED7AE6">
          <w:rPr>
            <w:rStyle w:val="Hyperlink"/>
            <w:noProof/>
          </w:rPr>
          <w:t>2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Logging i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3" w:history="1">
        <w:r w:rsidR="00AB0869" w:rsidRPr="00ED7AE6">
          <w:rPr>
            <w:rStyle w:val="Hyperlink"/>
            <w:noProof/>
          </w:rPr>
          <w:t>2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ystem acces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4" w:history="1">
        <w:r w:rsidR="00AB0869" w:rsidRPr="00ED7AE6">
          <w:rPr>
            <w:rStyle w:val="Hyperlink"/>
            <w:noProof/>
          </w:rPr>
          <w:t>2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PT Manager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8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5" w:history="1">
        <w:r w:rsidR="00AB0869" w:rsidRPr="00ED7AE6">
          <w:rPr>
            <w:rStyle w:val="Hyperlink"/>
            <w:noProof/>
          </w:rPr>
          <w:t>2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Lab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9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696" w:history="1">
        <w:r w:rsidR="00AB0869" w:rsidRPr="00ED7AE6">
          <w:rPr>
            <w:rStyle w:val="Hyperlink"/>
            <w:noProof/>
          </w:rPr>
          <w:t>2.5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User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697" w:history="1">
        <w:r w:rsidR="00AB0869" w:rsidRPr="00ED7AE6">
          <w:rPr>
            <w:rStyle w:val="Hyperlink"/>
            <w:noProof/>
          </w:rPr>
          <w:t>2.5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View/edit Laboratory Manager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698" w:history="1">
        <w:r w:rsidR="00AB0869" w:rsidRPr="00ED7AE6">
          <w:rPr>
            <w:rStyle w:val="Hyperlink"/>
            <w:noProof/>
          </w:rPr>
          <w:t>2.5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new Laboratory Manager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699" w:history="1">
        <w:r w:rsidR="00AB0869" w:rsidRPr="00ED7AE6">
          <w:rPr>
            <w:rStyle w:val="Hyperlink"/>
            <w:noProof/>
          </w:rPr>
          <w:t>2.5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Lab and user mapping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69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700" w:history="1">
        <w:r w:rsidR="00AB0869" w:rsidRPr="00ED7AE6">
          <w:rPr>
            <w:rStyle w:val="Hyperlink"/>
            <w:noProof/>
          </w:rPr>
          <w:t>2.6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ample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1" w:history="1">
        <w:r w:rsidR="00AB0869" w:rsidRPr="00ED7AE6">
          <w:rPr>
            <w:rStyle w:val="Hyperlink"/>
            <w:noProof/>
          </w:rPr>
          <w:t>2.6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dit/delete and view sample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2" w:history="1">
        <w:r w:rsidR="00AB0869" w:rsidRPr="00ED7AE6">
          <w:rPr>
            <w:rStyle w:val="Hyperlink"/>
            <w:noProof/>
          </w:rPr>
          <w:t>2.6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Sample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3" w:history="1">
        <w:r w:rsidR="00AB0869" w:rsidRPr="00ED7AE6">
          <w:rPr>
            <w:rStyle w:val="Hyperlink"/>
            <w:noProof/>
          </w:rPr>
          <w:t>2.6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/edit/view sample instruction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4" w:history="1">
        <w:r w:rsidR="00AB0869" w:rsidRPr="00ED7AE6">
          <w:rPr>
            <w:rStyle w:val="Hyperlink"/>
            <w:noProof/>
          </w:rPr>
          <w:t>2.6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/edit expected results data/view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5" w:history="1">
        <w:r w:rsidR="00AB0869" w:rsidRPr="00ED7AE6">
          <w:rPr>
            <w:rStyle w:val="Hyperlink"/>
            <w:noProof/>
          </w:rPr>
          <w:t>2.6.5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ample grading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1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706" w:history="1">
        <w:r w:rsidR="00AB0869" w:rsidRPr="00ED7AE6">
          <w:rPr>
            <w:rStyle w:val="Hyperlink"/>
            <w:noProof/>
          </w:rPr>
          <w:t>2.8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Packaging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7" w:history="1">
        <w:r w:rsidR="00AB0869" w:rsidRPr="00ED7AE6">
          <w:rPr>
            <w:rStyle w:val="Hyperlink"/>
            <w:noProof/>
          </w:rPr>
          <w:t>2.8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/edit/delete and view package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0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8" w:history="1">
        <w:r w:rsidR="00AB0869" w:rsidRPr="00ED7AE6">
          <w:rPr>
            <w:rStyle w:val="Hyperlink"/>
            <w:i/>
            <w:noProof/>
          </w:rPr>
          <w:t>2.8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iCs/>
            <w:noProof/>
          </w:rPr>
          <w:t>Add Package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09" w:history="1">
        <w:r w:rsidR="00AB0869" w:rsidRPr="00ED7AE6">
          <w:rPr>
            <w:rStyle w:val="Hyperlink"/>
            <w:noProof/>
          </w:rPr>
          <w:t>2.8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samples to panels to package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0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0" w:history="1">
        <w:r w:rsidR="00AB0869" w:rsidRPr="00ED7AE6">
          <w:rPr>
            <w:rStyle w:val="Hyperlink"/>
            <w:noProof/>
          </w:rPr>
          <w:t>2.8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View samples in a package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320"/>
          <w:tab w:val="right" w:leader="dot" w:pos="10790"/>
        </w:tabs>
        <w:rPr>
          <w:noProof/>
        </w:rPr>
      </w:pPr>
      <w:hyperlink w:anchor="_Toc478281711" w:history="1">
        <w:r w:rsidR="00AB0869" w:rsidRPr="00ED7AE6">
          <w:rPr>
            <w:rStyle w:val="Hyperlink"/>
            <w:noProof/>
          </w:rPr>
          <w:t>2.9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hipment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2" w:history="1">
        <w:r w:rsidR="00AB0869" w:rsidRPr="00ED7AE6">
          <w:rPr>
            <w:rStyle w:val="Hyperlink"/>
            <w:noProof/>
          </w:rPr>
          <w:t>2.9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dit/delete and view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3" w:history="1">
        <w:r w:rsidR="00AB0869" w:rsidRPr="00ED7AE6">
          <w:rPr>
            <w:rStyle w:val="Hyperlink"/>
            <w:noProof/>
          </w:rPr>
          <w:t>2.9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Shipmen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5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4" w:history="1">
        <w:r w:rsidR="00AB0869" w:rsidRPr="00ED7AE6">
          <w:rPr>
            <w:rStyle w:val="Hyperlink"/>
            <w:noProof/>
          </w:rPr>
          <w:t>2.9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View/panels to/on shipmen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6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5" w:history="1">
        <w:r w:rsidR="00AB0869" w:rsidRPr="00ED7AE6">
          <w:rPr>
            <w:rStyle w:val="Hyperlink"/>
            <w:noProof/>
          </w:rPr>
          <w:t>2.9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panels shipment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6" w:history="1">
        <w:r w:rsidR="00AB0869" w:rsidRPr="00ED7AE6">
          <w:rPr>
            <w:rStyle w:val="Hyperlink"/>
            <w:noProof/>
          </w:rPr>
          <w:t>2.9.5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hipment Full Information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8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7" w:history="1">
        <w:r w:rsidR="00AB0869" w:rsidRPr="00ED7AE6">
          <w:rPr>
            <w:rStyle w:val="Hyperlink"/>
            <w:noProof/>
          </w:rPr>
          <w:t>2.9.6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Dispatch Shipmen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29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18" w:history="1">
        <w:r w:rsidR="00AB0869" w:rsidRPr="00ED7AE6">
          <w:rPr>
            <w:rStyle w:val="Hyperlink"/>
            <w:noProof/>
          </w:rPr>
          <w:t>2.10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Round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19" w:history="1">
        <w:r w:rsidR="00AB0869" w:rsidRPr="00ED7AE6">
          <w:rPr>
            <w:rStyle w:val="Hyperlink"/>
            <w:noProof/>
          </w:rPr>
          <w:t>2.10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dit and view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1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0" w:history="1">
        <w:r w:rsidR="00AB0869" w:rsidRPr="00ED7AE6">
          <w:rPr>
            <w:rStyle w:val="Hyperlink"/>
            <w:noProof/>
          </w:rPr>
          <w:t>2.10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Round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1" w:history="1">
        <w:r w:rsidR="00AB0869" w:rsidRPr="00ED7AE6">
          <w:rPr>
            <w:rStyle w:val="Hyperlink"/>
            <w:noProof/>
          </w:rPr>
          <w:t>2.10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shipments to round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2" w:history="1">
        <w:r w:rsidR="00AB0869" w:rsidRPr="00ED7AE6">
          <w:rPr>
            <w:rStyle w:val="Hyperlink"/>
            <w:noProof/>
          </w:rPr>
          <w:t>2.10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nroll lab for the round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3" w:history="1">
        <w:r w:rsidR="00AB0869" w:rsidRPr="00ED7AE6">
          <w:rPr>
            <w:rStyle w:val="Hyperlink"/>
            <w:noProof/>
          </w:rPr>
          <w:t>2.10.5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tart Round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24" w:history="1">
        <w:r w:rsidR="00AB0869" w:rsidRPr="00ED7AE6">
          <w:rPr>
            <w:rStyle w:val="Hyperlink"/>
            <w:noProof/>
          </w:rPr>
          <w:t>2.1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Extra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5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5" w:history="1">
        <w:r w:rsidR="00AB0869" w:rsidRPr="00ED7AE6">
          <w:rPr>
            <w:rStyle w:val="Hyperlink"/>
            <w:noProof/>
          </w:rPr>
          <w:t>2.11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Courier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5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6" w:history="1">
        <w:r w:rsidR="00AB0869" w:rsidRPr="00ED7AE6">
          <w:rPr>
            <w:rStyle w:val="Hyperlink"/>
            <w:noProof/>
          </w:rPr>
          <w:t>2.11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Add courier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6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2"/>
        <w:tabs>
          <w:tab w:val="left" w:pos="660"/>
          <w:tab w:val="right" w:leader="dot" w:pos="10790"/>
        </w:tabs>
        <w:rPr>
          <w:rFonts w:eastAsiaTheme="minorEastAsia"/>
          <w:noProof/>
        </w:rPr>
      </w:pPr>
      <w:hyperlink w:anchor="_Toc478281727" w:history="1">
        <w:r w:rsidR="00AB0869" w:rsidRPr="00ED7AE6">
          <w:rPr>
            <w:rStyle w:val="Hyperlink"/>
            <w:noProof/>
          </w:rPr>
          <w:t>3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Micro-Reports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728" w:history="1">
        <w:r w:rsidR="00AB0869" w:rsidRPr="00ED7AE6">
          <w:rPr>
            <w:rStyle w:val="Hyperlink"/>
            <w:noProof/>
          </w:rPr>
          <w:t>3.1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Evaluatio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29" w:history="1">
        <w:r w:rsidR="00AB0869" w:rsidRPr="00ED7AE6">
          <w:rPr>
            <w:rStyle w:val="Hyperlink"/>
            <w:noProof/>
          </w:rPr>
          <w:t>3.1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Round Evaluation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2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30" w:history="1">
        <w:r w:rsidR="00AB0869" w:rsidRPr="00ED7AE6">
          <w:rPr>
            <w:rStyle w:val="Hyperlink"/>
            <w:noProof/>
          </w:rPr>
          <w:t>3.1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Round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7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31" w:history="1">
        <w:r w:rsidR="00AB0869" w:rsidRPr="00ED7AE6">
          <w:rPr>
            <w:rStyle w:val="Hyperlink"/>
            <w:noProof/>
          </w:rPr>
          <w:t>3.1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hipment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1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8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5"/>
        <w:tabs>
          <w:tab w:val="left" w:pos="1760"/>
          <w:tab w:val="right" w:leader="dot" w:pos="10790"/>
        </w:tabs>
        <w:rPr>
          <w:noProof/>
        </w:rPr>
      </w:pPr>
      <w:hyperlink w:anchor="_Toc478281732" w:history="1">
        <w:r w:rsidR="00AB0869" w:rsidRPr="00ED7AE6">
          <w:rPr>
            <w:rStyle w:val="Hyperlink"/>
            <w:noProof/>
          </w:rPr>
          <w:t>3.1.4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Individual Evaluation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2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39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733" w:history="1">
        <w:r w:rsidR="00AB0869" w:rsidRPr="00ED7AE6">
          <w:rPr>
            <w:rStyle w:val="Hyperlink"/>
            <w:noProof/>
          </w:rPr>
          <w:t>3.2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Publish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3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1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734" w:history="1">
        <w:r w:rsidR="00AB0869" w:rsidRPr="00ED7AE6">
          <w:rPr>
            <w:rStyle w:val="Hyperlink"/>
            <w:noProof/>
          </w:rPr>
          <w:t>3.3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General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4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35" w:history="1">
        <w:r w:rsidR="00AB0869" w:rsidRPr="00ED7AE6">
          <w:rPr>
            <w:rStyle w:val="Hyperlink"/>
            <w:noProof/>
          </w:rPr>
          <w:t>3.3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Shipment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5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2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36" w:history="1">
        <w:r w:rsidR="00AB0869" w:rsidRPr="00ED7AE6">
          <w:rPr>
            <w:rStyle w:val="Hyperlink"/>
            <w:noProof/>
          </w:rPr>
          <w:t>3.3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Corrective action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6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3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3"/>
        <w:tabs>
          <w:tab w:val="left" w:pos="1100"/>
          <w:tab w:val="right" w:leader="dot" w:pos="10790"/>
        </w:tabs>
        <w:rPr>
          <w:rFonts w:eastAsiaTheme="minorEastAsia"/>
          <w:noProof/>
        </w:rPr>
      </w:pPr>
      <w:hyperlink w:anchor="_Toc478281737" w:history="1">
        <w:r w:rsidR="00AB0869" w:rsidRPr="00ED7AE6">
          <w:rPr>
            <w:rStyle w:val="Hyperlink"/>
            <w:noProof/>
          </w:rPr>
          <w:t>3.4.</w:t>
        </w:r>
        <w:r w:rsidR="00AB0869">
          <w:rPr>
            <w:rFonts w:eastAsiaTheme="minorEastAsia"/>
            <w:noProof/>
          </w:rPr>
          <w:tab/>
        </w:r>
        <w:r w:rsidR="00AB0869" w:rsidRPr="00ED7AE6">
          <w:rPr>
            <w:rStyle w:val="Hyperlink"/>
            <w:noProof/>
          </w:rPr>
          <w:t>Analysis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7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38" w:history="1">
        <w:r w:rsidR="00AB0869" w:rsidRPr="00ED7AE6">
          <w:rPr>
            <w:rStyle w:val="Hyperlink"/>
            <w:noProof/>
          </w:rPr>
          <w:t>3.4.1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Laboratory performance report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8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39" w:history="1">
        <w:r w:rsidR="00AB0869" w:rsidRPr="00ED7AE6">
          <w:rPr>
            <w:rStyle w:val="Hyperlink"/>
            <w:noProof/>
          </w:rPr>
          <w:t>3.4.2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Round Performance repor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39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4</w:t>
        </w:r>
        <w:r w:rsidR="00AB0869">
          <w:rPr>
            <w:noProof/>
            <w:webHidden/>
          </w:rPr>
          <w:fldChar w:fldCharType="end"/>
        </w:r>
      </w:hyperlink>
    </w:p>
    <w:p w:rsidR="00AB0869" w:rsidRDefault="00DE42EE">
      <w:pPr>
        <w:pStyle w:val="TOC4"/>
        <w:tabs>
          <w:tab w:val="left" w:pos="1540"/>
          <w:tab w:val="right" w:leader="dot" w:pos="10790"/>
        </w:tabs>
        <w:rPr>
          <w:noProof/>
        </w:rPr>
      </w:pPr>
      <w:hyperlink w:anchor="_Toc478281740" w:history="1">
        <w:r w:rsidR="00AB0869" w:rsidRPr="00ED7AE6">
          <w:rPr>
            <w:rStyle w:val="Hyperlink"/>
            <w:noProof/>
          </w:rPr>
          <w:t>3.4.3.</w:t>
        </w:r>
        <w:r w:rsidR="00AB0869">
          <w:rPr>
            <w:noProof/>
          </w:rPr>
          <w:tab/>
        </w:r>
        <w:r w:rsidR="00AB0869" w:rsidRPr="00ED7AE6">
          <w:rPr>
            <w:rStyle w:val="Hyperlink"/>
            <w:noProof/>
          </w:rPr>
          <w:t>Participatory Report.</w:t>
        </w:r>
        <w:r w:rsidR="00AB0869">
          <w:rPr>
            <w:noProof/>
            <w:webHidden/>
          </w:rPr>
          <w:tab/>
        </w:r>
        <w:r w:rsidR="00AB0869">
          <w:rPr>
            <w:noProof/>
            <w:webHidden/>
          </w:rPr>
          <w:fldChar w:fldCharType="begin"/>
        </w:r>
        <w:r w:rsidR="00AB0869">
          <w:rPr>
            <w:noProof/>
            <w:webHidden/>
          </w:rPr>
          <w:instrText xml:space="preserve"> PAGEREF _Toc478281740 \h </w:instrText>
        </w:r>
        <w:r w:rsidR="00AB0869">
          <w:rPr>
            <w:noProof/>
            <w:webHidden/>
          </w:rPr>
        </w:r>
        <w:r w:rsidR="00AB0869">
          <w:rPr>
            <w:noProof/>
            <w:webHidden/>
          </w:rPr>
          <w:fldChar w:fldCharType="separate"/>
        </w:r>
        <w:r w:rsidR="00AB0869">
          <w:rPr>
            <w:noProof/>
            <w:webHidden/>
          </w:rPr>
          <w:t>45</w:t>
        </w:r>
        <w:r w:rsidR="00AB0869">
          <w:rPr>
            <w:noProof/>
            <w:webHidden/>
          </w:rPr>
          <w:fldChar w:fldCharType="end"/>
        </w:r>
      </w:hyperlink>
    </w:p>
    <w:p w:rsidR="007A4028" w:rsidRPr="004D6440" w:rsidRDefault="002C3066" w:rsidP="00A01A50">
      <w:p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fldChar w:fldCharType="end"/>
      </w: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060B1D" w:rsidRPr="004D6440" w:rsidRDefault="00BD66BD" w:rsidP="00A01A50">
      <w:pPr>
        <w:pStyle w:val="Heading1"/>
        <w:rPr>
          <w:color w:val="000000" w:themeColor="text1"/>
        </w:rPr>
      </w:pPr>
      <w:bookmarkStart w:id="0" w:name="_Toc478271229"/>
      <w:bookmarkStart w:id="1" w:name="_Toc478271670"/>
      <w:bookmarkStart w:id="2" w:name="_Toc478281685"/>
      <w:r w:rsidRPr="004D6440">
        <w:rPr>
          <w:color w:val="000000" w:themeColor="text1"/>
        </w:rPr>
        <w:t>MICROBIOLOGY USER MANUAL</w:t>
      </w:r>
      <w:bookmarkEnd w:id="0"/>
      <w:bookmarkEnd w:id="1"/>
      <w:bookmarkEnd w:id="2"/>
    </w:p>
    <w:p w:rsidR="00BD66BD" w:rsidRPr="004D6440" w:rsidRDefault="00BD66BD" w:rsidP="0031470E">
      <w:pPr>
        <w:pStyle w:val="Heading2"/>
        <w:numPr>
          <w:ilvl w:val="0"/>
          <w:numId w:val="38"/>
        </w:numPr>
        <w:rPr>
          <w:color w:val="000000" w:themeColor="text1"/>
        </w:rPr>
      </w:pPr>
      <w:bookmarkStart w:id="3" w:name="_Toc478281686"/>
      <w:r w:rsidRPr="004D6440">
        <w:rPr>
          <w:color w:val="000000" w:themeColor="text1"/>
        </w:rPr>
        <w:t>INTRODUCTION</w:t>
      </w:r>
      <w:bookmarkEnd w:id="3"/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module allows the for PT testing on microbiology on different labs across the country </w:t>
      </w:r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In the microbiology modules, it contains majorly 2 parts,</w:t>
      </w:r>
    </w:p>
    <w:p w:rsidR="004020BA" w:rsidRPr="004D6440" w:rsidRDefault="004020BA" w:rsidP="00A01A50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ministration sub-module.</w:t>
      </w:r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admin side where the admin user </w:t>
      </w:r>
      <w:r w:rsidR="007A4028" w:rsidRPr="004D6440">
        <w:rPr>
          <w:color w:val="000000" w:themeColor="text1"/>
          <w:sz w:val="24"/>
          <w:szCs w:val="24"/>
        </w:rPr>
        <w:t>gets to create the test samples</w:t>
      </w:r>
      <w:r w:rsidRPr="004D6440">
        <w:rPr>
          <w:color w:val="000000" w:themeColor="text1"/>
          <w:sz w:val="24"/>
          <w:szCs w:val="24"/>
        </w:rPr>
        <w:t>,</w:t>
      </w:r>
      <w:r w:rsidR="007A4028" w:rsidRPr="004D6440">
        <w:rPr>
          <w:color w:val="000000" w:themeColor="text1"/>
          <w:sz w:val="24"/>
          <w:szCs w:val="24"/>
        </w:rPr>
        <w:t xml:space="preserve"> </w:t>
      </w:r>
      <w:r w:rsidRPr="004D6440">
        <w:rPr>
          <w:color w:val="000000" w:themeColor="text1"/>
          <w:sz w:val="24"/>
          <w:szCs w:val="24"/>
        </w:rPr>
        <w:t xml:space="preserve">rounds, grading </w:t>
      </w:r>
      <w:r w:rsidR="00AC528A" w:rsidRPr="004D6440">
        <w:rPr>
          <w:color w:val="000000" w:themeColor="text1"/>
          <w:sz w:val="24"/>
          <w:szCs w:val="24"/>
        </w:rPr>
        <w:t>etc.</w:t>
      </w:r>
      <w:r w:rsidRPr="004D6440">
        <w:rPr>
          <w:color w:val="000000" w:themeColor="text1"/>
          <w:sz w:val="24"/>
          <w:szCs w:val="24"/>
        </w:rPr>
        <w:t>…</w:t>
      </w:r>
    </w:p>
    <w:p w:rsidR="004020BA" w:rsidRPr="004D6440" w:rsidRDefault="00C44FC0" w:rsidP="00A01A50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</w:t>
      </w:r>
      <w:r w:rsidR="004020BA" w:rsidRPr="004D6440">
        <w:rPr>
          <w:color w:val="000000" w:themeColor="text1"/>
          <w:sz w:val="24"/>
          <w:szCs w:val="24"/>
        </w:rPr>
        <w:t xml:space="preserve"> lab/participant sub-module.</w:t>
      </w:r>
    </w:p>
    <w:p w:rsidR="00BD66BD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Here the participating lab gets to view the received samples and enter the results and give back their results.</w:t>
      </w:r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rPr>
          <w:color w:val="000000" w:themeColor="text1"/>
          <w:sz w:val="24"/>
          <w:szCs w:val="24"/>
        </w:rPr>
      </w:pPr>
    </w:p>
    <w:p w:rsidR="007A4028" w:rsidRPr="004D6440" w:rsidRDefault="007A4028" w:rsidP="00A01A50">
      <w:pPr>
        <w:rPr>
          <w:color w:val="000000" w:themeColor="text1"/>
          <w:sz w:val="24"/>
          <w:szCs w:val="24"/>
        </w:rPr>
      </w:pPr>
    </w:p>
    <w:p w:rsidR="00BD66BD" w:rsidRPr="004D6440" w:rsidRDefault="00BD66BD" w:rsidP="0031470E">
      <w:pPr>
        <w:pStyle w:val="Heading2"/>
        <w:numPr>
          <w:ilvl w:val="0"/>
          <w:numId w:val="38"/>
        </w:numPr>
        <w:rPr>
          <w:color w:val="000000" w:themeColor="text1"/>
        </w:rPr>
      </w:pPr>
      <w:bookmarkStart w:id="4" w:name="_Toc478281688"/>
      <w:r w:rsidRPr="004D6440">
        <w:rPr>
          <w:color w:val="000000" w:themeColor="text1"/>
        </w:rPr>
        <w:t>PROCESS OVERVIEW</w:t>
      </w:r>
      <w:r w:rsidR="004020BA" w:rsidRPr="004D6440">
        <w:rPr>
          <w:color w:val="000000" w:themeColor="text1"/>
        </w:rPr>
        <w:t>.</w:t>
      </w:r>
      <w:bookmarkEnd w:id="4"/>
    </w:p>
    <w:p w:rsidR="004020BA" w:rsidRPr="004D6440" w:rsidRDefault="004020B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irstly,</w:t>
      </w:r>
      <w:r w:rsidR="008A30E7" w:rsidRPr="004D6440">
        <w:rPr>
          <w:color w:val="000000" w:themeColor="text1"/>
          <w:sz w:val="24"/>
          <w:szCs w:val="24"/>
        </w:rPr>
        <w:t xml:space="preserve"> </w:t>
      </w:r>
      <w:r w:rsidRPr="004D6440">
        <w:rPr>
          <w:color w:val="000000" w:themeColor="text1"/>
          <w:sz w:val="24"/>
          <w:szCs w:val="24"/>
        </w:rPr>
        <w:t xml:space="preserve">the PT admin get to log into the system and will then create the </w:t>
      </w:r>
      <w:r w:rsidR="00AC528A" w:rsidRPr="004D6440">
        <w:rPr>
          <w:color w:val="000000" w:themeColor="text1"/>
          <w:sz w:val="24"/>
          <w:szCs w:val="24"/>
        </w:rPr>
        <w:t>samples, the</w:t>
      </w:r>
      <w:r w:rsidRPr="004D6440">
        <w:rPr>
          <w:color w:val="000000" w:themeColor="text1"/>
          <w:sz w:val="24"/>
          <w:szCs w:val="24"/>
        </w:rPr>
        <w:t xml:space="preserve"> samples are then packages into </w:t>
      </w:r>
      <w:r w:rsidR="00AC528A" w:rsidRPr="004D6440">
        <w:rPr>
          <w:color w:val="000000" w:themeColor="text1"/>
          <w:sz w:val="24"/>
          <w:szCs w:val="24"/>
        </w:rPr>
        <w:t>packages, the</w:t>
      </w:r>
      <w:r w:rsidRPr="004D6440">
        <w:rPr>
          <w:color w:val="000000" w:themeColor="text1"/>
          <w:sz w:val="24"/>
          <w:szCs w:val="24"/>
        </w:rPr>
        <w:t xml:space="preserve"> packages are then added to shipments which he/she should have created prior</w:t>
      </w:r>
      <w:r w:rsidR="00420E7C" w:rsidRPr="004D6440">
        <w:rPr>
          <w:color w:val="000000" w:themeColor="text1"/>
          <w:sz w:val="24"/>
          <w:szCs w:val="24"/>
        </w:rPr>
        <w:t>.</w:t>
      </w:r>
    </w:p>
    <w:p w:rsidR="00420E7C" w:rsidRPr="004D6440" w:rsidRDefault="00420E7C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addition to that the user creates a round of </w:t>
      </w:r>
      <w:r w:rsidR="00AC528A" w:rsidRPr="004D6440">
        <w:rPr>
          <w:color w:val="000000" w:themeColor="text1"/>
          <w:sz w:val="24"/>
          <w:szCs w:val="24"/>
        </w:rPr>
        <w:t>testing, once</w:t>
      </w:r>
      <w:r w:rsidRPr="004D6440">
        <w:rPr>
          <w:color w:val="000000" w:themeColor="text1"/>
          <w:sz w:val="24"/>
          <w:szCs w:val="24"/>
        </w:rPr>
        <w:t xml:space="preserve"> the round has been created he/she add shipments and participating labs to the rounds.</w:t>
      </w:r>
    </w:p>
    <w:p w:rsidR="00420E7C" w:rsidRPr="004D6440" w:rsidRDefault="00420E7C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420E7C" w:rsidRPr="004D6440" w:rsidRDefault="00420E7C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ce everything has been correctly set </w:t>
      </w:r>
      <w:r w:rsidR="00AC528A" w:rsidRPr="004D6440">
        <w:rPr>
          <w:color w:val="000000" w:themeColor="text1"/>
          <w:sz w:val="24"/>
          <w:szCs w:val="24"/>
        </w:rPr>
        <w:t>up, the</w:t>
      </w:r>
      <w:r w:rsidRPr="004D6440">
        <w:rPr>
          <w:color w:val="000000" w:themeColor="text1"/>
          <w:sz w:val="24"/>
          <w:szCs w:val="24"/>
        </w:rPr>
        <w:t xml:space="preserve"> round can then been started.</w:t>
      </w:r>
    </w:p>
    <w:p w:rsidR="00420E7C" w:rsidRPr="004D6440" w:rsidRDefault="00AC528A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It’s</w:t>
      </w:r>
      <w:r w:rsidR="00420E7C" w:rsidRPr="004D6440">
        <w:rPr>
          <w:color w:val="000000" w:themeColor="text1"/>
          <w:sz w:val="24"/>
          <w:szCs w:val="24"/>
        </w:rPr>
        <w:t xml:space="preserve"> important to note that every step is necessary otherwise no round can be </w:t>
      </w:r>
      <w:r w:rsidRPr="004D6440">
        <w:rPr>
          <w:color w:val="000000" w:themeColor="text1"/>
          <w:sz w:val="24"/>
          <w:szCs w:val="24"/>
        </w:rPr>
        <w:t>started</w:t>
      </w:r>
      <w:r w:rsidR="00420E7C" w:rsidRPr="004D6440">
        <w:rPr>
          <w:color w:val="000000" w:themeColor="text1"/>
          <w:sz w:val="24"/>
          <w:szCs w:val="24"/>
        </w:rPr>
        <w:t xml:space="preserve"> if an of the step is skipped</w:t>
      </w:r>
    </w:p>
    <w:p w:rsidR="00BD66BD" w:rsidRPr="004D6440" w:rsidRDefault="00BD66BD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420E7C" w:rsidRPr="004D6440" w:rsidRDefault="00420E7C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Basic description of the step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Log in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labs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lab user who can log in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Map users to lab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reate sample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reate panels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samples to panels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reate shipmen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panels to shipmen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reate round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shipments to round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dd labs to round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Start round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Wait for the results to be evaluated</w:t>
      </w:r>
    </w:p>
    <w:p w:rsidR="00420E7C" w:rsidRPr="004D6440" w:rsidRDefault="00420E7C" w:rsidP="00A01A50">
      <w:p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           At the lab level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User logs in.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Receives the sent shipmen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ssues sample to user(which can be himself/herself) 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</w:t>
      </w:r>
      <w:r w:rsidR="00AC528A" w:rsidRPr="004D6440">
        <w:rPr>
          <w:color w:val="000000" w:themeColor="text1"/>
          <w:sz w:val="24"/>
          <w:szCs w:val="24"/>
        </w:rPr>
        <w:t xml:space="preserve"> user takes the test and </w:t>
      </w:r>
      <w:r w:rsidRPr="004D6440">
        <w:rPr>
          <w:color w:val="000000" w:themeColor="text1"/>
          <w:sz w:val="24"/>
          <w:szCs w:val="24"/>
        </w:rPr>
        <w:t>fill</w:t>
      </w:r>
      <w:r w:rsidR="00AC528A" w:rsidRPr="004D6440">
        <w:rPr>
          <w:color w:val="000000" w:themeColor="text1"/>
          <w:sz w:val="24"/>
          <w:szCs w:val="24"/>
        </w:rPr>
        <w:t>s</w:t>
      </w:r>
      <w:r w:rsidRPr="004D6440">
        <w:rPr>
          <w:color w:val="000000" w:themeColor="text1"/>
          <w:sz w:val="24"/>
          <w:szCs w:val="24"/>
        </w:rPr>
        <w:t xml:space="preserve"> a </w:t>
      </w:r>
      <w:r w:rsidR="00AC528A" w:rsidRPr="004D6440">
        <w:rPr>
          <w:color w:val="000000" w:themeColor="text1"/>
          <w:sz w:val="24"/>
          <w:szCs w:val="24"/>
        </w:rPr>
        <w:t>form</w:t>
      </w:r>
      <w:r w:rsidRPr="004D6440">
        <w:rPr>
          <w:color w:val="000000" w:themeColor="text1"/>
          <w:sz w:val="24"/>
          <w:szCs w:val="24"/>
        </w:rPr>
        <w:t xml:space="preserve"> with his/her </w:t>
      </w:r>
      <w:r w:rsidR="00AC528A" w:rsidRPr="004D6440">
        <w:rPr>
          <w:color w:val="000000" w:themeColor="text1"/>
          <w:sz w:val="24"/>
          <w:szCs w:val="24"/>
        </w:rPr>
        <w:t>resul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submits</w:t>
      </w:r>
    </w:p>
    <w:p w:rsidR="00420E7C" w:rsidRPr="004D6440" w:rsidRDefault="00420E7C" w:rsidP="00A01A50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fter the results have been </w:t>
      </w:r>
      <w:r w:rsidR="008A30E7" w:rsidRPr="004D6440">
        <w:rPr>
          <w:color w:val="000000" w:themeColor="text1"/>
          <w:sz w:val="24"/>
          <w:szCs w:val="24"/>
        </w:rPr>
        <w:t>evaluated, the</w:t>
      </w:r>
      <w:r w:rsidRPr="004D6440">
        <w:rPr>
          <w:color w:val="000000" w:themeColor="text1"/>
          <w:sz w:val="24"/>
          <w:szCs w:val="24"/>
        </w:rPr>
        <w:t xml:space="preserve"> user can be able </w:t>
      </w:r>
      <w:r w:rsidR="008A30E7" w:rsidRPr="004D6440">
        <w:rPr>
          <w:color w:val="000000" w:themeColor="text1"/>
          <w:sz w:val="24"/>
          <w:szCs w:val="24"/>
        </w:rPr>
        <w:t>to view</w:t>
      </w:r>
      <w:r w:rsidRPr="004D6440">
        <w:rPr>
          <w:color w:val="000000" w:themeColor="text1"/>
          <w:sz w:val="24"/>
          <w:szCs w:val="24"/>
        </w:rPr>
        <w:t xml:space="preserve"> the results.</w:t>
      </w:r>
    </w:p>
    <w:p w:rsidR="008A30E7" w:rsidRPr="004D6440" w:rsidRDefault="008A30E7" w:rsidP="00A01A50">
      <w:pPr>
        <w:pStyle w:val="ListParagraph"/>
        <w:ind w:left="151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151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1512"/>
        <w:rPr>
          <w:color w:val="000000" w:themeColor="text1"/>
          <w:sz w:val="24"/>
          <w:szCs w:val="24"/>
        </w:rPr>
      </w:pPr>
    </w:p>
    <w:p w:rsidR="002433C4" w:rsidRPr="004D6440" w:rsidRDefault="002433C4" w:rsidP="00A01A50">
      <w:pPr>
        <w:pStyle w:val="ListParagraph"/>
        <w:ind w:left="1512"/>
        <w:rPr>
          <w:color w:val="000000" w:themeColor="text1"/>
          <w:sz w:val="24"/>
          <w:szCs w:val="24"/>
        </w:rPr>
      </w:pPr>
    </w:p>
    <w:p w:rsidR="002433C4" w:rsidRPr="0031470E" w:rsidRDefault="002433C4" w:rsidP="0031470E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3"/>
        <w:rPr>
          <w:color w:val="000000" w:themeColor="text1"/>
        </w:rPr>
      </w:pPr>
      <w:bookmarkStart w:id="5" w:name="_Toc478281689"/>
      <w:r w:rsidRPr="004D6440">
        <w:rPr>
          <w:color w:val="000000" w:themeColor="text1"/>
        </w:rPr>
        <w:lastRenderedPageBreak/>
        <w:t>Common Icons and what they mean</w:t>
      </w:r>
      <w:bookmarkEnd w:id="5"/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C7E2E56" wp14:editId="5FC45B7A">
            <wp:extent cx="276225" cy="2762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arcode-bt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 Print Barcode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AF6470B" wp14:editId="25101DCE">
            <wp:extent cx="266700" cy="2762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eactivate-or stop from using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Lock/deactivate item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6543323" wp14:editId="173AB49D">
            <wp:extent cx="276225" cy="266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elete-btn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Delete item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22F97EB" wp14:editId="36E3E4A5">
            <wp:extent cx="266700" cy="266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dit-bt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Edit Items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FC75259" wp14:editId="7CAF1A50">
            <wp:extent cx="276225" cy="266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xpanded-view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>Show detailed and wider view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491642C" wp14:editId="38BCE897">
            <wp:extent cx="266700" cy="266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xtra info-btn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Show extra information/add instructions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233C551" wp14:editId="572593CF">
            <wp:extent cx="285750" cy="323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etch data or refresh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refresh or fetch data for the current page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7A44ECE" wp14:editId="5570102C">
            <wp:extent cx="266700" cy="2381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dd items-btn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Add items to the current time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72951EF" wp14:editId="17391186">
            <wp:extent cx="314325" cy="342900"/>
            <wp:effectExtent l="0" t="0" r="952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export excel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>Export to excel</w:t>
      </w:r>
    </w:p>
    <w:p w:rsidR="008A30E7" w:rsidRPr="004D6440" w:rsidRDefault="008A30E7" w:rsidP="00A01A50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361F10A" wp14:editId="5F68B850">
            <wp:extent cx="295275" cy="33337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rint pdf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 Print pdf</w:t>
      </w:r>
    </w:p>
    <w:p w:rsidR="00420E7C" w:rsidRPr="004D6440" w:rsidRDefault="00420E7C" w:rsidP="00A01A50">
      <w:pPr>
        <w:rPr>
          <w:color w:val="000000" w:themeColor="text1"/>
          <w:sz w:val="24"/>
          <w:szCs w:val="24"/>
        </w:rPr>
      </w:pPr>
    </w:p>
    <w:p w:rsidR="00420E7C" w:rsidRPr="004D6440" w:rsidRDefault="00420E7C" w:rsidP="00A01A50">
      <w:pPr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                 </w:t>
      </w:r>
    </w:p>
    <w:p w:rsidR="00BD66BD" w:rsidRPr="004D6440" w:rsidRDefault="00BD66BD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p w:rsidR="00044A15" w:rsidRPr="004D6440" w:rsidRDefault="00044A15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C96CF2" w:rsidRPr="004D6440" w:rsidRDefault="00C96CF2" w:rsidP="00A01A50">
      <w:pPr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pStyle w:val="Heading2"/>
        <w:numPr>
          <w:ilvl w:val="0"/>
          <w:numId w:val="8"/>
        </w:numPr>
        <w:rPr>
          <w:color w:val="000000" w:themeColor="text1"/>
        </w:rPr>
      </w:pPr>
      <w:bookmarkStart w:id="6" w:name="_Toc478281690"/>
      <w:r w:rsidRPr="004D6440">
        <w:rPr>
          <w:color w:val="000000" w:themeColor="text1"/>
        </w:rPr>
        <w:lastRenderedPageBreak/>
        <w:t>PROCESS WORKFLOW</w:t>
      </w:r>
      <w:bookmarkEnd w:id="6"/>
    </w:p>
    <w:p w:rsidR="008A30E7" w:rsidRPr="004D6440" w:rsidRDefault="008A30E7" w:rsidP="00A01A50">
      <w:pPr>
        <w:pStyle w:val="Heading3"/>
        <w:rPr>
          <w:color w:val="000000" w:themeColor="text1"/>
        </w:rPr>
      </w:pPr>
      <w:bookmarkStart w:id="7" w:name="_Toc478281691"/>
      <w:r w:rsidRPr="004D6440">
        <w:rPr>
          <w:color w:val="000000" w:themeColor="text1"/>
        </w:rPr>
        <w:t>Micro Sample Preparations</w:t>
      </w:r>
      <w:bookmarkEnd w:id="7"/>
    </w:p>
    <w:p w:rsidR="00667B94" w:rsidRPr="004D6440" w:rsidRDefault="00667B94" w:rsidP="00A01A50">
      <w:pPr>
        <w:pStyle w:val="Heading4"/>
        <w:numPr>
          <w:ilvl w:val="1"/>
          <w:numId w:val="8"/>
        </w:numPr>
        <w:rPr>
          <w:color w:val="000000" w:themeColor="text1"/>
        </w:rPr>
      </w:pPr>
      <w:bookmarkStart w:id="8" w:name="_Toc478281692"/>
      <w:r w:rsidRPr="004D6440">
        <w:rPr>
          <w:color w:val="000000" w:themeColor="text1"/>
        </w:rPr>
        <w:t>Logging in</w:t>
      </w:r>
      <w:bookmarkEnd w:id="8"/>
    </w:p>
    <w:p w:rsidR="00667B94" w:rsidRPr="004D6440" w:rsidRDefault="00667B9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Before any user can access </w:t>
      </w:r>
      <w:r w:rsidR="00AC528A" w:rsidRPr="004D6440">
        <w:rPr>
          <w:color w:val="000000" w:themeColor="text1"/>
          <w:sz w:val="24"/>
          <w:szCs w:val="24"/>
        </w:rPr>
        <w:t>the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system, he</w:t>
      </w:r>
      <w:r w:rsidRPr="004D6440">
        <w:rPr>
          <w:color w:val="000000" w:themeColor="text1"/>
          <w:sz w:val="24"/>
          <w:szCs w:val="24"/>
        </w:rPr>
        <w:t xml:space="preserve">/she must login </w:t>
      </w:r>
      <w:r w:rsidR="00C96CF2" w:rsidRPr="004D6440">
        <w:rPr>
          <w:color w:val="000000" w:themeColor="text1"/>
          <w:sz w:val="24"/>
          <w:szCs w:val="24"/>
        </w:rPr>
        <w:t>in, as</w:t>
      </w:r>
      <w:r w:rsidRPr="004D6440">
        <w:rPr>
          <w:color w:val="000000" w:themeColor="text1"/>
          <w:sz w:val="24"/>
          <w:szCs w:val="24"/>
        </w:rPr>
        <w:t xml:space="preserve"> shown in the image below.</w:t>
      </w:r>
    </w:p>
    <w:p w:rsidR="00667B94" w:rsidRPr="004D6440" w:rsidRDefault="00667B9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Please ente</w:t>
      </w:r>
      <w:r w:rsidR="00713DE3" w:rsidRPr="004D6440">
        <w:rPr>
          <w:color w:val="000000" w:themeColor="text1"/>
          <w:sz w:val="24"/>
          <w:szCs w:val="24"/>
        </w:rPr>
        <w:t xml:space="preserve">r the correct email and password or else you </w:t>
      </w:r>
      <w:r w:rsidR="00C96CF2" w:rsidRPr="004D6440">
        <w:rPr>
          <w:color w:val="000000" w:themeColor="text1"/>
          <w:sz w:val="24"/>
          <w:szCs w:val="24"/>
        </w:rPr>
        <w:t>won’t</w:t>
      </w:r>
      <w:r w:rsidR="00713DE3" w:rsidRPr="004D6440">
        <w:rPr>
          <w:color w:val="000000" w:themeColor="text1"/>
          <w:sz w:val="24"/>
          <w:szCs w:val="24"/>
        </w:rPr>
        <w:t xml:space="preserve"> be able to login.</w:t>
      </w:r>
    </w:p>
    <w:p w:rsidR="00667B94" w:rsidRPr="004D6440" w:rsidRDefault="00667B94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667B94" w:rsidP="00A01A50">
      <w:pPr>
        <w:pStyle w:val="Caption"/>
        <w:keepNext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F73D14B" wp14:editId="29310A3B">
            <wp:extent cx="5794744" cy="2371725"/>
            <wp:effectExtent l="133350" t="133350" r="149225" b="1619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7660" cy="237291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667B94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667B94" w:rsidRPr="004D6440" w:rsidRDefault="00667B94" w:rsidP="00A01A50">
      <w:pPr>
        <w:pStyle w:val="Heading4"/>
        <w:numPr>
          <w:ilvl w:val="1"/>
          <w:numId w:val="8"/>
        </w:numPr>
      </w:pPr>
      <w:bookmarkStart w:id="9" w:name="_Toc478281693"/>
      <w:r w:rsidRPr="0059313D">
        <w:rPr>
          <w:i w:val="0"/>
        </w:rPr>
        <w:t>System access</w:t>
      </w:r>
      <w:r w:rsidRPr="004D6440">
        <w:t>.</w:t>
      </w:r>
      <w:bookmarkEnd w:id="9"/>
    </w:p>
    <w:p w:rsidR="00667B94" w:rsidRPr="004D6440" w:rsidRDefault="00667B9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successful log in ,menus will appear on the top and will </w:t>
      </w:r>
      <w:r w:rsidR="00C96CF2" w:rsidRPr="004D6440">
        <w:rPr>
          <w:color w:val="000000" w:themeColor="text1"/>
          <w:sz w:val="24"/>
          <w:szCs w:val="24"/>
        </w:rPr>
        <w:t>land</w:t>
      </w:r>
      <w:r w:rsidRPr="004D6440">
        <w:rPr>
          <w:color w:val="000000" w:themeColor="text1"/>
          <w:sz w:val="24"/>
          <w:szCs w:val="24"/>
        </w:rPr>
        <w:t xml:space="preserve"> on the below homepage.</w:t>
      </w:r>
    </w:p>
    <w:p w:rsidR="008A30E7" w:rsidRPr="004D6440" w:rsidRDefault="00713DE3" w:rsidP="00A01A50">
      <w:pPr>
        <w:pStyle w:val="ListParagraph"/>
        <w:keepNext/>
        <w:ind w:left="79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962470F" wp14:editId="2A4CEB2F">
            <wp:extent cx="5943600" cy="3343275"/>
            <wp:effectExtent l="114300" t="114300" r="114300" b="1428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ndingpag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713DE3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713DE3" w:rsidRPr="0059313D" w:rsidRDefault="00713DE3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10" w:name="_Toc478281694"/>
      <w:r w:rsidRPr="0059313D">
        <w:rPr>
          <w:i w:val="0"/>
          <w:color w:val="000000" w:themeColor="text1"/>
        </w:rPr>
        <w:lastRenderedPageBreak/>
        <w:t>Add PT Managers.</w:t>
      </w:r>
      <w:bookmarkEnd w:id="10"/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configure menu dropdown, click on </w:t>
      </w:r>
      <w:r w:rsidR="008A30E7" w:rsidRPr="004D6440">
        <w:rPr>
          <w:color w:val="000000" w:themeColor="text1"/>
          <w:sz w:val="24"/>
          <w:szCs w:val="24"/>
        </w:rPr>
        <w:t>Admin</w:t>
      </w:r>
      <w:r w:rsidRPr="004D6440">
        <w:rPr>
          <w:color w:val="000000" w:themeColor="text1"/>
          <w:sz w:val="24"/>
          <w:szCs w:val="24"/>
        </w:rPr>
        <w:t xml:space="preserve"> manager.</w:t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You will see the below page, click on the circled button to add a new </w:t>
      </w:r>
      <w:r w:rsidR="008A30E7" w:rsidRPr="004D6440">
        <w:rPr>
          <w:color w:val="000000" w:themeColor="text1"/>
          <w:sz w:val="24"/>
          <w:szCs w:val="24"/>
        </w:rPr>
        <w:t>Admin Manager</w:t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available ones also appear </w:t>
      </w:r>
      <w:r w:rsidR="00C96CF2" w:rsidRPr="004D6440">
        <w:rPr>
          <w:color w:val="000000" w:themeColor="text1"/>
          <w:sz w:val="24"/>
          <w:szCs w:val="24"/>
        </w:rPr>
        <w:t>hereto</w:t>
      </w:r>
      <w:r w:rsidR="006D72F8" w:rsidRPr="004D6440">
        <w:rPr>
          <w:color w:val="000000" w:themeColor="text1"/>
          <w:sz w:val="24"/>
          <w:szCs w:val="24"/>
        </w:rPr>
        <w:t xml:space="preserve"> edit an available </w:t>
      </w:r>
      <w:r w:rsidR="00C96CF2" w:rsidRPr="004D6440">
        <w:rPr>
          <w:color w:val="000000" w:themeColor="text1"/>
          <w:sz w:val="24"/>
          <w:szCs w:val="24"/>
        </w:rPr>
        <w:t>PT</w:t>
      </w:r>
      <w:r w:rsidR="006D72F8"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manager, click</w:t>
      </w:r>
      <w:r w:rsidR="006D72F8" w:rsidRPr="004D6440">
        <w:rPr>
          <w:color w:val="000000" w:themeColor="text1"/>
          <w:sz w:val="24"/>
          <w:szCs w:val="24"/>
        </w:rPr>
        <w:t xml:space="preserve"> on the edit button on every row.</w:t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713DE3" w:rsidP="00A01A50">
      <w:pPr>
        <w:pStyle w:val="ListParagraph"/>
        <w:keepNext/>
        <w:ind w:left="79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3E730A8" wp14:editId="37427AEB">
            <wp:extent cx="5943600" cy="2617470"/>
            <wp:effectExtent l="133350" t="133350" r="152400" b="1638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t manager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7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A2572" w:rsidRPr="006837E8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below form appear, please fill all the fields marked us mandatory.</w:t>
      </w: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713DE3" w:rsidP="00A01A50">
      <w:pPr>
        <w:pStyle w:val="ListParagraph"/>
        <w:keepNext/>
        <w:ind w:left="79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C7253B4" wp14:editId="1901DB10">
            <wp:extent cx="5943600" cy="3724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dd new pt manager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DE3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6D72F8" w:rsidRPr="004D6440" w:rsidRDefault="006D72F8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6D72F8" w:rsidRPr="004C7572" w:rsidRDefault="006D72F8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11" w:name="_Toc478281695"/>
      <w:r w:rsidRPr="004C7572">
        <w:rPr>
          <w:i w:val="0"/>
          <w:color w:val="000000" w:themeColor="text1"/>
        </w:rPr>
        <w:t>Labs.</w:t>
      </w:r>
      <w:bookmarkEnd w:id="11"/>
    </w:p>
    <w:p w:rsidR="006D72F8" w:rsidRPr="004D6440" w:rsidRDefault="006D72F8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rom the configure menu, click on the micro labs.</w:t>
      </w:r>
    </w:p>
    <w:p w:rsidR="006D72F8" w:rsidRPr="004D6440" w:rsidRDefault="006D72F8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o add a new lab click on the circ</w:t>
      </w:r>
      <w:r w:rsidR="00BF1D41" w:rsidRPr="004D6440">
        <w:rPr>
          <w:color w:val="000000" w:themeColor="text1"/>
          <w:sz w:val="24"/>
          <w:szCs w:val="24"/>
        </w:rPr>
        <w:t xml:space="preserve">led </w:t>
      </w:r>
      <w:r w:rsidR="00C96CF2" w:rsidRPr="004D6440">
        <w:rPr>
          <w:color w:val="000000" w:themeColor="text1"/>
          <w:sz w:val="24"/>
          <w:szCs w:val="24"/>
        </w:rPr>
        <w:t>button. This</w:t>
      </w:r>
      <w:r w:rsidR="00BF1D41" w:rsidRPr="004D6440">
        <w:rPr>
          <w:color w:val="000000" w:themeColor="text1"/>
          <w:sz w:val="24"/>
          <w:szCs w:val="24"/>
        </w:rPr>
        <w:t xml:space="preserve"> page also shows all available </w:t>
      </w:r>
      <w:r w:rsidR="00C96CF2" w:rsidRPr="004D6440">
        <w:rPr>
          <w:color w:val="000000" w:themeColor="text1"/>
          <w:sz w:val="24"/>
          <w:szCs w:val="24"/>
        </w:rPr>
        <w:t>labs. To</w:t>
      </w:r>
      <w:r w:rsidR="00BF1D41" w:rsidRPr="004D6440">
        <w:rPr>
          <w:color w:val="000000" w:themeColor="text1"/>
          <w:sz w:val="24"/>
          <w:szCs w:val="24"/>
        </w:rPr>
        <w:t xml:space="preserve"> edit an existing click on the edit button.</w:t>
      </w:r>
    </w:p>
    <w:p w:rsidR="00BF1D41" w:rsidRPr="004D6440" w:rsidRDefault="00BF1D41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BF1D41" w:rsidP="00A01A50">
      <w:pPr>
        <w:pStyle w:val="ListParagraph"/>
        <w:keepNext/>
        <w:ind w:left="79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73DB0E7" wp14:editId="14B881AF">
            <wp:extent cx="5943600" cy="2628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abs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84C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5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99184C" w:rsidRPr="004D6440" w:rsidRDefault="0099184C" w:rsidP="00A01A50">
      <w:pPr>
        <w:rPr>
          <w:color w:val="000000" w:themeColor="text1"/>
        </w:rPr>
      </w:pPr>
    </w:p>
    <w:p w:rsidR="008A30E7" w:rsidRPr="0059313D" w:rsidRDefault="008A30E7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12" w:name="_Toc478281696"/>
      <w:r w:rsidRPr="0059313D">
        <w:rPr>
          <w:i w:val="0"/>
          <w:color w:val="000000" w:themeColor="text1"/>
        </w:rPr>
        <w:lastRenderedPageBreak/>
        <w:t>Users</w:t>
      </w:r>
      <w:bookmarkEnd w:id="12"/>
    </w:p>
    <w:p w:rsidR="0099184C" w:rsidRPr="004D6440" w:rsidRDefault="0099184C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rom the configure down</w:t>
      </w:r>
      <w:r w:rsidR="0059313D">
        <w:rPr>
          <w:color w:val="000000" w:themeColor="text1"/>
          <w:sz w:val="24"/>
          <w:szCs w:val="24"/>
        </w:rPr>
        <w:t xml:space="preserve"> drop</w:t>
      </w:r>
      <w:r w:rsidRPr="004D6440">
        <w:rPr>
          <w:color w:val="000000" w:themeColor="text1"/>
          <w:sz w:val="24"/>
          <w:szCs w:val="24"/>
        </w:rPr>
        <w:t>, click on users, figure 6 below appears</w:t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3" w:name="_Toc478281697"/>
      <w:r w:rsidRPr="004D6440">
        <w:rPr>
          <w:color w:val="000000" w:themeColor="text1"/>
        </w:rPr>
        <w:t>View/edit Laboratory Managers</w:t>
      </w:r>
      <w:bookmarkEnd w:id="13"/>
    </w:p>
    <w:p w:rsidR="0099184C" w:rsidRPr="004D6440" w:rsidRDefault="0099184C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o edit a user click</w:t>
      </w:r>
      <w:r w:rsidR="0059313D">
        <w:rPr>
          <w:color w:val="000000" w:themeColor="text1"/>
          <w:sz w:val="24"/>
          <w:szCs w:val="24"/>
        </w:rPr>
        <w:t>,</w:t>
      </w:r>
      <w:r w:rsidRPr="004D6440">
        <w:rPr>
          <w:color w:val="000000" w:themeColor="text1"/>
          <w:sz w:val="24"/>
          <w:szCs w:val="24"/>
        </w:rPr>
        <w:t xml:space="preserve"> the edit button on each row</w:t>
      </w:r>
    </w:p>
    <w:p w:rsidR="0099184C" w:rsidRPr="004D6440" w:rsidRDefault="0099184C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553E27B" wp14:editId="7E243C3B">
            <wp:extent cx="5286375" cy="297434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users main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4" w:name="_Toc478281698"/>
      <w:r w:rsidRPr="004D6440">
        <w:rPr>
          <w:color w:val="000000" w:themeColor="text1"/>
        </w:rPr>
        <w:t>Add new Laboratory Manager</w:t>
      </w:r>
      <w:bookmarkEnd w:id="14"/>
    </w:p>
    <w:p w:rsidR="0099184C" w:rsidRPr="004D6440" w:rsidRDefault="0099184C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view part once the add new lab manager button is clicked, the below form appears. Please fill the fields marked with red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F27A270" wp14:editId="3E8F7808">
            <wp:extent cx="5591175" cy="27644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add user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4998" cy="276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572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59313D" w:rsidRDefault="0059313D" w:rsidP="00A01A50"/>
    <w:p w:rsidR="0059313D" w:rsidRPr="0059313D" w:rsidRDefault="0059313D" w:rsidP="00A01A50"/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5" w:name="_Toc478281699"/>
      <w:r w:rsidRPr="004D6440">
        <w:rPr>
          <w:rStyle w:val="Heading5Char"/>
          <w:color w:val="000000" w:themeColor="text1"/>
        </w:rPr>
        <w:lastRenderedPageBreak/>
        <w:t>Lab and user mapping</w:t>
      </w:r>
      <w:r w:rsidR="0099184C" w:rsidRPr="004D6440">
        <w:rPr>
          <w:color w:val="000000" w:themeColor="text1"/>
        </w:rPr>
        <w:t>.</w:t>
      </w:r>
      <w:bookmarkEnd w:id="15"/>
    </w:p>
    <w:p w:rsidR="0099184C" w:rsidRPr="004D6440" w:rsidRDefault="0099184C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rom the configure drop </w:t>
      </w:r>
      <w:r w:rsidR="00C96CF2" w:rsidRPr="004D6440">
        <w:rPr>
          <w:color w:val="000000" w:themeColor="text1"/>
          <w:sz w:val="24"/>
          <w:szCs w:val="24"/>
        </w:rPr>
        <w:t>down, click</w:t>
      </w:r>
      <w:r w:rsidRPr="004D6440">
        <w:rPr>
          <w:color w:val="000000" w:themeColor="text1"/>
          <w:sz w:val="24"/>
          <w:szCs w:val="24"/>
        </w:rPr>
        <w:t xml:space="preserve"> on lab &amp; user </w:t>
      </w:r>
      <w:r w:rsidR="00C96CF2" w:rsidRPr="004D6440">
        <w:rPr>
          <w:color w:val="000000" w:themeColor="text1"/>
          <w:sz w:val="24"/>
          <w:szCs w:val="24"/>
        </w:rPr>
        <w:t>mapping, the</w:t>
      </w:r>
      <w:r w:rsidRPr="004D6440">
        <w:rPr>
          <w:color w:val="000000" w:themeColor="text1"/>
          <w:sz w:val="24"/>
          <w:szCs w:val="24"/>
        </w:rPr>
        <w:t xml:space="preserve"> below page occurs.</w:t>
      </w:r>
    </w:p>
    <w:p w:rsidR="0099184C" w:rsidRPr="004D6440" w:rsidRDefault="0099184C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map a user to a </w:t>
      </w:r>
      <w:r w:rsidR="00C96CF2" w:rsidRPr="004D6440">
        <w:rPr>
          <w:color w:val="000000" w:themeColor="text1"/>
          <w:sz w:val="24"/>
          <w:szCs w:val="24"/>
        </w:rPr>
        <w:t>lab, choose</w:t>
      </w:r>
      <w:r w:rsidRPr="004D6440">
        <w:rPr>
          <w:color w:val="000000" w:themeColor="text1"/>
          <w:sz w:val="24"/>
          <w:szCs w:val="24"/>
        </w:rPr>
        <w:t xml:space="preserve"> a lab on the </w:t>
      </w:r>
      <w:r w:rsidR="00C96CF2" w:rsidRPr="004D6440">
        <w:rPr>
          <w:color w:val="000000" w:themeColor="text1"/>
          <w:sz w:val="24"/>
          <w:szCs w:val="24"/>
        </w:rPr>
        <w:t>left, the</w:t>
      </w:r>
      <w:r w:rsidR="0071530D" w:rsidRPr="004D6440">
        <w:rPr>
          <w:color w:val="000000" w:themeColor="text1"/>
          <w:sz w:val="24"/>
          <w:szCs w:val="24"/>
        </w:rPr>
        <w:t xml:space="preserve"> current users not on that lab </w:t>
      </w:r>
      <w:r w:rsidR="00C96CF2" w:rsidRPr="004D6440">
        <w:rPr>
          <w:color w:val="000000" w:themeColor="text1"/>
          <w:sz w:val="24"/>
          <w:szCs w:val="24"/>
        </w:rPr>
        <w:t>appear. On</w:t>
      </w:r>
      <w:r w:rsidR="0071530D" w:rsidRPr="004D6440">
        <w:rPr>
          <w:color w:val="000000" w:themeColor="text1"/>
          <w:sz w:val="24"/>
          <w:szCs w:val="24"/>
        </w:rPr>
        <w:t xml:space="preserve"> </w:t>
      </w:r>
    </w:p>
    <w:p w:rsidR="0071530D" w:rsidRPr="004D6440" w:rsidRDefault="0071530D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right users already enrolled on that lab also </w:t>
      </w:r>
      <w:r w:rsidR="00C96CF2" w:rsidRPr="004D6440">
        <w:rPr>
          <w:color w:val="000000" w:themeColor="text1"/>
          <w:sz w:val="24"/>
          <w:szCs w:val="24"/>
        </w:rPr>
        <w:t>appear, click</w:t>
      </w:r>
      <w:r w:rsidRPr="004D6440">
        <w:rPr>
          <w:color w:val="000000" w:themeColor="text1"/>
          <w:sz w:val="24"/>
          <w:szCs w:val="24"/>
        </w:rPr>
        <w:t xml:space="preserve"> on a user to mode or remove </w:t>
      </w:r>
    </w:p>
    <w:p w:rsidR="0071530D" w:rsidRPr="004D6440" w:rsidRDefault="0071530D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User from the lab </w:t>
      </w:r>
      <w:r w:rsidR="00C96CF2" w:rsidRPr="004D6440">
        <w:rPr>
          <w:color w:val="000000" w:themeColor="text1"/>
          <w:sz w:val="24"/>
          <w:szCs w:val="24"/>
        </w:rPr>
        <w:t>i.e.</w:t>
      </w:r>
      <w:r w:rsidRPr="004D6440">
        <w:rPr>
          <w:color w:val="000000" w:themeColor="text1"/>
          <w:sz w:val="24"/>
          <w:szCs w:val="24"/>
        </w:rPr>
        <w:t xml:space="preserve"> click user on the left adds the user to a </w:t>
      </w:r>
      <w:r w:rsidR="00AC528A" w:rsidRPr="004D6440">
        <w:rPr>
          <w:color w:val="000000" w:themeColor="text1"/>
          <w:sz w:val="24"/>
          <w:szCs w:val="24"/>
        </w:rPr>
        <w:t>lab, click</w:t>
      </w:r>
      <w:r w:rsidRPr="004D6440">
        <w:rPr>
          <w:color w:val="000000" w:themeColor="text1"/>
          <w:sz w:val="24"/>
          <w:szCs w:val="24"/>
        </w:rPr>
        <w:t xml:space="preserve"> on the user on the left</w:t>
      </w:r>
    </w:p>
    <w:p w:rsidR="0071530D" w:rsidRPr="004D6440" w:rsidRDefault="0071530D" w:rsidP="00A01A50">
      <w:pPr>
        <w:ind w:left="720" w:firstLine="50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Removes the user from the lab.</w:t>
      </w:r>
    </w:p>
    <w:p w:rsidR="0099184C" w:rsidRPr="004D6440" w:rsidRDefault="0099184C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224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20FCA07A" wp14:editId="16A52C6F">
            <wp:extent cx="5810250" cy="34709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t-mapping full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EA2572" w:rsidRPr="004D6440" w:rsidRDefault="00EA2572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EA2572" w:rsidRPr="004D6440" w:rsidRDefault="00EA2572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EA2572" w:rsidRPr="004D6440" w:rsidRDefault="00EA2572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4"/>
        <w:numPr>
          <w:ilvl w:val="1"/>
          <w:numId w:val="8"/>
        </w:numPr>
        <w:rPr>
          <w:color w:val="000000" w:themeColor="text1"/>
        </w:rPr>
      </w:pPr>
      <w:bookmarkStart w:id="16" w:name="_Toc478281700"/>
      <w:r w:rsidRPr="004D6440">
        <w:rPr>
          <w:color w:val="000000" w:themeColor="text1"/>
        </w:rPr>
        <w:lastRenderedPageBreak/>
        <w:t>Samples</w:t>
      </w:r>
      <w:r w:rsidR="0071530D" w:rsidRPr="004D6440">
        <w:rPr>
          <w:color w:val="000000" w:themeColor="text1"/>
        </w:rPr>
        <w:t>.</w:t>
      </w:r>
      <w:bookmarkEnd w:id="16"/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rom the main menu, click on configure then click on micro-biology. The page represented by the figure 9 appears.</w:t>
      </w:r>
    </w:p>
    <w:p w:rsidR="0071530D" w:rsidRPr="004D6440" w:rsidRDefault="0071530D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9 demonstrates and shows all the button on it and what they do. </w:t>
      </w:r>
      <w:r w:rsidR="00C96CF2" w:rsidRPr="004D6440">
        <w:rPr>
          <w:color w:val="000000" w:themeColor="text1"/>
          <w:sz w:val="24"/>
          <w:szCs w:val="24"/>
        </w:rPr>
        <w:t>It’s</w:t>
      </w:r>
      <w:r w:rsidRPr="004D6440">
        <w:rPr>
          <w:color w:val="000000" w:themeColor="text1"/>
          <w:sz w:val="24"/>
          <w:szCs w:val="24"/>
        </w:rPr>
        <w:t xml:space="preserve"> important to note that ,you have to click </w:t>
      </w: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9A65612" wp14:editId="5D40CFC5">
            <wp:extent cx="285750" cy="196259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etch data or refresh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14" cy="19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6440">
        <w:rPr>
          <w:color w:val="000000" w:themeColor="text1"/>
          <w:sz w:val="24"/>
          <w:szCs w:val="24"/>
        </w:rPr>
        <w:t xml:space="preserve"> to load/refresh data.</w:t>
      </w:r>
    </w:p>
    <w:p w:rsidR="008A30E7" w:rsidRPr="004D6440" w:rsidRDefault="0071530D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7" w:name="_Toc478281701"/>
      <w:r w:rsidRPr="004D6440">
        <w:rPr>
          <w:color w:val="000000" w:themeColor="text1"/>
        </w:rPr>
        <w:t>E</w:t>
      </w:r>
      <w:r w:rsidR="008A30E7" w:rsidRPr="004D6440">
        <w:rPr>
          <w:color w:val="000000" w:themeColor="text1"/>
        </w:rPr>
        <w:t>dit/delete and view samples</w:t>
      </w:r>
      <w:bookmarkEnd w:id="17"/>
    </w:p>
    <w:p w:rsidR="0071530D" w:rsidRPr="004D6440" w:rsidRDefault="0071530D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o edit or delete please click on the edit and delete buttons respectively.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A6FB39A" wp14:editId="4A49D829">
            <wp:extent cx="5381625" cy="3127375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amples-main-page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30D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9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8" w:name="_Toc478281702"/>
      <w:r w:rsidRPr="004D6440">
        <w:rPr>
          <w:color w:val="000000" w:themeColor="text1"/>
        </w:rPr>
        <w:t>Add Samples</w:t>
      </w:r>
      <w:bookmarkEnd w:id="18"/>
    </w:p>
    <w:p w:rsidR="0071530D" w:rsidRPr="004D6440" w:rsidRDefault="0071530D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ce the add samples button on the top is click figure 10 appears, please fill all the fields then click save , you will be redirected to the main/view samples page.</w:t>
      </w:r>
    </w:p>
    <w:p w:rsidR="0071530D" w:rsidRPr="004D6440" w:rsidRDefault="0071530D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DF68619" wp14:editId="45832175">
            <wp:extent cx="5305089" cy="2415396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dd-samples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938" cy="241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30D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0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19" w:name="_Toc478281703"/>
      <w:r w:rsidRPr="004D6440">
        <w:rPr>
          <w:color w:val="000000" w:themeColor="text1"/>
        </w:rPr>
        <w:lastRenderedPageBreak/>
        <w:t>Add/edit</w:t>
      </w:r>
      <w:r w:rsidR="0071530D" w:rsidRPr="004D6440">
        <w:rPr>
          <w:color w:val="000000" w:themeColor="text1"/>
        </w:rPr>
        <w:t>/view</w:t>
      </w:r>
      <w:r w:rsidRPr="004D6440">
        <w:rPr>
          <w:color w:val="000000" w:themeColor="text1"/>
        </w:rPr>
        <w:t xml:space="preserve"> sample instructions</w:t>
      </w:r>
      <w:bookmarkEnd w:id="19"/>
    </w:p>
    <w:p w:rsidR="0071530D" w:rsidRPr="004D6440" w:rsidRDefault="0071530D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add instructions as labelled on figure</w:t>
      </w:r>
      <w:r w:rsidR="00724535" w:rsidRPr="004D6440">
        <w:rPr>
          <w:color w:val="000000" w:themeColor="text1"/>
          <w:sz w:val="24"/>
          <w:szCs w:val="24"/>
        </w:rPr>
        <w:t xml:space="preserve"> 9,below form </w:t>
      </w:r>
      <w:r w:rsidR="00C96CF2" w:rsidRPr="004D6440">
        <w:rPr>
          <w:color w:val="000000" w:themeColor="text1"/>
          <w:sz w:val="24"/>
          <w:szCs w:val="24"/>
        </w:rPr>
        <w:t>appears, by</w:t>
      </w:r>
      <w:r w:rsidR="00724535" w:rsidRPr="004D6440">
        <w:rPr>
          <w:color w:val="000000" w:themeColor="text1"/>
          <w:sz w:val="24"/>
          <w:szCs w:val="24"/>
        </w:rPr>
        <w:t xml:space="preserve"> default its </w:t>
      </w:r>
      <w:r w:rsidR="00C96CF2" w:rsidRPr="004D6440">
        <w:rPr>
          <w:color w:val="000000" w:themeColor="text1"/>
          <w:sz w:val="24"/>
          <w:szCs w:val="24"/>
        </w:rPr>
        <w:t>filled, please</w:t>
      </w:r>
      <w:r w:rsidR="00724535" w:rsidRPr="004D6440">
        <w:rPr>
          <w:color w:val="000000" w:themeColor="text1"/>
          <w:sz w:val="24"/>
          <w:szCs w:val="24"/>
        </w:rPr>
        <w:t xml:space="preserve"> edit the form where necessary and click save to save the form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2A75E11" wp14:editId="79D0A6D6">
            <wp:extent cx="5505450" cy="35179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dit-sample instructions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535" w:rsidRPr="004D6440" w:rsidRDefault="008A30E7" w:rsidP="00A01A50">
      <w:pPr>
        <w:pStyle w:val="Caption"/>
        <w:rPr>
          <w:color w:val="000000" w:themeColor="text1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1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0" w:name="_Toc478281704"/>
      <w:r w:rsidRPr="004D6440">
        <w:rPr>
          <w:color w:val="000000" w:themeColor="text1"/>
        </w:rPr>
        <w:t>Add/edit expected results data/view</w:t>
      </w:r>
      <w:bookmarkEnd w:id="20"/>
    </w:p>
    <w:p w:rsidR="00724535" w:rsidRPr="004D6440" w:rsidRDefault="00724535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the add expected results </w:t>
      </w:r>
      <w:r w:rsidR="00C96CF2" w:rsidRPr="004D6440">
        <w:rPr>
          <w:color w:val="000000" w:themeColor="text1"/>
          <w:sz w:val="24"/>
          <w:szCs w:val="24"/>
        </w:rPr>
        <w:t>link, below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form</w:t>
      </w:r>
      <w:r w:rsidRPr="004D6440">
        <w:rPr>
          <w:color w:val="000000" w:themeColor="text1"/>
          <w:sz w:val="24"/>
          <w:szCs w:val="24"/>
        </w:rPr>
        <w:t xml:space="preserve"> appears ,fill  the fields and click </w:t>
      </w:r>
      <w:r w:rsidR="00C96CF2" w:rsidRPr="004D6440">
        <w:rPr>
          <w:color w:val="000000" w:themeColor="text1"/>
          <w:sz w:val="24"/>
          <w:szCs w:val="24"/>
        </w:rPr>
        <w:t>save, this</w:t>
      </w:r>
      <w:r w:rsidRPr="004D6440">
        <w:rPr>
          <w:color w:val="000000" w:themeColor="text1"/>
          <w:sz w:val="24"/>
          <w:szCs w:val="24"/>
        </w:rPr>
        <w:t xml:space="preserve"> are the results that will be used to evaluate the labs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49D58D3" wp14:editId="336584DF">
            <wp:extent cx="5381625" cy="2605177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dd expected results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8402" cy="2608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A15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AA3DB0" w:rsidRDefault="00AA3DB0" w:rsidP="00A01A50"/>
    <w:p w:rsidR="00AA3DB0" w:rsidRPr="00AA3DB0" w:rsidRDefault="00AA3DB0" w:rsidP="00A01A50"/>
    <w:p w:rsidR="008A30E7" w:rsidRPr="004D6440" w:rsidRDefault="00AA3DB0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1" w:name="_Toc478281705"/>
      <w:r>
        <w:rPr>
          <w:color w:val="000000" w:themeColor="text1"/>
        </w:rPr>
        <w:lastRenderedPageBreak/>
        <w:t>S</w:t>
      </w:r>
      <w:r w:rsidR="008A30E7" w:rsidRPr="004D6440">
        <w:rPr>
          <w:color w:val="000000" w:themeColor="text1"/>
        </w:rPr>
        <w:t>ample grading</w:t>
      </w:r>
      <w:bookmarkEnd w:id="21"/>
    </w:p>
    <w:p w:rsidR="00044A15" w:rsidRPr="00AA3DB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the Extras menu click on grades ,the add grade appears</w:t>
      </w:r>
    </w:p>
    <w:p w:rsidR="008A30E7" w:rsidRPr="004D6440" w:rsidRDefault="008A30E7" w:rsidP="00A01A50">
      <w:pPr>
        <w:pStyle w:val="Heading6"/>
        <w:numPr>
          <w:ilvl w:val="3"/>
          <w:numId w:val="8"/>
        </w:numPr>
        <w:rPr>
          <w:color w:val="000000" w:themeColor="text1"/>
        </w:rPr>
      </w:pPr>
      <w:r w:rsidRPr="004D6440">
        <w:rPr>
          <w:color w:val="000000" w:themeColor="text1"/>
        </w:rPr>
        <w:t>Add grade</w:t>
      </w:r>
      <w:r w:rsidR="00044A15" w:rsidRPr="004D6440">
        <w:rPr>
          <w:color w:val="000000" w:themeColor="text1"/>
        </w:rPr>
        <w:t>s.</w:t>
      </w:r>
    </w:p>
    <w:p w:rsidR="00044A15" w:rsidRPr="004D6440" w:rsidRDefault="00044A15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is section </w:t>
      </w:r>
      <w:r w:rsidR="00C96CF2" w:rsidRPr="004D6440">
        <w:rPr>
          <w:color w:val="000000" w:themeColor="text1"/>
          <w:sz w:val="24"/>
          <w:szCs w:val="24"/>
        </w:rPr>
        <w:t>the, this</w:t>
      </w:r>
      <w:r w:rsidRPr="004D6440">
        <w:rPr>
          <w:color w:val="000000" w:themeColor="text1"/>
          <w:sz w:val="24"/>
          <w:szCs w:val="24"/>
        </w:rPr>
        <w:t xml:space="preserve"> is the grade that the user will be awarded based on the point he/she could have </w:t>
      </w:r>
      <w:r w:rsidR="00C96CF2" w:rsidRPr="004D6440">
        <w:rPr>
          <w:color w:val="000000" w:themeColor="text1"/>
          <w:sz w:val="24"/>
          <w:szCs w:val="24"/>
        </w:rPr>
        <w:t>scored. The</w:t>
      </w:r>
      <w:r w:rsidRPr="004D6440">
        <w:rPr>
          <w:color w:val="000000" w:themeColor="text1"/>
          <w:sz w:val="24"/>
          <w:szCs w:val="24"/>
        </w:rPr>
        <w:t xml:space="preserve"> admin is supposed to fill the grade name and the range within which the grade appears.</w:t>
      </w:r>
    </w:p>
    <w:p w:rsidR="00044A15" w:rsidRPr="004D6440" w:rsidRDefault="00C96CF2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NB : please</w:t>
      </w:r>
      <w:r w:rsidR="00044A15" w:rsidRPr="004D6440">
        <w:rPr>
          <w:color w:val="000000" w:themeColor="text1"/>
          <w:sz w:val="24"/>
          <w:szCs w:val="24"/>
        </w:rPr>
        <w:t xml:space="preserve"> do not use overlapping </w:t>
      </w:r>
      <w:r w:rsidRPr="004D6440">
        <w:rPr>
          <w:color w:val="000000" w:themeColor="text1"/>
          <w:sz w:val="24"/>
          <w:szCs w:val="24"/>
        </w:rPr>
        <w:t>grades, incase</w:t>
      </w:r>
      <w:r w:rsidR="00044A15" w:rsidRPr="004D6440">
        <w:rPr>
          <w:color w:val="000000" w:themeColor="text1"/>
          <w:sz w:val="24"/>
          <w:szCs w:val="24"/>
        </w:rPr>
        <w:t xml:space="preserve"> overlapping grades are added only the first one will be user.</w:t>
      </w:r>
    </w:p>
    <w:p w:rsidR="00044A15" w:rsidRPr="004D6440" w:rsidRDefault="00044A15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name fill like UNACCEPTABLE, range fill the lower limit </w:t>
      </w:r>
      <w:r w:rsidR="00C96CF2" w:rsidRPr="004D6440">
        <w:rPr>
          <w:color w:val="000000" w:themeColor="text1"/>
          <w:sz w:val="24"/>
          <w:szCs w:val="24"/>
        </w:rPr>
        <w:t>e.g.</w:t>
      </w:r>
      <w:r w:rsidRPr="004D6440">
        <w:rPr>
          <w:color w:val="000000" w:themeColor="text1"/>
          <w:sz w:val="24"/>
          <w:szCs w:val="24"/>
        </w:rPr>
        <w:t xml:space="preserve"> 0 and upper fill 75 so any user who scores between 0-75 will be regarded as UNACCEPTABLE.</w:t>
      </w:r>
    </w:p>
    <w:p w:rsidR="00044A15" w:rsidRPr="004D6440" w:rsidRDefault="00044A15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8A74044" wp14:editId="23596811">
            <wp:extent cx="5276850" cy="298005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add grade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Default="008A30E7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Default="00AA3DB0" w:rsidP="00A01A50">
      <w:pPr>
        <w:rPr>
          <w:color w:val="000000" w:themeColor="text1"/>
          <w:sz w:val="24"/>
          <w:szCs w:val="24"/>
        </w:rPr>
      </w:pPr>
    </w:p>
    <w:p w:rsidR="00AA3DB0" w:rsidRPr="004D6440" w:rsidRDefault="00AA3DB0" w:rsidP="00A01A50">
      <w:pPr>
        <w:rPr>
          <w:color w:val="000000" w:themeColor="text1"/>
          <w:sz w:val="24"/>
          <w:szCs w:val="24"/>
        </w:rPr>
      </w:pPr>
    </w:p>
    <w:p w:rsidR="008A30E7" w:rsidRDefault="008A30E7" w:rsidP="00A01A50">
      <w:pPr>
        <w:pStyle w:val="Heading6"/>
        <w:numPr>
          <w:ilvl w:val="2"/>
          <w:numId w:val="8"/>
        </w:numPr>
        <w:rPr>
          <w:color w:val="000000" w:themeColor="text1"/>
        </w:rPr>
      </w:pPr>
      <w:r w:rsidRPr="004D6440">
        <w:rPr>
          <w:color w:val="000000" w:themeColor="text1"/>
        </w:rPr>
        <w:lastRenderedPageBreak/>
        <w:t>View Grades</w:t>
      </w:r>
      <w:r w:rsidR="00AA3DB0">
        <w:rPr>
          <w:color w:val="000000" w:themeColor="text1"/>
        </w:rPr>
        <w:t>.</w:t>
      </w:r>
    </w:p>
    <w:p w:rsidR="00AA3DB0" w:rsidRPr="00AA3DB0" w:rsidRDefault="00AA3DB0" w:rsidP="00A01A50">
      <w:r>
        <w:t xml:space="preserve">                    On top of the add grade form click on the view grades.</w:t>
      </w:r>
    </w:p>
    <w:p w:rsidR="00AA3DB0" w:rsidRPr="00AA3DB0" w:rsidRDefault="00AA3DB0" w:rsidP="00A01A50">
      <w:r>
        <w:t xml:space="preserve">             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37FA1537" wp14:editId="100CABEF">
            <wp:extent cx="5039833" cy="2062716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iew grades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062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3DB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2E51DA" w:rsidRDefault="00AA3DB0" w:rsidP="00A01A50">
      <w:pPr>
        <w:pStyle w:val="Caption"/>
        <w:numPr>
          <w:ilvl w:val="2"/>
          <w:numId w:val="8"/>
        </w:numPr>
        <w:rPr>
          <w:i w:val="0"/>
          <w:color w:val="000000" w:themeColor="text1"/>
          <w:sz w:val="24"/>
          <w:szCs w:val="24"/>
        </w:rPr>
      </w:pPr>
      <w:r w:rsidRPr="00AA3DB0">
        <w:rPr>
          <w:i w:val="0"/>
          <w:color w:val="000000" w:themeColor="text1"/>
          <w:sz w:val="24"/>
          <w:szCs w:val="24"/>
        </w:rPr>
        <w:t>Reagents</w:t>
      </w:r>
    </w:p>
    <w:p w:rsidR="0017627A" w:rsidRPr="004D6440" w:rsidRDefault="0017627A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est reagents /organisms these present the items used for testing </w:t>
      </w:r>
      <w:r w:rsidR="00C96CF2" w:rsidRPr="004D6440">
        <w:rPr>
          <w:color w:val="000000" w:themeColor="text1"/>
          <w:sz w:val="24"/>
          <w:szCs w:val="24"/>
        </w:rPr>
        <w:t>purpose. The</w:t>
      </w:r>
      <w:r w:rsidRPr="004D6440">
        <w:rPr>
          <w:color w:val="000000" w:themeColor="text1"/>
          <w:sz w:val="24"/>
          <w:szCs w:val="24"/>
        </w:rPr>
        <w:t xml:space="preserve"> system allow the admin to ass unlimited number.it however comes with preloaded organisms.</w:t>
      </w:r>
    </w:p>
    <w:p w:rsidR="0017627A" w:rsidRPr="004D6440" w:rsidRDefault="0017627A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extras </w:t>
      </w:r>
      <w:r w:rsidR="00AA3DB0" w:rsidRPr="004D6440">
        <w:rPr>
          <w:color w:val="000000" w:themeColor="text1"/>
          <w:sz w:val="24"/>
          <w:szCs w:val="24"/>
        </w:rPr>
        <w:t>drop down</w:t>
      </w:r>
      <w:r w:rsidR="00C96CF2" w:rsidRPr="004D6440">
        <w:rPr>
          <w:color w:val="000000" w:themeColor="text1"/>
          <w:sz w:val="24"/>
          <w:szCs w:val="24"/>
        </w:rPr>
        <w:t>, click</w:t>
      </w:r>
      <w:r w:rsidRPr="004D6440">
        <w:rPr>
          <w:color w:val="000000" w:themeColor="text1"/>
          <w:sz w:val="24"/>
          <w:szCs w:val="24"/>
        </w:rPr>
        <w:t xml:space="preserve"> on the test reagents. The below form appears </w:t>
      </w:r>
    </w:p>
    <w:p w:rsidR="0017627A" w:rsidRPr="004D6440" w:rsidRDefault="0017627A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AA3DB0" w:rsidRDefault="008A30E7" w:rsidP="00A01A50">
      <w:pPr>
        <w:pStyle w:val="Heading7"/>
        <w:numPr>
          <w:ilvl w:val="3"/>
          <w:numId w:val="8"/>
        </w:numPr>
        <w:rPr>
          <w:i w:val="0"/>
          <w:color w:val="000000" w:themeColor="text1"/>
        </w:rPr>
      </w:pPr>
      <w:r w:rsidRPr="00AA3DB0">
        <w:rPr>
          <w:i w:val="0"/>
          <w:color w:val="000000" w:themeColor="text1"/>
        </w:rPr>
        <w:t>Add Test reagents</w:t>
      </w:r>
    </w:p>
    <w:p w:rsidR="0017627A" w:rsidRPr="00AA3DB0" w:rsidRDefault="00AA3DB0" w:rsidP="00A01A50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                             </w:t>
      </w:r>
      <w:r w:rsidRPr="00AA3DB0">
        <w:rPr>
          <w:color w:val="000000" w:themeColor="text1"/>
          <w:sz w:val="24"/>
          <w:szCs w:val="24"/>
        </w:rPr>
        <w:t>F</w:t>
      </w:r>
      <w:r w:rsidR="0017627A" w:rsidRPr="00AA3DB0">
        <w:rPr>
          <w:color w:val="000000" w:themeColor="text1"/>
          <w:sz w:val="24"/>
          <w:szCs w:val="24"/>
        </w:rPr>
        <w:t>ill all the fields and click save micro agent button.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12CB834" wp14:editId="3BA38E90">
            <wp:extent cx="5805201" cy="2998381"/>
            <wp:effectExtent l="0" t="0" r="508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add micro-agents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5373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5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EA2572" w:rsidRPr="004D6440" w:rsidRDefault="00EA2572" w:rsidP="00A01A50">
      <w:pPr>
        <w:rPr>
          <w:color w:val="000000" w:themeColor="text1"/>
        </w:rPr>
      </w:pPr>
    </w:p>
    <w:p w:rsidR="008A30E7" w:rsidRPr="002E51DA" w:rsidRDefault="008A30E7" w:rsidP="00A01A50">
      <w:pPr>
        <w:pStyle w:val="Heading7"/>
        <w:numPr>
          <w:ilvl w:val="3"/>
          <w:numId w:val="8"/>
        </w:numPr>
        <w:rPr>
          <w:i w:val="0"/>
          <w:color w:val="000000" w:themeColor="text1"/>
        </w:rPr>
      </w:pPr>
      <w:r w:rsidRPr="002E51DA">
        <w:rPr>
          <w:i w:val="0"/>
          <w:color w:val="000000" w:themeColor="text1"/>
        </w:rPr>
        <w:lastRenderedPageBreak/>
        <w:t>View Test reagents</w:t>
      </w:r>
    </w:p>
    <w:p w:rsidR="0017627A" w:rsidRPr="004D6440" w:rsidRDefault="0017627A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adding an </w:t>
      </w:r>
      <w:r w:rsidR="00C96CF2" w:rsidRPr="004D6440">
        <w:rPr>
          <w:color w:val="000000" w:themeColor="text1"/>
          <w:sz w:val="24"/>
          <w:szCs w:val="24"/>
        </w:rPr>
        <w:t>organism, you</w:t>
      </w:r>
      <w:r w:rsidRPr="004D6440">
        <w:rPr>
          <w:color w:val="000000" w:themeColor="text1"/>
          <w:sz w:val="24"/>
          <w:szCs w:val="24"/>
        </w:rPr>
        <w:t xml:space="preserve"> will be re-directed to the view all micro agents page,</w:t>
      </w:r>
    </w:p>
    <w:p w:rsidR="0017627A" w:rsidRPr="004D6440" w:rsidRDefault="0017627A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lso on top of the adding </w:t>
      </w:r>
      <w:r w:rsidR="00C96CF2" w:rsidRPr="004D6440">
        <w:rPr>
          <w:color w:val="000000" w:themeColor="text1"/>
          <w:sz w:val="24"/>
          <w:szCs w:val="24"/>
        </w:rPr>
        <w:t>form, you</w:t>
      </w:r>
      <w:r w:rsidRPr="004D6440">
        <w:rPr>
          <w:color w:val="000000" w:themeColor="text1"/>
          <w:sz w:val="24"/>
          <w:szCs w:val="24"/>
        </w:rPr>
        <w:t xml:space="preserve"> can click on cancel and you will be re-directed to the view organisms page.</w:t>
      </w:r>
    </w:p>
    <w:p w:rsidR="0017627A" w:rsidRPr="004D6440" w:rsidRDefault="000E6411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edit or delete a </w:t>
      </w:r>
      <w:r w:rsidR="00C96CF2" w:rsidRPr="004D6440">
        <w:rPr>
          <w:color w:val="000000" w:themeColor="text1"/>
          <w:sz w:val="24"/>
          <w:szCs w:val="24"/>
        </w:rPr>
        <w:t>row, please</w:t>
      </w:r>
      <w:r w:rsidRPr="004D6440">
        <w:rPr>
          <w:color w:val="000000" w:themeColor="text1"/>
          <w:sz w:val="24"/>
          <w:szCs w:val="24"/>
        </w:rPr>
        <w:t xml:space="preserve"> click on the edit and delete </w:t>
      </w:r>
      <w:r w:rsidR="00C96CF2" w:rsidRPr="004D6440">
        <w:rPr>
          <w:color w:val="000000" w:themeColor="text1"/>
          <w:sz w:val="24"/>
          <w:szCs w:val="24"/>
        </w:rPr>
        <w:t>button</w:t>
      </w:r>
      <w:r w:rsidRPr="004D6440">
        <w:rPr>
          <w:color w:val="000000" w:themeColor="text1"/>
          <w:sz w:val="24"/>
          <w:szCs w:val="24"/>
        </w:rPr>
        <w:t xml:space="preserve"> respectively..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CA104D4" wp14:editId="1842FCAE">
            <wp:extent cx="5095875" cy="2977515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view test agents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E51DA" w:rsidRPr="002E51DA" w:rsidRDefault="002E51DA" w:rsidP="00A01A50">
      <w:pPr>
        <w:pStyle w:val="ListParagraph"/>
        <w:numPr>
          <w:ilvl w:val="1"/>
          <w:numId w:val="8"/>
        </w:numPr>
      </w:pPr>
      <w:r>
        <w:t>Sample types.</w:t>
      </w:r>
    </w:p>
    <w:p w:rsidR="002E51DA" w:rsidRPr="002E51DA" w:rsidRDefault="008A30E7" w:rsidP="00A01A50">
      <w:pPr>
        <w:pStyle w:val="Heading6"/>
        <w:numPr>
          <w:ilvl w:val="2"/>
          <w:numId w:val="8"/>
        </w:numPr>
      </w:pPr>
      <w:r w:rsidRPr="002E51DA">
        <w:rPr>
          <w:color w:val="000000" w:themeColor="text1"/>
        </w:rPr>
        <w:t>Add sample types</w:t>
      </w:r>
    </w:p>
    <w:p w:rsidR="0017627A" w:rsidRPr="002E51DA" w:rsidRDefault="002E51DA" w:rsidP="00A01A50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              </w:t>
      </w:r>
      <w:r w:rsidR="000E6411" w:rsidRPr="002E51DA">
        <w:rPr>
          <w:color w:val="000000" w:themeColor="text1"/>
          <w:sz w:val="24"/>
          <w:szCs w:val="24"/>
        </w:rPr>
        <w:t>This presents the type of sample type of testing</w:t>
      </w:r>
    </w:p>
    <w:p w:rsidR="000E6411" w:rsidRPr="002E51DA" w:rsidRDefault="000E6411" w:rsidP="00A01A50">
      <w:pPr>
        <w:ind w:left="720"/>
        <w:rPr>
          <w:color w:val="000000" w:themeColor="text1"/>
          <w:sz w:val="24"/>
          <w:szCs w:val="24"/>
        </w:rPr>
      </w:pPr>
      <w:r w:rsidRPr="002E51DA">
        <w:rPr>
          <w:color w:val="000000" w:themeColor="text1"/>
          <w:sz w:val="24"/>
          <w:szCs w:val="24"/>
        </w:rPr>
        <w:t xml:space="preserve">On the extras menu click on the test </w:t>
      </w:r>
      <w:r w:rsidR="00C96CF2" w:rsidRPr="002E51DA">
        <w:rPr>
          <w:color w:val="000000" w:themeColor="text1"/>
          <w:sz w:val="24"/>
          <w:szCs w:val="24"/>
        </w:rPr>
        <w:t>types, the</w:t>
      </w:r>
      <w:r w:rsidRPr="002E51DA">
        <w:rPr>
          <w:color w:val="000000" w:themeColor="text1"/>
          <w:sz w:val="24"/>
          <w:szCs w:val="24"/>
        </w:rPr>
        <w:t xml:space="preserve"> below form appears.</w:t>
      </w:r>
    </w:p>
    <w:p w:rsidR="000E6411" w:rsidRPr="002E51DA" w:rsidRDefault="000E6411" w:rsidP="00A01A50">
      <w:pPr>
        <w:ind w:left="720"/>
        <w:rPr>
          <w:color w:val="000000" w:themeColor="text1"/>
          <w:sz w:val="24"/>
          <w:szCs w:val="24"/>
        </w:rPr>
      </w:pPr>
      <w:r w:rsidRPr="002E51DA">
        <w:rPr>
          <w:color w:val="000000" w:themeColor="text1"/>
          <w:sz w:val="24"/>
          <w:szCs w:val="24"/>
        </w:rPr>
        <w:t xml:space="preserve">To view sample test </w:t>
      </w:r>
      <w:r w:rsidR="00C96CF2" w:rsidRPr="002E51DA">
        <w:rPr>
          <w:color w:val="000000" w:themeColor="text1"/>
          <w:sz w:val="24"/>
          <w:szCs w:val="24"/>
        </w:rPr>
        <w:t>types, click</w:t>
      </w:r>
      <w:r w:rsidRPr="002E51DA">
        <w:rPr>
          <w:color w:val="000000" w:themeColor="text1"/>
          <w:sz w:val="24"/>
          <w:szCs w:val="24"/>
        </w:rPr>
        <w:t xml:space="preserve"> on the view test types button on top of the </w:t>
      </w:r>
      <w:r w:rsidR="00C96CF2" w:rsidRPr="002E51DA">
        <w:rPr>
          <w:color w:val="000000" w:themeColor="text1"/>
          <w:sz w:val="24"/>
          <w:szCs w:val="24"/>
        </w:rPr>
        <w:t>form, figure</w:t>
      </w:r>
      <w:r w:rsidRPr="002E51DA">
        <w:rPr>
          <w:color w:val="000000" w:themeColor="text1"/>
          <w:sz w:val="24"/>
          <w:szCs w:val="24"/>
        </w:rPr>
        <w:t xml:space="preserve"> 18 </w:t>
      </w:r>
      <w:r w:rsidR="00C96CF2" w:rsidRPr="002E51DA">
        <w:rPr>
          <w:color w:val="000000" w:themeColor="text1"/>
          <w:sz w:val="24"/>
          <w:szCs w:val="24"/>
        </w:rPr>
        <w:t>appears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CE45382" wp14:editId="3E649A30">
            <wp:extent cx="5943600" cy="281368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add test types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411" w:rsidRPr="004D6440" w:rsidRDefault="000E6411" w:rsidP="00A01A50">
      <w:pPr>
        <w:pStyle w:val="Caption"/>
        <w:rPr>
          <w:color w:val="000000" w:themeColor="text1"/>
          <w:sz w:val="24"/>
          <w:szCs w:val="24"/>
        </w:rPr>
      </w:pPr>
    </w:p>
    <w:p w:rsidR="000E6411" w:rsidRPr="004D6440" w:rsidRDefault="000E6411" w:rsidP="00A01A50">
      <w:pPr>
        <w:pStyle w:val="Caption"/>
        <w:rPr>
          <w:color w:val="000000" w:themeColor="text1"/>
          <w:sz w:val="24"/>
          <w:szCs w:val="24"/>
        </w:rPr>
      </w:pPr>
    </w:p>
    <w:p w:rsidR="00A01A5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A01A50" w:rsidRDefault="008A30E7" w:rsidP="00A01A50">
      <w:pPr>
        <w:pStyle w:val="Caption"/>
        <w:numPr>
          <w:ilvl w:val="2"/>
          <w:numId w:val="8"/>
        </w:numPr>
        <w:rPr>
          <w:color w:val="000000" w:themeColor="text1"/>
          <w:sz w:val="24"/>
          <w:szCs w:val="24"/>
        </w:rPr>
      </w:pPr>
      <w:r w:rsidRPr="002E51DA">
        <w:rPr>
          <w:i w:val="0"/>
          <w:color w:val="000000" w:themeColor="text1"/>
        </w:rPr>
        <w:t>View Sample Type</w:t>
      </w:r>
    </w:p>
    <w:p w:rsidR="000E6411" w:rsidRPr="004D6440" w:rsidRDefault="000E6411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edit or delete a sample test </w:t>
      </w:r>
      <w:r w:rsidR="00C96CF2" w:rsidRPr="004D6440">
        <w:rPr>
          <w:color w:val="000000" w:themeColor="text1"/>
          <w:sz w:val="24"/>
          <w:szCs w:val="24"/>
        </w:rPr>
        <w:t>type, click</w:t>
      </w:r>
      <w:r w:rsidRPr="004D6440">
        <w:rPr>
          <w:color w:val="000000" w:themeColor="text1"/>
          <w:sz w:val="24"/>
          <w:szCs w:val="24"/>
        </w:rPr>
        <w:t xml:space="preserve"> on the and delete buttons </w:t>
      </w:r>
      <w:r w:rsidR="00C96CF2" w:rsidRPr="004D6440">
        <w:rPr>
          <w:color w:val="000000" w:themeColor="text1"/>
          <w:sz w:val="24"/>
          <w:szCs w:val="24"/>
        </w:rPr>
        <w:t>respectively</w:t>
      </w:r>
      <w:r w:rsidRPr="004D6440">
        <w:rPr>
          <w:color w:val="000000" w:themeColor="text1"/>
          <w:sz w:val="24"/>
          <w:szCs w:val="24"/>
        </w:rPr>
        <w:t>.</w:t>
      </w:r>
    </w:p>
    <w:p w:rsidR="000E6411" w:rsidRPr="004D6440" w:rsidRDefault="000E6411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 </w:t>
      </w:r>
    </w:p>
    <w:p w:rsidR="008A30E7" w:rsidRPr="004D6440" w:rsidRDefault="008A30E7" w:rsidP="00A01A50">
      <w:pPr>
        <w:pStyle w:val="ListParagraph"/>
        <w:keepNext/>
        <w:ind w:left="2232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347BF5DC" wp14:editId="1293CB45">
            <wp:extent cx="5343525" cy="2864485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view test types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Heading6"/>
        <w:rPr>
          <w:color w:val="000000" w:themeColor="text1"/>
        </w:rPr>
      </w:pPr>
      <w:r w:rsidRPr="004D6440">
        <w:rPr>
          <w:color w:val="000000" w:themeColor="text1"/>
        </w:rPr>
        <w:t>View Sample Summary.</w:t>
      </w:r>
    </w:p>
    <w:p w:rsidR="000E6411" w:rsidRPr="004D6440" w:rsidRDefault="000E6411" w:rsidP="00A01A50">
      <w:pPr>
        <w:pStyle w:val="ListParagraph"/>
        <w:ind w:left="1728"/>
        <w:rPr>
          <w:color w:val="000000" w:themeColor="text1"/>
        </w:rPr>
      </w:pPr>
      <w:r w:rsidRPr="004D6440">
        <w:rPr>
          <w:color w:val="000000" w:themeColor="text1"/>
          <w:sz w:val="24"/>
          <w:szCs w:val="24"/>
        </w:rPr>
        <w:t>Sample summary presents</w:t>
      </w:r>
      <w:r w:rsidR="002E6005" w:rsidRPr="004D6440">
        <w:rPr>
          <w:color w:val="000000" w:themeColor="text1"/>
          <w:sz w:val="24"/>
          <w:szCs w:val="24"/>
        </w:rPr>
        <w:t xml:space="preserve"> based on </w:t>
      </w:r>
      <w:r w:rsidR="00C96CF2" w:rsidRPr="004D6440">
        <w:rPr>
          <w:color w:val="000000" w:themeColor="text1"/>
          <w:sz w:val="24"/>
          <w:szCs w:val="24"/>
        </w:rPr>
        <w:t>participatory, response</w:t>
      </w:r>
      <w:r w:rsidR="002E6005" w:rsidRPr="004D6440">
        <w:rPr>
          <w:color w:val="000000" w:themeColor="text1"/>
          <w:sz w:val="24"/>
          <w:szCs w:val="24"/>
        </w:rPr>
        <w:t xml:space="preserve"> and results </w:t>
      </w:r>
      <w:r w:rsidR="002E6005" w:rsidRPr="004D6440">
        <w:rPr>
          <w:color w:val="000000" w:themeColor="text1"/>
        </w:rPr>
        <w:t>on a particular sample</w:t>
      </w:r>
    </w:p>
    <w:p w:rsidR="002E6005" w:rsidRPr="004D6440" w:rsidRDefault="002E6005" w:rsidP="00A01A50">
      <w:pPr>
        <w:pStyle w:val="ListParagraph"/>
        <w:ind w:left="1728"/>
        <w:rPr>
          <w:color w:val="000000" w:themeColor="text1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AE9E172" wp14:editId="097AA1EB">
            <wp:extent cx="5600700" cy="3917315"/>
            <wp:effectExtent l="0" t="0" r="0" b="698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ample result summary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19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E6005" w:rsidRDefault="002E6005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Default="00A01A50" w:rsidP="00A01A50">
      <w:pPr>
        <w:rPr>
          <w:color w:val="000000" w:themeColor="text1"/>
        </w:rPr>
      </w:pPr>
    </w:p>
    <w:p w:rsidR="00A01A50" w:rsidRPr="004D6440" w:rsidRDefault="00A01A50" w:rsidP="00A01A50">
      <w:pPr>
        <w:rPr>
          <w:color w:val="000000" w:themeColor="text1"/>
        </w:rPr>
      </w:pPr>
    </w:p>
    <w:p w:rsidR="008A30E7" w:rsidRPr="002E51DA" w:rsidRDefault="008A30E7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22" w:name="_Toc478281706"/>
      <w:r w:rsidRPr="002E51DA">
        <w:rPr>
          <w:i w:val="0"/>
          <w:color w:val="000000" w:themeColor="text1"/>
        </w:rPr>
        <w:t>Packaging</w:t>
      </w:r>
      <w:bookmarkEnd w:id="22"/>
    </w:p>
    <w:p w:rsidR="002E6005" w:rsidRPr="004D6440" w:rsidRDefault="00A01A50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On the tabs section , </w:t>
      </w:r>
      <w:r w:rsidR="000E3463" w:rsidRPr="004D6440">
        <w:rPr>
          <w:color w:val="000000" w:themeColor="text1"/>
          <w:sz w:val="24"/>
          <w:szCs w:val="24"/>
        </w:rPr>
        <w:t>click manage packaging,</w:t>
      </w:r>
    </w:p>
    <w:p w:rsidR="00A567F8" w:rsidRPr="004D6440" w:rsidRDefault="000E3463" w:rsidP="00A01A50">
      <w:pPr>
        <w:pStyle w:val="ListParagraph"/>
        <w:keepNext/>
        <w:ind w:left="1224"/>
        <w:rPr>
          <w:color w:val="000000" w:themeColor="text1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0A25D22" wp14:editId="2FDBB400">
            <wp:extent cx="5922335" cy="3335332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56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9526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463" w:rsidRPr="004D6440" w:rsidRDefault="00A567F8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</w:rPr>
        <w:t xml:space="preserve">Figure </w:t>
      </w:r>
      <w:r w:rsidR="007A4028" w:rsidRPr="004D6440">
        <w:rPr>
          <w:color w:val="000000" w:themeColor="text1"/>
        </w:rPr>
        <w:fldChar w:fldCharType="begin"/>
      </w:r>
      <w:r w:rsidR="007A4028" w:rsidRPr="004D6440">
        <w:rPr>
          <w:color w:val="000000" w:themeColor="text1"/>
        </w:rPr>
        <w:instrText xml:space="preserve"> SEQ Figure \* ARABIC </w:instrText>
      </w:r>
      <w:r w:rsidR="007A4028" w:rsidRPr="004D6440">
        <w:rPr>
          <w:color w:val="000000" w:themeColor="text1"/>
        </w:rPr>
        <w:fldChar w:fldCharType="separate"/>
      </w:r>
      <w:r w:rsidR="004D6440" w:rsidRPr="004D6440">
        <w:rPr>
          <w:noProof/>
          <w:color w:val="000000" w:themeColor="text1"/>
        </w:rPr>
        <w:t>20</w:t>
      </w:r>
      <w:r w:rsidR="007A4028" w:rsidRPr="004D6440">
        <w:rPr>
          <w:noProof/>
          <w:color w:val="000000" w:themeColor="text1"/>
        </w:rPr>
        <w:fldChar w:fldCharType="end"/>
      </w: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3" w:name="_Toc478281707"/>
      <w:r w:rsidRPr="004D6440">
        <w:rPr>
          <w:color w:val="000000" w:themeColor="text1"/>
        </w:rPr>
        <w:t>Add/edit/delete and view packages</w:t>
      </w:r>
      <w:r w:rsidR="000E3463" w:rsidRPr="004D6440">
        <w:rPr>
          <w:color w:val="000000" w:themeColor="text1"/>
        </w:rPr>
        <w:t>.</w:t>
      </w:r>
      <w:bookmarkEnd w:id="23"/>
    </w:p>
    <w:p w:rsidR="000E3463" w:rsidRPr="004D6440" w:rsidRDefault="000E3463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below image is loaded as the default packaging page.to add a package,</w:t>
      </w:r>
    </w:p>
    <w:p w:rsidR="000E3463" w:rsidRPr="004D6440" w:rsidRDefault="000E3463" w:rsidP="00A01A50">
      <w:pPr>
        <w:pStyle w:val="ListParagraph"/>
        <w:ind w:left="1728"/>
        <w:rPr>
          <w:color w:val="000000" w:themeColor="text1"/>
        </w:rPr>
      </w:pPr>
      <w:r w:rsidRPr="004D6440">
        <w:rPr>
          <w:color w:val="000000" w:themeColor="text1"/>
          <w:sz w:val="24"/>
          <w:szCs w:val="24"/>
        </w:rPr>
        <w:t xml:space="preserve">To edit or delete a </w:t>
      </w:r>
      <w:r w:rsidR="00C96CF2" w:rsidRPr="004D6440">
        <w:rPr>
          <w:color w:val="000000" w:themeColor="text1"/>
          <w:sz w:val="24"/>
          <w:szCs w:val="24"/>
        </w:rPr>
        <w:t>package, click</w:t>
      </w:r>
      <w:r w:rsidRPr="004D6440">
        <w:rPr>
          <w:color w:val="000000" w:themeColor="text1"/>
          <w:sz w:val="24"/>
          <w:szCs w:val="24"/>
        </w:rPr>
        <w:t xml:space="preserve"> on the edit and delete buttons respectively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A9524E4" wp14:editId="66B4FDD7">
            <wp:extent cx="5600700" cy="33350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view-package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1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A567F8" w:rsidRPr="004D6440" w:rsidRDefault="00A567F8" w:rsidP="00A01A50">
      <w:pPr>
        <w:rPr>
          <w:color w:val="000000" w:themeColor="text1"/>
          <w:sz w:val="24"/>
          <w:szCs w:val="24"/>
        </w:rPr>
      </w:pPr>
    </w:p>
    <w:p w:rsidR="008A30E7" w:rsidRPr="00A01A50" w:rsidRDefault="008A30E7" w:rsidP="00A01A50">
      <w:pPr>
        <w:pStyle w:val="Heading5"/>
        <w:numPr>
          <w:ilvl w:val="2"/>
          <w:numId w:val="8"/>
        </w:numPr>
        <w:rPr>
          <w:i/>
          <w:color w:val="000000" w:themeColor="text1"/>
          <w:sz w:val="24"/>
          <w:szCs w:val="24"/>
        </w:rPr>
      </w:pPr>
      <w:bookmarkStart w:id="24" w:name="_Toc478281708"/>
      <w:r w:rsidRPr="00A01A50">
        <w:rPr>
          <w:rStyle w:val="Heading4Char"/>
          <w:i w:val="0"/>
          <w:color w:val="000000" w:themeColor="text1"/>
        </w:rPr>
        <w:t>Add Package.</w:t>
      </w:r>
      <w:bookmarkEnd w:id="24"/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the add button just below the tabs menu as </w:t>
      </w:r>
      <w:r w:rsidR="00C96CF2" w:rsidRPr="004D6440">
        <w:rPr>
          <w:color w:val="000000" w:themeColor="text1"/>
          <w:sz w:val="24"/>
          <w:szCs w:val="24"/>
        </w:rPr>
        <w:t>illustrates</w:t>
      </w:r>
      <w:r w:rsidRPr="004D6440">
        <w:rPr>
          <w:color w:val="000000" w:themeColor="text1"/>
          <w:sz w:val="24"/>
          <w:szCs w:val="24"/>
        </w:rPr>
        <w:t xml:space="preserve"> by the figure 19.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Below form </w:t>
      </w:r>
      <w:r w:rsidR="00C96CF2" w:rsidRPr="004D6440">
        <w:rPr>
          <w:color w:val="000000" w:themeColor="text1"/>
          <w:sz w:val="24"/>
          <w:szCs w:val="24"/>
        </w:rPr>
        <w:t>appears, fill</w:t>
      </w:r>
      <w:r w:rsidRPr="004D6440">
        <w:rPr>
          <w:color w:val="000000" w:themeColor="text1"/>
          <w:sz w:val="24"/>
          <w:szCs w:val="24"/>
        </w:rPr>
        <w:t xml:space="preserve"> in all the click the save </w:t>
      </w:r>
      <w:r w:rsidR="00C96CF2" w:rsidRPr="004D6440">
        <w:rPr>
          <w:color w:val="000000" w:themeColor="text1"/>
          <w:sz w:val="24"/>
          <w:szCs w:val="24"/>
        </w:rPr>
        <w:t>package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button. This</w:t>
      </w:r>
      <w:r w:rsidRPr="004D6440">
        <w:rPr>
          <w:color w:val="000000" w:themeColor="text1"/>
          <w:sz w:val="24"/>
          <w:szCs w:val="24"/>
        </w:rPr>
        <w:t xml:space="preserve"> will then re-direct to the </w:t>
      </w:r>
      <w:r w:rsidR="00C96CF2" w:rsidRPr="004D6440">
        <w:rPr>
          <w:color w:val="000000" w:themeColor="text1"/>
          <w:sz w:val="24"/>
          <w:szCs w:val="24"/>
        </w:rPr>
        <w:t>main</w:t>
      </w:r>
      <w:r w:rsidRPr="004D6440">
        <w:rPr>
          <w:color w:val="000000" w:themeColor="text1"/>
          <w:sz w:val="24"/>
          <w:szCs w:val="24"/>
        </w:rPr>
        <w:t xml:space="preserve"> package page.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87B1817" wp14:editId="35581547">
            <wp:extent cx="5448935" cy="3314456"/>
            <wp:effectExtent l="0" t="0" r="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add packaging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152" cy="331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A01A50" w:rsidRDefault="008A30E7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5" w:name="_Toc478281709"/>
      <w:r w:rsidRPr="004D6440">
        <w:rPr>
          <w:color w:val="000000" w:themeColor="text1"/>
        </w:rPr>
        <w:lastRenderedPageBreak/>
        <w:t>Add samples to panels to package</w:t>
      </w:r>
      <w:bookmarkEnd w:id="25"/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admin has to add samples to the created packages for them to be able to be shipped out.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s illustrated on figure 20</w:t>
      </w:r>
      <w:r w:rsidR="00EA2572" w:rsidRPr="004D6440">
        <w:rPr>
          <w:color w:val="000000" w:themeColor="text1"/>
          <w:sz w:val="24"/>
          <w:szCs w:val="24"/>
        </w:rPr>
        <w:t>, click</w:t>
      </w:r>
      <w:r w:rsidRPr="004D6440">
        <w:rPr>
          <w:color w:val="000000" w:themeColor="text1"/>
          <w:sz w:val="24"/>
          <w:szCs w:val="24"/>
        </w:rPr>
        <w:t xml:space="preserve"> on the add button from the main package page,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below form </w:t>
      </w:r>
      <w:r w:rsidR="00C96CF2" w:rsidRPr="004D6440">
        <w:rPr>
          <w:color w:val="000000" w:themeColor="text1"/>
          <w:sz w:val="24"/>
          <w:szCs w:val="24"/>
        </w:rPr>
        <w:t>appears. If</w:t>
      </w:r>
      <w:r w:rsidR="00EA2572" w:rsidRPr="004D6440">
        <w:rPr>
          <w:color w:val="000000" w:themeColor="text1"/>
          <w:sz w:val="24"/>
          <w:szCs w:val="24"/>
        </w:rPr>
        <w:t xml:space="preserve"> no panels have been loaded, </w:t>
      </w:r>
      <w:r w:rsidRPr="004D6440">
        <w:rPr>
          <w:color w:val="000000" w:themeColor="text1"/>
          <w:sz w:val="24"/>
          <w:szCs w:val="24"/>
        </w:rPr>
        <w:t>click on the refresh button.</w:t>
      </w:r>
    </w:p>
    <w:p w:rsidR="00A567F8" w:rsidRPr="004D6440" w:rsidRDefault="00A567F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Sample</w:t>
      </w:r>
      <w:r w:rsidR="00A670AB" w:rsidRPr="004D6440">
        <w:rPr>
          <w:color w:val="000000" w:themeColor="text1"/>
          <w:sz w:val="24"/>
          <w:szCs w:val="24"/>
        </w:rPr>
        <w:t xml:space="preserve">s appear </w:t>
      </w:r>
      <w:r w:rsidR="00C96CF2" w:rsidRPr="004D6440">
        <w:rPr>
          <w:color w:val="000000" w:themeColor="text1"/>
          <w:sz w:val="24"/>
          <w:szCs w:val="24"/>
        </w:rPr>
        <w:t>here, but</w:t>
      </w:r>
      <w:r w:rsidR="00A670AB" w:rsidRPr="004D6440">
        <w:rPr>
          <w:color w:val="000000" w:themeColor="text1"/>
          <w:sz w:val="24"/>
          <w:szCs w:val="24"/>
        </w:rPr>
        <w:t xml:space="preserve"> default a quantity of one is </w:t>
      </w:r>
      <w:r w:rsidR="00C96CF2" w:rsidRPr="004D6440">
        <w:rPr>
          <w:color w:val="000000" w:themeColor="text1"/>
          <w:sz w:val="24"/>
          <w:szCs w:val="24"/>
        </w:rPr>
        <w:t>allowed. On</w:t>
      </w:r>
      <w:r w:rsidR="00A670AB" w:rsidRPr="004D6440">
        <w:rPr>
          <w:color w:val="000000" w:themeColor="text1"/>
          <w:sz w:val="24"/>
          <w:szCs w:val="24"/>
        </w:rPr>
        <w:t xml:space="preserve"> the far left on the table tick on a sample to add it to the package then save samples to </w:t>
      </w:r>
      <w:r w:rsidR="00C96CF2" w:rsidRPr="004D6440">
        <w:rPr>
          <w:color w:val="000000" w:themeColor="text1"/>
          <w:sz w:val="24"/>
          <w:szCs w:val="24"/>
        </w:rPr>
        <w:t>package</w:t>
      </w:r>
      <w:r w:rsidR="00A670AB" w:rsidRPr="004D6440">
        <w:rPr>
          <w:color w:val="000000" w:themeColor="text1"/>
          <w:sz w:val="24"/>
          <w:szCs w:val="24"/>
        </w:rPr>
        <w:t xml:space="preserve"> (package name).</w:t>
      </w:r>
    </w:p>
    <w:p w:rsidR="00A670AB" w:rsidRPr="004D6440" w:rsidRDefault="00C96CF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NB : you </w:t>
      </w:r>
      <w:r w:rsidR="00A670AB" w:rsidRPr="004D6440">
        <w:rPr>
          <w:color w:val="000000" w:themeColor="text1"/>
          <w:sz w:val="24"/>
          <w:szCs w:val="24"/>
        </w:rPr>
        <w:t xml:space="preserve"> </w:t>
      </w:r>
      <w:r w:rsidRPr="004D6440">
        <w:rPr>
          <w:color w:val="000000" w:themeColor="text1"/>
          <w:sz w:val="24"/>
          <w:szCs w:val="24"/>
        </w:rPr>
        <w:t>cannot</w:t>
      </w:r>
      <w:r w:rsidR="00A670AB" w:rsidRPr="004D6440">
        <w:rPr>
          <w:color w:val="000000" w:themeColor="text1"/>
          <w:sz w:val="24"/>
          <w:szCs w:val="24"/>
        </w:rPr>
        <w:t xml:space="preserve"> add the same sample twice to the same </w:t>
      </w:r>
      <w:r w:rsidRPr="004D6440">
        <w:rPr>
          <w:color w:val="000000" w:themeColor="text1"/>
          <w:sz w:val="24"/>
          <w:szCs w:val="24"/>
        </w:rPr>
        <w:t>package, an</w:t>
      </w:r>
      <w:r w:rsidR="00A670AB" w:rsidRPr="004D6440">
        <w:rPr>
          <w:color w:val="000000" w:themeColor="text1"/>
          <w:sz w:val="24"/>
          <w:szCs w:val="24"/>
        </w:rPr>
        <w:t xml:space="preserve"> error message will be generate,</w:t>
      </w:r>
    </w:p>
    <w:p w:rsidR="00A670AB" w:rsidRPr="004D6440" w:rsidRDefault="00A670AB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f you want to add it </w:t>
      </w:r>
      <w:r w:rsidR="00C96CF2" w:rsidRPr="004D6440">
        <w:rPr>
          <w:color w:val="000000" w:themeColor="text1"/>
          <w:sz w:val="24"/>
          <w:szCs w:val="24"/>
        </w:rPr>
        <w:t>again, you</w:t>
      </w:r>
      <w:r w:rsidRPr="004D6440">
        <w:rPr>
          <w:color w:val="000000" w:themeColor="text1"/>
          <w:sz w:val="24"/>
          <w:szCs w:val="24"/>
        </w:rPr>
        <w:t xml:space="preserve"> will </w:t>
      </w:r>
      <w:r w:rsidR="00C96CF2" w:rsidRPr="004D6440">
        <w:rPr>
          <w:color w:val="000000" w:themeColor="text1"/>
          <w:sz w:val="24"/>
          <w:szCs w:val="24"/>
        </w:rPr>
        <w:t>first</w:t>
      </w:r>
      <w:r w:rsidRPr="004D6440">
        <w:rPr>
          <w:color w:val="000000" w:themeColor="text1"/>
          <w:sz w:val="24"/>
          <w:szCs w:val="24"/>
        </w:rPr>
        <w:t xml:space="preserve"> delete it from the package then add it again.</w:t>
      </w:r>
    </w:p>
    <w:p w:rsidR="00A670AB" w:rsidRPr="004D6440" w:rsidRDefault="00A670AB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F35265A" wp14:editId="050D1135">
            <wp:extent cx="5457825" cy="3373755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add samples to panel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EA2572" w:rsidRPr="004D6440" w:rsidRDefault="00EA2572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6" w:name="_Toc478281710"/>
      <w:r w:rsidRPr="004D6440">
        <w:rPr>
          <w:color w:val="000000" w:themeColor="text1"/>
        </w:rPr>
        <w:t>View samples in a package</w:t>
      </w:r>
      <w:bookmarkEnd w:id="26"/>
    </w:p>
    <w:p w:rsidR="005416FE" w:rsidRPr="004D6440" w:rsidRDefault="005416F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expand button as illustrated on</w:t>
      </w:r>
      <w:r w:rsidR="009E1EA8" w:rsidRPr="004D6440">
        <w:rPr>
          <w:color w:val="000000" w:themeColor="text1"/>
          <w:sz w:val="24"/>
          <w:szCs w:val="24"/>
        </w:rPr>
        <w:t xml:space="preserve"> figure 20,the below page will </w:t>
      </w:r>
      <w:r w:rsidR="00C96CF2" w:rsidRPr="004D6440">
        <w:rPr>
          <w:color w:val="000000" w:themeColor="text1"/>
          <w:sz w:val="24"/>
          <w:szCs w:val="24"/>
        </w:rPr>
        <w:t>appear, click</w:t>
      </w:r>
      <w:r w:rsidR="009E1EA8" w:rsidRPr="004D6440">
        <w:rPr>
          <w:color w:val="000000" w:themeColor="text1"/>
          <w:sz w:val="24"/>
          <w:szCs w:val="24"/>
        </w:rPr>
        <w:t xml:space="preserve"> on the package name to expand it.</w:t>
      </w: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ll the samples inside the panel will appear on the right.</w:t>
      </w:r>
    </w:p>
    <w:p w:rsidR="009E1EA8" w:rsidRPr="004D6440" w:rsidRDefault="00C96CF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It’s</w:t>
      </w:r>
      <w:r w:rsidR="009E1EA8" w:rsidRPr="004D6440">
        <w:rPr>
          <w:color w:val="000000" w:themeColor="text1"/>
          <w:sz w:val="24"/>
          <w:szCs w:val="24"/>
        </w:rPr>
        <w:t xml:space="preserve"> important to note that a package </w:t>
      </w:r>
      <w:r w:rsidRPr="004D6440">
        <w:rPr>
          <w:color w:val="000000" w:themeColor="text1"/>
          <w:sz w:val="24"/>
          <w:szCs w:val="24"/>
        </w:rPr>
        <w:t>cannot</w:t>
      </w:r>
      <w:r w:rsidR="009E1EA8" w:rsidRPr="004D6440">
        <w:rPr>
          <w:color w:val="000000" w:themeColor="text1"/>
          <w:sz w:val="24"/>
          <w:szCs w:val="24"/>
        </w:rPr>
        <w:t xml:space="preserve">  be sent with samples inside </w:t>
      </w: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nd a sample </w:t>
      </w:r>
      <w:r w:rsidR="00C96CF2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be sent without being attached to a sample.</w:t>
      </w: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159CECE" wp14:editId="4D5FA9A6">
            <wp:extent cx="5476875" cy="343154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amples in a package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43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9E1EA8" w:rsidRPr="004D6440" w:rsidRDefault="009E1EA8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9E1EA8" w:rsidRPr="00A01A50" w:rsidRDefault="009E1EA8" w:rsidP="00A01A50">
      <w:pPr>
        <w:rPr>
          <w:color w:val="000000" w:themeColor="text1"/>
          <w:sz w:val="24"/>
          <w:szCs w:val="24"/>
        </w:rPr>
      </w:pPr>
    </w:p>
    <w:p w:rsidR="008A30E7" w:rsidRPr="00A01A50" w:rsidRDefault="008A30E7" w:rsidP="00A01A50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27" w:name="_Toc478281711"/>
      <w:r w:rsidRPr="00A01A50">
        <w:rPr>
          <w:i w:val="0"/>
          <w:color w:val="000000" w:themeColor="text1"/>
        </w:rPr>
        <w:lastRenderedPageBreak/>
        <w:t>Shipments</w:t>
      </w:r>
      <w:bookmarkEnd w:id="27"/>
    </w:p>
    <w:p w:rsidR="009E1EA8" w:rsidRPr="004D6440" w:rsidRDefault="009E1EA8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Shipments holds </w:t>
      </w:r>
      <w:r w:rsidR="00C96CF2" w:rsidRPr="004D6440">
        <w:rPr>
          <w:color w:val="000000" w:themeColor="text1"/>
          <w:sz w:val="24"/>
          <w:szCs w:val="24"/>
        </w:rPr>
        <w:t>everything involved in sample preparation, packages, it’s</w:t>
      </w:r>
      <w:r w:rsidRPr="004D6440">
        <w:rPr>
          <w:color w:val="000000" w:themeColor="text1"/>
          <w:sz w:val="24"/>
          <w:szCs w:val="24"/>
        </w:rPr>
        <w:t xml:space="preserve"> from shipments where you dispatch/send to users.</w:t>
      </w:r>
    </w:p>
    <w:p w:rsidR="009E1EA8" w:rsidRPr="004D6440" w:rsidRDefault="009E1EA8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 shipment </w:t>
      </w:r>
      <w:r w:rsidR="00C96CF2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be dispatched without panels inside.</w:t>
      </w:r>
    </w:p>
    <w:p w:rsidR="00B838DC" w:rsidRPr="004D6440" w:rsidRDefault="00B838DC" w:rsidP="00A01A50">
      <w:pPr>
        <w:pStyle w:val="ListParagraph"/>
        <w:keepNext/>
        <w:ind w:left="1224"/>
        <w:rPr>
          <w:color w:val="000000" w:themeColor="text1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9FC25F6" wp14:editId="09493459">
            <wp:extent cx="5591175" cy="30003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64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423" w:rsidRPr="004D6440" w:rsidRDefault="00B838DC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</w:rPr>
        <w:t xml:space="preserve">Figure </w:t>
      </w:r>
      <w:r w:rsidR="007A4028" w:rsidRPr="004D6440">
        <w:rPr>
          <w:color w:val="000000" w:themeColor="text1"/>
        </w:rPr>
        <w:fldChar w:fldCharType="begin"/>
      </w:r>
      <w:r w:rsidR="007A4028" w:rsidRPr="004D6440">
        <w:rPr>
          <w:color w:val="000000" w:themeColor="text1"/>
        </w:rPr>
        <w:instrText xml:space="preserve"> SEQ Figure \* ARABIC </w:instrText>
      </w:r>
      <w:r w:rsidR="007A4028" w:rsidRPr="004D6440">
        <w:rPr>
          <w:color w:val="000000" w:themeColor="text1"/>
        </w:rPr>
        <w:fldChar w:fldCharType="separate"/>
      </w:r>
      <w:r w:rsidR="004D6440" w:rsidRPr="004D6440">
        <w:rPr>
          <w:noProof/>
          <w:color w:val="000000" w:themeColor="text1"/>
        </w:rPr>
        <w:t>25</w:t>
      </w:r>
      <w:r w:rsidR="007A4028" w:rsidRPr="004D6440">
        <w:rPr>
          <w:noProof/>
          <w:color w:val="000000" w:themeColor="text1"/>
        </w:rPr>
        <w:fldChar w:fldCharType="end"/>
      </w:r>
    </w:p>
    <w:p w:rsidR="00290768" w:rsidRPr="004D6440" w:rsidRDefault="00290768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A01A50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8" w:name="_Toc478281712"/>
      <w:r>
        <w:rPr>
          <w:color w:val="000000" w:themeColor="text1"/>
        </w:rPr>
        <w:t>E</w:t>
      </w:r>
      <w:r w:rsidR="008A30E7" w:rsidRPr="004D6440">
        <w:rPr>
          <w:color w:val="000000" w:themeColor="text1"/>
        </w:rPr>
        <w:t>dit/delete and view</w:t>
      </w:r>
      <w:bookmarkEnd w:id="28"/>
    </w:p>
    <w:p w:rsidR="00B838DC" w:rsidRPr="004D6440" w:rsidRDefault="00A01A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To edit or delete</w:t>
      </w:r>
      <w:r w:rsidR="00B838DC" w:rsidRPr="004D6440">
        <w:rPr>
          <w:color w:val="000000" w:themeColor="text1"/>
          <w:sz w:val="24"/>
          <w:szCs w:val="24"/>
        </w:rPr>
        <w:t xml:space="preserve"> a shipment click on edit and delete buttons respectively.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869F5F9" wp14:editId="740E41C6">
            <wp:extent cx="5591175" cy="2996565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view shipments.JPG"/>
                    <pic:cNvPicPr/>
                  </pic:nvPicPr>
                  <pic:blipFill>
                    <a:blip r:embed="rId44">
                      <a:extLst>
                        <a:ext uri="{BEBA8EAE-BF5A-486C-A8C5-ECC9F3942E4B}">
                          <a14:imgProps xmlns:a14="http://schemas.microsoft.com/office/drawing/2010/main">
                            <a14:imgLayer r:embed="rId45">
                              <a14:imgEffect>
                                <a14:sharpenSoften amount="28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38DC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B838DC" w:rsidRPr="004D6440" w:rsidRDefault="00B838DC" w:rsidP="00A01A50">
      <w:pPr>
        <w:rPr>
          <w:color w:val="000000" w:themeColor="text1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29" w:name="_Toc478281713"/>
      <w:r w:rsidRPr="004D6440">
        <w:rPr>
          <w:color w:val="000000" w:themeColor="text1"/>
        </w:rPr>
        <w:lastRenderedPageBreak/>
        <w:t>Add Shipment</w:t>
      </w:r>
      <w:r w:rsidR="00B838DC" w:rsidRPr="004D6440">
        <w:rPr>
          <w:color w:val="000000" w:themeColor="text1"/>
        </w:rPr>
        <w:t>.</w:t>
      </w:r>
      <w:bookmarkEnd w:id="29"/>
    </w:p>
    <w:p w:rsidR="00B838DC" w:rsidRPr="004D6440" w:rsidRDefault="00B838DC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o add a shipment click on the add shipment button as illustrated above</w:t>
      </w:r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Below form </w:t>
      </w:r>
      <w:r w:rsidR="00C96CF2" w:rsidRPr="004D6440">
        <w:rPr>
          <w:color w:val="000000" w:themeColor="text1"/>
          <w:sz w:val="24"/>
          <w:szCs w:val="24"/>
        </w:rPr>
        <w:t>appears, fill</w:t>
      </w:r>
      <w:r w:rsidRPr="004D6440">
        <w:rPr>
          <w:color w:val="000000" w:themeColor="text1"/>
          <w:sz w:val="24"/>
          <w:szCs w:val="24"/>
        </w:rPr>
        <w:t xml:space="preserve"> all the fields and click save </w:t>
      </w:r>
      <w:r w:rsidR="00C96CF2" w:rsidRPr="004D6440">
        <w:rPr>
          <w:color w:val="000000" w:themeColor="text1"/>
          <w:sz w:val="24"/>
          <w:szCs w:val="24"/>
        </w:rPr>
        <w:t>shipment. On</w:t>
      </w:r>
      <w:r w:rsidRPr="004D6440">
        <w:rPr>
          <w:color w:val="000000" w:themeColor="text1"/>
          <w:sz w:val="24"/>
          <w:szCs w:val="24"/>
        </w:rPr>
        <w:t xml:space="preserve"> successful saving a message appears.</w:t>
      </w:r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1FE2D7B" wp14:editId="6F23BEE4">
            <wp:extent cx="5505450" cy="345948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view shipment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C151B8" w:rsidRPr="004D6440" w:rsidRDefault="00C151B8" w:rsidP="00A01A50">
      <w:pPr>
        <w:rPr>
          <w:color w:val="000000" w:themeColor="text1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0" w:name="_Toc478281714"/>
      <w:r w:rsidRPr="004D6440">
        <w:rPr>
          <w:color w:val="000000" w:themeColor="text1"/>
        </w:rPr>
        <w:lastRenderedPageBreak/>
        <w:t>View/panels to/on shipment</w:t>
      </w:r>
      <w:r w:rsidR="00A01A50">
        <w:rPr>
          <w:color w:val="000000" w:themeColor="text1"/>
        </w:rPr>
        <w:t>.</w:t>
      </w:r>
      <w:bookmarkEnd w:id="30"/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the expand button as illustrated on </w:t>
      </w:r>
      <w:r w:rsidR="00C96CF2" w:rsidRPr="004D6440">
        <w:rPr>
          <w:color w:val="000000" w:themeColor="text1"/>
          <w:sz w:val="24"/>
          <w:szCs w:val="24"/>
        </w:rPr>
        <w:t>figure</w:t>
      </w:r>
      <w:r w:rsidRPr="004D6440">
        <w:rPr>
          <w:color w:val="000000" w:themeColor="text1"/>
          <w:sz w:val="24"/>
          <w:szCs w:val="24"/>
        </w:rPr>
        <w:t xml:space="preserve"> 25.Below page </w:t>
      </w:r>
      <w:r w:rsidR="00C96CF2" w:rsidRPr="004D6440">
        <w:rPr>
          <w:color w:val="000000" w:themeColor="text1"/>
          <w:sz w:val="24"/>
          <w:szCs w:val="24"/>
        </w:rPr>
        <w:t>appears, click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not</w:t>
      </w:r>
      <w:r w:rsidRPr="004D6440">
        <w:rPr>
          <w:color w:val="000000" w:themeColor="text1"/>
          <w:sz w:val="24"/>
          <w:szCs w:val="24"/>
        </w:rPr>
        <w:t xml:space="preserve"> eh shipment name show full detail.</w:t>
      </w:r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left side it shows all the packages that are currently inside the </w:t>
      </w:r>
      <w:r w:rsidR="00C96CF2" w:rsidRPr="004D6440">
        <w:rPr>
          <w:color w:val="000000" w:themeColor="text1"/>
          <w:sz w:val="24"/>
          <w:szCs w:val="24"/>
        </w:rPr>
        <w:t>shipment. You</w:t>
      </w:r>
      <w:r w:rsidRPr="004D6440">
        <w:rPr>
          <w:color w:val="000000" w:themeColor="text1"/>
          <w:sz w:val="24"/>
          <w:szCs w:val="24"/>
        </w:rPr>
        <w:t xml:space="preserve"> can click on the delete button to remove a package.</w:t>
      </w:r>
    </w:p>
    <w:p w:rsidR="00C151B8" w:rsidRPr="004D6440" w:rsidRDefault="00C151B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95F30A8" wp14:editId="63DA725F">
            <wp:extent cx="5514975" cy="3561080"/>
            <wp:effectExtent l="0" t="0" r="9525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anels inside shipment.JP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30350" w:rsidRPr="004D6440" w:rsidRDefault="00430350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1" w:name="_Toc478281715"/>
      <w:r w:rsidRPr="004D6440">
        <w:rPr>
          <w:color w:val="000000" w:themeColor="text1"/>
        </w:rPr>
        <w:lastRenderedPageBreak/>
        <w:t>Add panels shipment</w:t>
      </w:r>
      <w:bookmarkEnd w:id="31"/>
    </w:p>
    <w:p w:rsidR="00430350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the add </w:t>
      </w:r>
      <w:r w:rsidR="00C96CF2" w:rsidRPr="004D6440">
        <w:rPr>
          <w:color w:val="000000" w:themeColor="text1"/>
          <w:sz w:val="24"/>
          <w:szCs w:val="24"/>
        </w:rPr>
        <w:t>button, the</w:t>
      </w:r>
      <w:r w:rsidRPr="004D6440">
        <w:rPr>
          <w:color w:val="000000" w:themeColor="text1"/>
          <w:sz w:val="24"/>
          <w:szCs w:val="24"/>
        </w:rPr>
        <w:t xml:space="preserve"> below table appears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f not panels are on the </w:t>
      </w:r>
      <w:r w:rsidR="00C96CF2" w:rsidRPr="004D6440">
        <w:rPr>
          <w:color w:val="000000" w:themeColor="text1"/>
          <w:sz w:val="24"/>
          <w:szCs w:val="24"/>
        </w:rPr>
        <w:t>table, click</w:t>
      </w:r>
      <w:r w:rsidRPr="004D6440">
        <w:rPr>
          <w:color w:val="000000" w:themeColor="text1"/>
          <w:sz w:val="24"/>
          <w:szCs w:val="24"/>
        </w:rPr>
        <w:t xml:space="preserve"> on the refresh </w:t>
      </w:r>
      <w:r w:rsidR="00C96CF2" w:rsidRPr="004D6440">
        <w:rPr>
          <w:color w:val="000000" w:themeColor="text1"/>
          <w:sz w:val="24"/>
          <w:szCs w:val="24"/>
        </w:rPr>
        <w:t>button. On</w:t>
      </w:r>
      <w:r w:rsidRPr="004D6440">
        <w:rPr>
          <w:color w:val="000000" w:themeColor="text1"/>
          <w:sz w:val="24"/>
          <w:szCs w:val="24"/>
        </w:rPr>
        <w:t xml:space="preserve"> the left tick the checkbox to add the </w:t>
      </w:r>
      <w:r w:rsidR="00C96CF2" w:rsidRPr="004D6440">
        <w:rPr>
          <w:color w:val="000000" w:themeColor="text1"/>
          <w:sz w:val="24"/>
          <w:szCs w:val="24"/>
        </w:rPr>
        <w:t>packages. Click</w:t>
      </w:r>
      <w:r w:rsidRPr="004D6440">
        <w:rPr>
          <w:color w:val="000000" w:themeColor="text1"/>
          <w:sz w:val="24"/>
          <w:szCs w:val="24"/>
        </w:rPr>
        <w:t xml:space="preserve"> on save panel to shipment button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be able to </w:t>
      </w:r>
      <w:r w:rsidR="00C96CF2" w:rsidRPr="004D6440">
        <w:rPr>
          <w:color w:val="000000" w:themeColor="text1"/>
          <w:sz w:val="24"/>
          <w:szCs w:val="24"/>
        </w:rPr>
        <w:t>save, you</w:t>
      </w:r>
      <w:r w:rsidRPr="004D6440">
        <w:rPr>
          <w:color w:val="000000" w:themeColor="text1"/>
          <w:sz w:val="24"/>
          <w:szCs w:val="24"/>
        </w:rPr>
        <w:t xml:space="preserve"> must add </w:t>
      </w:r>
      <w:r w:rsidR="00C96CF2" w:rsidRPr="004D6440">
        <w:rPr>
          <w:color w:val="000000" w:themeColor="text1"/>
          <w:sz w:val="24"/>
          <w:szCs w:val="24"/>
        </w:rPr>
        <w:t>at least</w:t>
      </w:r>
      <w:r w:rsidRPr="004D6440">
        <w:rPr>
          <w:color w:val="000000" w:themeColor="text1"/>
          <w:sz w:val="24"/>
          <w:szCs w:val="24"/>
        </w:rPr>
        <w:t xml:space="preserve"> one package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C96CF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It’s</w:t>
      </w:r>
      <w:r w:rsidR="00F9731E" w:rsidRPr="004D6440">
        <w:rPr>
          <w:color w:val="000000" w:themeColor="text1"/>
          <w:sz w:val="24"/>
          <w:szCs w:val="24"/>
        </w:rPr>
        <w:t xml:space="preserve"> important to note that you cannot add the same package twice to the same shipment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E62A271" wp14:editId="38FEB386">
            <wp:extent cx="5709684" cy="3094074"/>
            <wp:effectExtent l="0" t="0" r="571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add panels to shipment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3091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29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2" w:name="_Toc478281716"/>
      <w:r w:rsidRPr="004D6440">
        <w:rPr>
          <w:color w:val="000000" w:themeColor="text1"/>
        </w:rPr>
        <w:t>Shipment Full Information.</w:t>
      </w:r>
      <w:bookmarkEnd w:id="32"/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 shipment contains </w:t>
      </w:r>
      <w:r w:rsidR="00C96CF2" w:rsidRPr="004D6440">
        <w:rPr>
          <w:color w:val="000000" w:themeColor="text1"/>
          <w:sz w:val="24"/>
          <w:szCs w:val="24"/>
        </w:rPr>
        <w:t>packages, shipping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C96CF2" w:rsidRPr="004D6440">
        <w:rPr>
          <w:color w:val="000000" w:themeColor="text1"/>
          <w:sz w:val="24"/>
          <w:szCs w:val="24"/>
        </w:rPr>
        <w:t>information, samples</w:t>
      </w:r>
      <w:r w:rsidRPr="004D6440">
        <w:rPr>
          <w:color w:val="000000" w:themeColor="text1"/>
          <w:sz w:val="24"/>
          <w:szCs w:val="24"/>
        </w:rPr>
        <w:t xml:space="preserve"> inside packages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shipment link as illustrated by figure 25 the below page appears.</w:t>
      </w: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f you wish to print ,click on the </w:t>
      </w:r>
      <w:r w:rsidR="00C96CF2" w:rsidRPr="004D6440">
        <w:rPr>
          <w:color w:val="000000" w:themeColor="text1"/>
          <w:sz w:val="24"/>
          <w:szCs w:val="24"/>
        </w:rPr>
        <w:t>print</w:t>
      </w:r>
      <w:r w:rsidRPr="004D6440">
        <w:rPr>
          <w:color w:val="000000" w:themeColor="text1"/>
          <w:sz w:val="24"/>
          <w:szCs w:val="24"/>
        </w:rPr>
        <w:t xml:space="preserve"> link on the top right. 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E39F9CB" wp14:editId="3130999E">
            <wp:extent cx="6400800" cy="3552825"/>
            <wp:effectExtent l="0" t="0" r="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hipment full infor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0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4D6440" w:rsidRDefault="00F9731E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F9731E" w:rsidRPr="00AB1751" w:rsidRDefault="00F9731E" w:rsidP="00AB1751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3" w:name="_Toc478281717"/>
      <w:r w:rsidRPr="004D6440">
        <w:rPr>
          <w:color w:val="000000" w:themeColor="text1"/>
        </w:rPr>
        <w:lastRenderedPageBreak/>
        <w:t>Dispatch Shipment.</w:t>
      </w:r>
      <w:bookmarkEnd w:id="33"/>
    </w:p>
    <w:p w:rsidR="00F9731E" w:rsidRPr="004D6440" w:rsidRDefault="007D575F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rom the </w:t>
      </w:r>
      <w:r w:rsidR="00C96CF2" w:rsidRPr="004D6440">
        <w:rPr>
          <w:color w:val="000000" w:themeColor="text1"/>
          <w:sz w:val="24"/>
          <w:szCs w:val="24"/>
        </w:rPr>
        <w:t>expanded, click</w:t>
      </w:r>
      <w:r w:rsidRPr="004D6440">
        <w:rPr>
          <w:color w:val="000000" w:themeColor="text1"/>
          <w:sz w:val="24"/>
          <w:szCs w:val="24"/>
        </w:rPr>
        <w:t xml:space="preserve"> on the shipment name to expand it.</w:t>
      </w:r>
    </w:p>
    <w:p w:rsidR="007D575F" w:rsidRPr="004D6440" w:rsidRDefault="007D575F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the shipment details click on the button as illustrated below.</w:t>
      </w: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C91713" w:rsidRPr="004D6440" w:rsidRDefault="00C91713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30821712" wp14:editId="09BBCAC2">
            <wp:extent cx="5752214" cy="3922396"/>
            <wp:effectExtent l="0" t="0" r="1270" b="19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spatch.jp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2213" cy="392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AB1751" w:rsidRPr="004D6440" w:rsidRDefault="00AB1751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C91713" w:rsidRPr="004D6440" w:rsidRDefault="00C91713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ll the form below and click </w:t>
      </w:r>
      <w:r w:rsidR="00C96CF2" w:rsidRPr="004D6440">
        <w:rPr>
          <w:color w:val="000000" w:themeColor="text1"/>
          <w:sz w:val="24"/>
          <w:szCs w:val="24"/>
        </w:rPr>
        <w:t>dispatch. Once</w:t>
      </w:r>
      <w:r w:rsidRPr="004D6440">
        <w:rPr>
          <w:color w:val="000000" w:themeColor="text1"/>
          <w:sz w:val="24"/>
          <w:szCs w:val="24"/>
        </w:rPr>
        <w:t xml:space="preserve"> a shipment has been dispatched you </w:t>
      </w:r>
      <w:r w:rsidR="00C96CF2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delete the packages in it or cancel the dispatch</w:t>
      </w:r>
    </w:p>
    <w:p w:rsidR="007D575F" w:rsidRPr="004D6440" w:rsidRDefault="007D575F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7D575F" w:rsidRPr="004D6440" w:rsidRDefault="007D575F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45E3751" wp14:editId="2D7CD2CD">
            <wp:extent cx="5619750" cy="37623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dispatch shipemnt.JP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1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4D6440" w:rsidRDefault="00BE3633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BE3633" w:rsidRPr="00AB1751" w:rsidRDefault="00BE3633" w:rsidP="00AB1751">
      <w:pPr>
        <w:rPr>
          <w:color w:val="000000" w:themeColor="text1"/>
          <w:sz w:val="24"/>
          <w:szCs w:val="24"/>
        </w:rPr>
      </w:pPr>
    </w:p>
    <w:p w:rsidR="008A30E7" w:rsidRPr="00AB1751" w:rsidRDefault="008A30E7" w:rsidP="00AB1751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34" w:name="_Toc478281718"/>
      <w:r w:rsidRPr="00AB1751">
        <w:rPr>
          <w:i w:val="0"/>
          <w:color w:val="000000" w:themeColor="text1"/>
        </w:rPr>
        <w:lastRenderedPageBreak/>
        <w:t>Rounds</w:t>
      </w:r>
      <w:r w:rsidR="00B37834" w:rsidRPr="00AB1751">
        <w:rPr>
          <w:i w:val="0"/>
          <w:color w:val="000000" w:themeColor="text1"/>
        </w:rPr>
        <w:t>.</w:t>
      </w:r>
      <w:bookmarkEnd w:id="34"/>
    </w:p>
    <w:p w:rsidR="00BE3633" w:rsidRPr="004D6440" w:rsidRDefault="00540693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ery round that takes place is configured from this place,</w:t>
      </w:r>
    </w:p>
    <w:p w:rsidR="00D73309" w:rsidRPr="004D6440" w:rsidRDefault="00D73309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the tabs menu click manage rounds as illustrated below.</w:t>
      </w:r>
    </w:p>
    <w:p w:rsidR="00302E6A" w:rsidRPr="004D6440" w:rsidRDefault="00302E6A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302E6A" w:rsidRPr="004D6440" w:rsidRDefault="00302E6A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28AFDB0A" wp14:editId="7D72DCEE">
            <wp:extent cx="6358270" cy="3157220"/>
            <wp:effectExtent l="0" t="0" r="4445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ounds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27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D73309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5" w:name="_Toc478281719"/>
      <w:r w:rsidRPr="004D6440">
        <w:rPr>
          <w:color w:val="000000" w:themeColor="text1"/>
        </w:rPr>
        <w:t>Edit</w:t>
      </w:r>
      <w:r w:rsidR="008A30E7" w:rsidRPr="004D6440">
        <w:rPr>
          <w:color w:val="000000" w:themeColor="text1"/>
        </w:rPr>
        <w:t xml:space="preserve"> and view</w:t>
      </w:r>
      <w:r w:rsidRPr="004D6440">
        <w:rPr>
          <w:color w:val="000000" w:themeColor="text1"/>
        </w:rPr>
        <w:t>.</w:t>
      </w:r>
      <w:bookmarkEnd w:id="35"/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o edit a </w:t>
      </w:r>
      <w:r w:rsidR="00AC528A" w:rsidRPr="004D6440">
        <w:rPr>
          <w:color w:val="000000" w:themeColor="text1"/>
          <w:sz w:val="24"/>
          <w:szCs w:val="24"/>
        </w:rPr>
        <w:t>round, click</w:t>
      </w:r>
      <w:r w:rsidRPr="004D6440">
        <w:rPr>
          <w:color w:val="000000" w:themeColor="text1"/>
          <w:sz w:val="24"/>
          <w:szCs w:val="24"/>
        </w:rPr>
        <w:t xml:space="preserve"> on the edit button.</w:t>
      </w:r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3A928F8C" wp14:editId="2399B5B8">
            <wp:extent cx="5720317" cy="278573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view rounds.JP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783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728"/>
        <w:rPr>
          <w:noProof/>
          <w:color w:val="000000" w:themeColor="text1"/>
          <w:sz w:val="24"/>
          <w:szCs w:val="24"/>
        </w:rPr>
      </w:pPr>
    </w:p>
    <w:p w:rsidR="00442B16" w:rsidRPr="004D6440" w:rsidRDefault="00442B16" w:rsidP="00A01A50">
      <w:pPr>
        <w:pStyle w:val="ListParagraph"/>
        <w:ind w:left="1728"/>
        <w:rPr>
          <w:noProof/>
          <w:color w:val="000000" w:themeColor="text1"/>
          <w:sz w:val="24"/>
          <w:szCs w:val="24"/>
        </w:rPr>
      </w:pPr>
    </w:p>
    <w:p w:rsidR="00442B16" w:rsidRPr="004D6440" w:rsidRDefault="00442B16" w:rsidP="00A01A50">
      <w:pPr>
        <w:pStyle w:val="ListParagraph"/>
        <w:ind w:left="1728"/>
        <w:rPr>
          <w:noProof/>
          <w:color w:val="000000" w:themeColor="text1"/>
          <w:sz w:val="24"/>
          <w:szCs w:val="24"/>
        </w:rPr>
      </w:pPr>
    </w:p>
    <w:p w:rsidR="00442B16" w:rsidRPr="004D6440" w:rsidRDefault="00442B16" w:rsidP="00A01A50">
      <w:pPr>
        <w:rPr>
          <w:noProof/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noProof/>
          <w:color w:val="000000" w:themeColor="text1"/>
        </w:rPr>
      </w:pPr>
      <w:bookmarkStart w:id="36" w:name="_Toc478281720"/>
      <w:r w:rsidRPr="004D6440">
        <w:rPr>
          <w:noProof/>
          <w:color w:val="000000" w:themeColor="text1"/>
        </w:rPr>
        <w:lastRenderedPageBreak/>
        <w:t>Add Round</w:t>
      </w:r>
      <w:bookmarkEnd w:id="36"/>
    </w:p>
    <w:p w:rsidR="00B472DF" w:rsidRPr="004D6440" w:rsidRDefault="00AB1751" w:rsidP="00A01A50">
      <w:pPr>
        <w:rPr>
          <w:color w:val="000000" w:themeColor="text1"/>
        </w:rPr>
      </w:pPr>
      <w:r>
        <w:rPr>
          <w:color w:val="000000" w:themeColor="text1"/>
        </w:rPr>
        <w:t xml:space="preserve">             </w:t>
      </w:r>
      <w:r w:rsidR="00B472DF" w:rsidRPr="004D6440">
        <w:rPr>
          <w:color w:val="000000" w:themeColor="text1"/>
        </w:rPr>
        <w:t>Please fill the fields and click save.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5ADD0EBC" wp14:editId="6D8B39A8">
            <wp:extent cx="5343525" cy="28194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add round.JP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7" w:name="_Toc478281721"/>
      <w:r w:rsidRPr="004D6440">
        <w:rPr>
          <w:color w:val="000000" w:themeColor="text1"/>
        </w:rPr>
        <w:t>Add shipments to rounds</w:t>
      </w:r>
      <w:r w:rsidR="00D73309" w:rsidRPr="004D6440">
        <w:rPr>
          <w:color w:val="000000" w:themeColor="text1"/>
        </w:rPr>
        <w:t>.</w:t>
      </w:r>
      <w:bookmarkEnd w:id="37"/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add shipments button as illustrated above.</w:t>
      </w:r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page below </w:t>
      </w:r>
      <w:r w:rsidR="00442B16" w:rsidRPr="004D6440">
        <w:rPr>
          <w:color w:val="000000" w:themeColor="text1"/>
          <w:sz w:val="24"/>
          <w:szCs w:val="24"/>
        </w:rPr>
        <w:t>appears. Tick</w:t>
      </w:r>
      <w:r w:rsidRPr="004D6440">
        <w:rPr>
          <w:color w:val="000000" w:themeColor="text1"/>
          <w:sz w:val="24"/>
          <w:szCs w:val="24"/>
        </w:rPr>
        <w:t xml:space="preserve"> the shipment you want to add to the round and click save shipment.</w:t>
      </w:r>
    </w:p>
    <w:p w:rsidR="00D73309" w:rsidRPr="004D6440" w:rsidRDefault="00D733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 notification message will appear when successfully added to a </w:t>
      </w:r>
      <w:r w:rsidR="00442B16" w:rsidRPr="004D6440">
        <w:rPr>
          <w:color w:val="000000" w:themeColor="text1"/>
          <w:sz w:val="24"/>
          <w:szCs w:val="24"/>
        </w:rPr>
        <w:t>round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12FC96F" wp14:editId="714F7446">
            <wp:extent cx="5591175" cy="3096895"/>
            <wp:effectExtent l="0" t="0" r="9525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add shipment to round.JP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0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8" w:name="_Toc478281722"/>
      <w:r w:rsidRPr="004D6440">
        <w:rPr>
          <w:color w:val="000000" w:themeColor="text1"/>
        </w:rPr>
        <w:lastRenderedPageBreak/>
        <w:t>Enroll lab for the round</w:t>
      </w:r>
      <w:r w:rsidR="00D73309" w:rsidRPr="004D6440">
        <w:rPr>
          <w:color w:val="000000" w:themeColor="text1"/>
        </w:rPr>
        <w:t>.</w:t>
      </w:r>
      <w:bookmarkEnd w:id="38"/>
    </w:p>
    <w:p w:rsidR="00D73309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All labs that will participant in the upcoming round will appear here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admin will then add the labs he/she wishes to participant in the current round and click save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ery lab added will receive a piece of the sample added to the package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A lab </w:t>
      </w:r>
      <w:r w:rsidR="00442B16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be added twice to a round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feature </w:t>
      </w:r>
      <w:r w:rsidR="00442B16" w:rsidRPr="004D6440">
        <w:rPr>
          <w:color w:val="000000" w:themeColor="text1"/>
          <w:sz w:val="24"/>
          <w:szCs w:val="24"/>
        </w:rPr>
        <w:t>cannot</w:t>
      </w:r>
      <w:r w:rsidRPr="004D6440">
        <w:rPr>
          <w:color w:val="000000" w:themeColor="text1"/>
          <w:sz w:val="24"/>
          <w:szCs w:val="24"/>
        </w:rPr>
        <w:t xml:space="preserve"> be undone ,since an email notification is sent when a lab is enrolled for a round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02C902D" wp14:editId="18A3D3CF">
            <wp:extent cx="5768256" cy="3381154"/>
            <wp:effectExtent l="0" t="0" r="444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add labs to round.JP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966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5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263F28" w:rsidRPr="004D6440" w:rsidRDefault="00263F28" w:rsidP="00A01A50">
      <w:pPr>
        <w:rPr>
          <w:color w:val="000000" w:themeColor="text1"/>
        </w:rPr>
      </w:pPr>
    </w:p>
    <w:p w:rsidR="00B472DF" w:rsidRPr="004D6440" w:rsidRDefault="00B472DF" w:rsidP="00A01A50">
      <w:pPr>
        <w:rPr>
          <w:color w:val="000000" w:themeColor="text1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39" w:name="_Toc478281723"/>
      <w:r w:rsidRPr="004D6440">
        <w:rPr>
          <w:color w:val="000000" w:themeColor="text1"/>
        </w:rPr>
        <w:lastRenderedPageBreak/>
        <w:t>Start Round</w:t>
      </w:r>
      <w:r w:rsidR="00B472DF" w:rsidRPr="004D6440">
        <w:rPr>
          <w:color w:val="000000" w:themeColor="text1"/>
        </w:rPr>
        <w:t>.</w:t>
      </w:r>
      <w:bookmarkEnd w:id="39"/>
    </w:p>
    <w:p w:rsidR="00B472DF" w:rsidRPr="004D6440" w:rsidRDefault="00B472DF" w:rsidP="00A01A50">
      <w:pPr>
        <w:rPr>
          <w:color w:val="000000" w:themeColor="text1"/>
        </w:rPr>
      </w:pPr>
      <w:r w:rsidRPr="004D6440">
        <w:rPr>
          <w:color w:val="000000" w:themeColor="text1"/>
        </w:rPr>
        <w:t>Click on the round the round link, it will open the below page,</w:t>
      </w:r>
      <w:r w:rsidR="00EE5DD7" w:rsidRPr="004D6440">
        <w:rPr>
          <w:color w:val="000000" w:themeColor="text1"/>
        </w:rPr>
        <w:t>click on te button at the bottom of the page anf confrim</w:t>
      </w:r>
    </w:p>
    <w:p w:rsidR="00B472DF" w:rsidRPr="004D6440" w:rsidRDefault="00B472DF" w:rsidP="00A01A50">
      <w:pPr>
        <w:rPr>
          <w:color w:val="000000" w:themeColor="text1"/>
        </w:rPr>
      </w:pPr>
      <w:r w:rsidRPr="004D6440">
        <w:rPr>
          <w:color w:val="000000" w:themeColor="text1"/>
        </w:rPr>
        <w:t xml:space="preserve">NB :  You can only </w:t>
      </w:r>
      <w:r w:rsidR="00EE5DD7" w:rsidRPr="004D6440">
        <w:rPr>
          <w:color w:val="000000" w:themeColor="text1"/>
        </w:rPr>
        <w:t>be able to start a round once a if you have added lab and shipment to the round.</w:t>
      </w:r>
    </w:p>
    <w:p w:rsidR="00263F28" w:rsidRPr="004D6440" w:rsidRDefault="00263F28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0016E49" wp14:editId="31F0C84D">
            <wp:extent cx="5810250" cy="375856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tart shipment.JP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D410D62" wp14:editId="43AB5985">
            <wp:extent cx="5753100" cy="3003550"/>
            <wp:effectExtent l="0" t="0" r="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tart shipment part 2.JP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AF6962" w:rsidRPr="004D6440" w:rsidRDefault="00AF6962" w:rsidP="00A01A50">
      <w:pPr>
        <w:rPr>
          <w:color w:val="000000" w:themeColor="text1"/>
        </w:rPr>
      </w:pPr>
    </w:p>
    <w:p w:rsidR="00CF67D7" w:rsidRPr="004D6440" w:rsidRDefault="00CF67D7" w:rsidP="00A01A50">
      <w:pPr>
        <w:rPr>
          <w:color w:val="000000" w:themeColor="text1"/>
        </w:rPr>
      </w:pP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AB1751" w:rsidRDefault="008A30E7" w:rsidP="00AB1751">
      <w:pPr>
        <w:pStyle w:val="Heading4"/>
        <w:numPr>
          <w:ilvl w:val="1"/>
          <w:numId w:val="8"/>
        </w:numPr>
        <w:rPr>
          <w:i w:val="0"/>
          <w:color w:val="000000" w:themeColor="text1"/>
        </w:rPr>
      </w:pPr>
      <w:bookmarkStart w:id="40" w:name="_Toc478281724"/>
      <w:r w:rsidRPr="00AB1751">
        <w:rPr>
          <w:i w:val="0"/>
          <w:color w:val="000000" w:themeColor="text1"/>
        </w:rPr>
        <w:t>Extras</w:t>
      </w:r>
      <w:bookmarkEnd w:id="40"/>
    </w:p>
    <w:p w:rsidR="00EE5DD7" w:rsidRPr="004D6440" w:rsidRDefault="00EE5DD7" w:rsidP="00A01A50">
      <w:pPr>
        <w:rPr>
          <w:color w:val="000000" w:themeColor="text1"/>
        </w:rPr>
      </w:pPr>
    </w:p>
    <w:p w:rsidR="008A30E7" w:rsidRPr="004D6440" w:rsidRDefault="008A30E7" w:rsidP="00A01A50">
      <w:pPr>
        <w:pStyle w:val="ListParagraph"/>
        <w:keepNext/>
        <w:ind w:left="1224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1F9612F8" wp14:editId="5B626ACA">
            <wp:extent cx="5857875" cy="2849880"/>
            <wp:effectExtent l="0" t="0" r="9525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how extras.JP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1" w:name="_Toc478281725"/>
      <w:r w:rsidRPr="004D6440">
        <w:rPr>
          <w:color w:val="000000" w:themeColor="text1"/>
        </w:rPr>
        <w:t>Couriers</w:t>
      </w:r>
      <w:bookmarkEnd w:id="41"/>
    </w:p>
    <w:p w:rsidR="00AF6962" w:rsidRPr="004D6440" w:rsidRDefault="00AF696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 on </w:t>
      </w:r>
      <w:r w:rsidR="00336D4C" w:rsidRPr="004D6440">
        <w:rPr>
          <w:color w:val="000000" w:themeColor="text1"/>
          <w:sz w:val="24"/>
          <w:szCs w:val="24"/>
        </w:rPr>
        <w:t>couriers</w:t>
      </w:r>
      <w:r w:rsidRPr="004D6440">
        <w:rPr>
          <w:color w:val="000000" w:themeColor="text1"/>
          <w:sz w:val="24"/>
          <w:szCs w:val="24"/>
        </w:rPr>
        <w:t xml:space="preserve"> from the </w:t>
      </w:r>
      <w:r w:rsidR="00336D4C">
        <w:rPr>
          <w:color w:val="000000" w:themeColor="text1"/>
          <w:sz w:val="24"/>
          <w:szCs w:val="24"/>
        </w:rPr>
        <w:t>extra</w:t>
      </w:r>
      <w:r w:rsidRPr="004D6440">
        <w:rPr>
          <w:color w:val="000000" w:themeColor="text1"/>
          <w:sz w:val="24"/>
          <w:szCs w:val="24"/>
        </w:rPr>
        <w:t xml:space="preserve"> menu,</w:t>
      </w:r>
    </w:p>
    <w:p w:rsidR="00AF6962" w:rsidRPr="004D6440" w:rsidRDefault="00AF6962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You can edit or delete a </w:t>
      </w:r>
      <w:r w:rsidR="00336D4C" w:rsidRPr="004D6440">
        <w:rPr>
          <w:color w:val="000000" w:themeColor="text1"/>
          <w:sz w:val="24"/>
          <w:szCs w:val="24"/>
        </w:rPr>
        <w:t>courier</w:t>
      </w:r>
      <w:r w:rsidRPr="004D6440">
        <w:rPr>
          <w:color w:val="000000" w:themeColor="text1"/>
          <w:sz w:val="24"/>
          <w:szCs w:val="24"/>
        </w:rPr>
        <w:t xml:space="preserve"> by click respective </w:t>
      </w:r>
      <w:r w:rsidR="00336D4C" w:rsidRPr="004D6440">
        <w:rPr>
          <w:color w:val="000000" w:themeColor="text1"/>
          <w:sz w:val="24"/>
          <w:szCs w:val="24"/>
        </w:rPr>
        <w:t>buttons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9A7B826" wp14:editId="625071CE">
            <wp:extent cx="5486400" cy="28575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view couriers.JP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7D7" w:rsidRPr="004D6440" w:rsidRDefault="00CF67D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CF67D7" w:rsidRPr="004D6440" w:rsidRDefault="00CF67D7" w:rsidP="00A01A50">
      <w:pPr>
        <w:rPr>
          <w:color w:val="000000" w:themeColor="text1"/>
        </w:rPr>
      </w:pPr>
    </w:p>
    <w:p w:rsidR="00CF67D7" w:rsidRPr="004D6440" w:rsidRDefault="00CF67D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2" w:name="_Toc478281726"/>
      <w:r w:rsidRPr="004D6440">
        <w:rPr>
          <w:color w:val="000000" w:themeColor="text1"/>
        </w:rPr>
        <w:lastRenderedPageBreak/>
        <w:t>Add courier</w:t>
      </w:r>
      <w:r w:rsidR="00EE5DD7" w:rsidRPr="004D6440">
        <w:rPr>
          <w:color w:val="000000" w:themeColor="text1"/>
        </w:rPr>
        <w:t>.</w:t>
      </w:r>
      <w:bookmarkEnd w:id="42"/>
    </w:p>
    <w:p w:rsidR="00AF6962" w:rsidRPr="004D6440" w:rsidRDefault="00CF67D7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</w:t>
      </w:r>
      <w:r w:rsidR="00AF6962" w:rsidRPr="004D6440">
        <w:rPr>
          <w:color w:val="000000" w:themeColor="text1"/>
          <w:sz w:val="24"/>
          <w:szCs w:val="24"/>
        </w:rPr>
        <w:t>rom figure 38 above clicking on the add courier module,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AF6962" w:rsidRPr="004D6440">
        <w:rPr>
          <w:color w:val="000000" w:themeColor="text1"/>
          <w:sz w:val="24"/>
          <w:szCs w:val="24"/>
        </w:rPr>
        <w:t>the below appears form appears ,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AF6962" w:rsidRPr="004D6440">
        <w:rPr>
          <w:color w:val="000000" w:themeColor="text1"/>
          <w:sz w:val="24"/>
          <w:szCs w:val="24"/>
        </w:rPr>
        <w:t>fill or the fields and click save.</w:t>
      </w:r>
    </w:p>
    <w:p w:rsidR="00AF6962" w:rsidRPr="004D6440" w:rsidRDefault="00AF6962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32ACA2C" wp14:editId="5B9AC7C2">
            <wp:extent cx="5553075" cy="3420110"/>
            <wp:effectExtent l="0" t="0" r="9525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add courier.JP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4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AA4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39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AF6962" w:rsidRPr="004D6440" w:rsidRDefault="00AF6962" w:rsidP="00A01A50">
      <w:pPr>
        <w:rPr>
          <w:color w:val="000000" w:themeColor="text1"/>
        </w:rPr>
      </w:pPr>
    </w:p>
    <w:p w:rsidR="008A30E7" w:rsidRPr="004D6440" w:rsidRDefault="008A30E7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AB1751">
      <w:pPr>
        <w:pStyle w:val="Heading2"/>
        <w:numPr>
          <w:ilvl w:val="0"/>
          <w:numId w:val="8"/>
        </w:numPr>
        <w:rPr>
          <w:color w:val="000000" w:themeColor="text1"/>
        </w:rPr>
      </w:pPr>
      <w:bookmarkStart w:id="43" w:name="_Toc478281727"/>
      <w:r w:rsidRPr="004D6440">
        <w:rPr>
          <w:color w:val="000000" w:themeColor="text1"/>
        </w:rPr>
        <w:t>Micro-Reports</w:t>
      </w:r>
      <w:bookmarkEnd w:id="43"/>
    </w:p>
    <w:p w:rsidR="00834AA4" w:rsidRPr="004D6440" w:rsidRDefault="00834AA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the main menu click on </w:t>
      </w:r>
      <w:r w:rsidR="00442B16" w:rsidRPr="004D6440">
        <w:rPr>
          <w:color w:val="000000" w:themeColor="text1"/>
          <w:sz w:val="24"/>
          <w:szCs w:val="24"/>
        </w:rPr>
        <w:t xml:space="preserve">analyze, </w:t>
      </w:r>
      <w:bookmarkStart w:id="44" w:name="_GoBack"/>
      <w:bookmarkEnd w:id="44"/>
      <w:r w:rsidR="00336D4C" w:rsidRPr="004D6440">
        <w:rPr>
          <w:color w:val="000000" w:themeColor="text1"/>
          <w:sz w:val="24"/>
          <w:szCs w:val="24"/>
        </w:rPr>
        <w:t>you</w:t>
      </w:r>
      <w:r w:rsidRPr="004D6440">
        <w:rPr>
          <w:color w:val="000000" w:themeColor="text1"/>
          <w:sz w:val="24"/>
          <w:szCs w:val="24"/>
        </w:rPr>
        <w:t xml:space="preserve"> will land on the below page illustrated by figure 40.</w:t>
      </w:r>
    </w:p>
    <w:p w:rsidR="00834AA4" w:rsidRPr="004D6440" w:rsidRDefault="00834AA4" w:rsidP="00A01A50">
      <w:pPr>
        <w:pStyle w:val="ListParagraph"/>
        <w:ind w:left="79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</w:t>
      </w:r>
      <w:r w:rsidR="00442B16" w:rsidRPr="004D6440">
        <w:rPr>
          <w:color w:val="000000" w:themeColor="text1"/>
          <w:sz w:val="24"/>
          <w:szCs w:val="24"/>
        </w:rPr>
        <w:t>evaluation tab is selected by default.</w:t>
      </w:r>
      <w:r w:rsidRPr="004D6440">
        <w:rPr>
          <w:color w:val="000000" w:themeColor="text1"/>
          <w:sz w:val="24"/>
          <w:szCs w:val="24"/>
        </w:rPr>
        <w:t xml:space="preserve"> </w:t>
      </w:r>
    </w:p>
    <w:p w:rsidR="008A30E7" w:rsidRPr="004D6440" w:rsidRDefault="008A30E7" w:rsidP="00AB1751">
      <w:pPr>
        <w:pStyle w:val="Heading3"/>
        <w:numPr>
          <w:ilvl w:val="1"/>
          <w:numId w:val="8"/>
        </w:numPr>
        <w:rPr>
          <w:color w:val="000000" w:themeColor="text1"/>
        </w:rPr>
      </w:pPr>
      <w:bookmarkStart w:id="45" w:name="_Toc478281728"/>
      <w:r w:rsidRPr="004D6440">
        <w:rPr>
          <w:color w:val="000000" w:themeColor="text1"/>
        </w:rPr>
        <w:t>Evaluation</w:t>
      </w:r>
      <w:bookmarkEnd w:id="45"/>
    </w:p>
    <w:p w:rsidR="00442B16" w:rsidRPr="004D6440" w:rsidRDefault="00442B16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aluation of user feedback is usually happens here</w:t>
      </w:r>
      <w:r w:rsidR="00AB1751">
        <w:rPr>
          <w:color w:val="000000" w:themeColor="text1"/>
          <w:sz w:val="24"/>
          <w:szCs w:val="24"/>
        </w:rPr>
        <w:t>.</w:t>
      </w:r>
    </w:p>
    <w:p w:rsidR="008A30E7" w:rsidRPr="00AB1751" w:rsidRDefault="008A30E7" w:rsidP="00CB03C1">
      <w:pPr>
        <w:pStyle w:val="Heading5"/>
        <w:numPr>
          <w:ilvl w:val="2"/>
          <w:numId w:val="8"/>
        </w:numPr>
      </w:pPr>
      <w:bookmarkStart w:id="46" w:name="_Toc478281729"/>
      <w:r w:rsidRPr="00AB1751">
        <w:t>Round Evaluation</w:t>
      </w:r>
      <w:r w:rsidR="00AB1751">
        <w:t>.</w:t>
      </w:r>
      <w:bookmarkEnd w:id="46"/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aluation will award marks and comments to the participants. Evaluation cannot be done unless the end of the round has reached.</w:t>
      </w:r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Evaluation is not possible if no participant has responded to the survey.</w:t>
      </w:r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442B16" w:rsidRPr="004D6440" w:rsidRDefault="008A30E7" w:rsidP="00AB175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7" w:name="_Toc478281730"/>
      <w:r w:rsidRPr="004D6440">
        <w:rPr>
          <w:color w:val="000000" w:themeColor="text1"/>
        </w:rPr>
        <w:t>Round</w:t>
      </w:r>
      <w:bookmarkEnd w:id="47"/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admin can evaluate the whole round at once by clicking the round evolution from the evaluation </w:t>
      </w:r>
      <w:r w:rsidR="00CB03C1" w:rsidRPr="004D6440">
        <w:rPr>
          <w:color w:val="000000" w:themeColor="text1"/>
          <w:sz w:val="24"/>
          <w:szCs w:val="24"/>
        </w:rPr>
        <w:t>tab. He</w:t>
      </w:r>
      <w:r w:rsidRPr="004D6440">
        <w:rPr>
          <w:color w:val="000000" w:themeColor="text1"/>
          <w:sz w:val="24"/>
          <w:szCs w:val="24"/>
        </w:rPr>
        <w:t>/she however, has an option of narrowing down to a shipment by click on the round name.</w:t>
      </w:r>
    </w:p>
    <w:p w:rsidR="006E482D" w:rsidRPr="004D6440" w:rsidRDefault="006E482D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admin has to select the date range for the rounds and click get report</w:t>
      </w:r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lick on the evaluate</w:t>
      </w:r>
      <w:r w:rsidR="0020278C" w:rsidRPr="004D6440">
        <w:rPr>
          <w:color w:val="000000" w:themeColor="text1"/>
          <w:sz w:val="24"/>
          <w:szCs w:val="24"/>
        </w:rPr>
        <w:t>/re-evaluate</w:t>
      </w:r>
      <w:r w:rsidRPr="004D6440">
        <w:rPr>
          <w:color w:val="000000" w:themeColor="text1"/>
          <w:sz w:val="24"/>
          <w:szCs w:val="24"/>
        </w:rPr>
        <w:t xml:space="preserve"> button</w:t>
      </w:r>
    </w:p>
    <w:p w:rsidR="00442B16" w:rsidRPr="004D6440" w:rsidRDefault="00442B16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 </w:t>
      </w:r>
    </w:p>
    <w:p w:rsidR="0020278C" w:rsidRPr="004D6440" w:rsidRDefault="00AC528A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Figure 41 shows the page loaded, on the top part of the table click evaluate/re-evaluate round button as illustrate.</w:t>
      </w:r>
    </w:p>
    <w:p w:rsidR="00144E2B" w:rsidRPr="004D6440" w:rsidRDefault="00144E2B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Confirm to evaluate round</w:t>
      </w:r>
    </w:p>
    <w:p w:rsidR="008A30E7" w:rsidRPr="004D6440" w:rsidRDefault="008A30E7" w:rsidP="00A01A50">
      <w:pPr>
        <w:keepNext/>
        <w:ind w:left="1440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</w:rPr>
        <w:drawing>
          <wp:inline distT="0" distB="0" distL="0" distR="0" wp14:anchorId="5BEE4C25" wp14:editId="5FEC0C25">
            <wp:extent cx="5562600" cy="2875915"/>
            <wp:effectExtent l="0" t="0" r="0" b="6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main-round evaluation.JP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0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0278C" w:rsidRPr="004D6440" w:rsidRDefault="0020278C" w:rsidP="00A01A50">
      <w:pPr>
        <w:rPr>
          <w:color w:val="000000" w:themeColor="text1"/>
        </w:rPr>
      </w:pPr>
    </w:p>
    <w:p w:rsidR="0020278C" w:rsidRPr="004D6440" w:rsidRDefault="0020278C" w:rsidP="00A01A50">
      <w:pPr>
        <w:rPr>
          <w:color w:val="000000" w:themeColor="text1"/>
        </w:rPr>
      </w:pPr>
    </w:p>
    <w:p w:rsidR="008A30E7" w:rsidRPr="004D6440" w:rsidRDefault="008A30E7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CB03C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8" w:name="_Toc478281731"/>
      <w:r w:rsidRPr="004D6440">
        <w:rPr>
          <w:color w:val="000000" w:themeColor="text1"/>
        </w:rPr>
        <w:lastRenderedPageBreak/>
        <w:t>Shipment</w:t>
      </w:r>
      <w:bookmarkEnd w:id="48"/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Clicking on evaluate/re-evaluate button open the below page ,a pop up of confirming </w:t>
      </w:r>
      <w:r w:rsidR="00AC528A" w:rsidRPr="004D6440">
        <w:rPr>
          <w:color w:val="000000" w:themeColor="text1"/>
          <w:sz w:val="24"/>
          <w:szCs w:val="24"/>
        </w:rPr>
        <w:t>whether</w:t>
      </w:r>
      <w:r w:rsidRPr="004D6440">
        <w:rPr>
          <w:color w:val="000000" w:themeColor="text1"/>
          <w:sz w:val="24"/>
          <w:szCs w:val="24"/>
        </w:rPr>
        <w:t xml:space="preserve"> you want to proceed </w:t>
      </w:r>
      <w:r w:rsidR="00AC528A" w:rsidRPr="004D6440">
        <w:rPr>
          <w:color w:val="000000" w:themeColor="text1"/>
          <w:sz w:val="24"/>
          <w:szCs w:val="24"/>
        </w:rPr>
        <w:t>appear. Confirm</w:t>
      </w:r>
      <w:r w:rsidRPr="004D6440">
        <w:rPr>
          <w:color w:val="000000" w:themeColor="text1"/>
          <w:sz w:val="24"/>
          <w:szCs w:val="24"/>
        </w:rPr>
        <w:t xml:space="preserve"> to evaluate.</w:t>
      </w: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re is no limited number one can evaluate a round or a </w:t>
      </w:r>
      <w:r w:rsidR="00AC528A" w:rsidRPr="004D6440">
        <w:rPr>
          <w:color w:val="000000" w:themeColor="text1"/>
          <w:sz w:val="24"/>
          <w:szCs w:val="24"/>
        </w:rPr>
        <w:t>shipment. After</w:t>
      </w:r>
      <w:r w:rsidRPr="004D6440">
        <w:rPr>
          <w:color w:val="000000" w:themeColor="text1"/>
          <w:sz w:val="24"/>
          <w:szCs w:val="24"/>
        </w:rPr>
        <w:t xml:space="preserve"> the first </w:t>
      </w:r>
      <w:r w:rsidR="00AC528A" w:rsidRPr="004D6440">
        <w:rPr>
          <w:color w:val="000000" w:themeColor="text1"/>
          <w:sz w:val="24"/>
          <w:szCs w:val="24"/>
        </w:rPr>
        <w:t>evaluation, a</w:t>
      </w:r>
      <w:r w:rsidRPr="004D6440">
        <w:rPr>
          <w:color w:val="000000" w:themeColor="text1"/>
          <w:sz w:val="24"/>
          <w:szCs w:val="24"/>
        </w:rPr>
        <w:t xml:space="preserve"> re-evaluate button will be appearing.</w:t>
      </w: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keepNext/>
        <w:ind w:left="2232"/>
        <w:rPr>
          <w:color w:val="000000" w:themeColor="text1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D9AC613" wp14:editId="35ADB08D">
            <wp:extent cx="5305647" cy="3378276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aluate shipment.jp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502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78C" w:rsidRPr="004D6440" w:rsidRDefault="0020278C" w:rsidP="00A01A50">
      <w:pPr>
        <w:pStyle w:val="Caption"/>
        <w:rPr>
          <w:color w:val="000000" w:themeColor="text1"/>
        </w:rPr>
      </w:pPr>
      <w:r w:rsidRPr="004D6440">
        <w:rPr>
          <w:color w:val="000000" w:themeColor="text1"/>
        </w:rPr>
        <w:t xml:space="preserve">Figure </w:t>
      </w:r>
      <w:r w:rsidR="007A4028" w:rsidRPr="004D6440">
        <w:rPr>
          <w:color w:val="000000" w:themeColor="text1"/>
        </w:rPr>
        <w:fldChar w:fldCharType="begin"/>
      </w:r>
      <w:r w:rsidR="007A4028" w:rsidRPr="004D6440">
        <w:rPr>
          <w:color w:val="000000" w:themeColor="text1"/>
        </w:rPr>
        <w:instrText xml:space="preserve"> SEQ Figure \* ARABIC </w:instrText>
      </w:r>
      <w:r w:rsidR="007A4028" w:rsidRPr="004D6440">
        <w:rPr>
          <w:color w:val="000000" w:themeColor="text1"/>
        </w:rPr>
        <w:fldChar w:fldCharType="separate"/>
      </w:r>
      <w:r w:rsidR="004D6440" w:rsidRPr="004D6440">
        <w:rPr>
          <w:noProof/>
          <w:color w:val="000000" w:themeColor="text1"/>
        </w:rPr>
        <w:t>41</w:t>
      </w:r>
      <w:r w:rsidR="007A4028" w:rsidRPr="004D6440">
        <w:rPr>
          <w:noProof/>
          <w:color w:val="000000" w:themeColor="text1"/>
        </w:rPr>
        <w:fldChar w:fldCharType="end"/>
      </w: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20278C" w:rsidRPr="004D6440" w:rsidRDefault="0020278C" w:rsidP="00A01A50">
      <w:pPr>
        <w:pStyle w:val="ListParagraph"/>
        <w:ind w:left="2232"/>
        <w:rPr>
          <w:color w:val="000000" w:themeColor="text1"/>
          <w:sz w:val="24"/>
          <w:szCs w:val="24"/>
        </w:rPr>
      </w:pPr>
    </w:p>
    <w:p w:rsidR="00442B16" w:rsidRDefault="00442B16" w:rsidP="00A01A50">
      <w:pPr>
        <w:rPr>
          <w:color w:val="000000" w:themeColor="text1"/>
          <w:sz w:val="24"/>
          <w:szCs w:val="24"/>
        </w:rPr>
      </w:pPr>
    </w:p>
    <w:p w:rsidR="004B33DA" w:rsidRDefault="004B33DA" w:rsidP="00A01A50">
      <w:pPr>
        <w:rPr>
          <w:color w:val="000000" w:themeColor="text1"/>
          <w:sz w:val="24"/>
          <w:szCs w:val="24"/>
        </w:rPr>
      </w:pPr>
    </w:p>
    <w:p w:rsidR="004B33DA" w:rsidRPr="004D6440" w:rsidRDefault="004B33DA" w:rsidP="00A01A50">
      <w:pPr>
        <w:rPr>
          <w:color w:val="000000" w:themeColor="text1"/>
          <w:sz w:val="24"/>
          <w:szCs w:val="24"/>
        </w:rPr>
      </w:pPr>
    </w:p>
    <w:p w:rsidR="008A30E7" w:rsidRPr="004D6440" w:rsidRDefault="008A30E7" w:rsidP="00CB03C1">
      <w:pPr>
        <w:pStyle w:val="Heading5"/>
        <w:numPr>
          <w:ilvl w:val="2"/>
          <w:numId w:val="8"/>
        </w:numPr>
        <w:rPr>
          <w:color w:val="000000" w:themeColor="text1"/>
        </w:rPr>
      </w:pPr>
      <w:bookmarkStart w:id="49" w:name="_Toc478281732"/>
      <w:r w:rsidRPr="004D6440">
        <w:rPr>
          <w:color w:val="000000" w:themeColor="text1"/>
        </w:rPr>
        <w:lastRenderedPageBreak/>
        <w:t>Individual Evaluation</w:t>
      </w:r>
      <w:r w:rsidR="00442B16" w:rsidRPr="004D6440">
        <w:rPr>
          <w:color w:val="000000" w:themeColor="text1"/>
        </w:rPr>
        <w:t>.</w:t>
      </w:r>
      <w:bookmarkEnd w:id="49"/>
    </w:p>
    <w:p w:rsidR="008A30E7" w:rsidRPr="004D6440" w:rsidRDefault="006E482D" w:rsidP="004B33DA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If the admin feels that the participant needs special evaluation this is also </w:t>
      </w:r>
      <w:r w:rsidR="00AC528A" w:rsidRPr="004D6440">
        <w:rPr>
          <w:color w:val="000000" w:themeColor="text1"/>
          <w:sz w:val="24"/>
          <w:szCs w:val="24"/>
        </w:rPr>
        <w:t>allowed, the</w:t>
      </w:r>
      <w:r w:rsidRPr="004D6440">
        <w:rPr>
          <w:color w:val="000000" w:themeColor="text1"/>
          <w:sz w:val="24"/>
          <w:szCs w:val="24"/>
        </w:rPr>
        <w:t xml:space="preserve"> admin can also do an individual evaluation by awarding the marks out of the system </w:t>
      </w:r>
      <w:r w:rsidR="004B33DA">
        <w:rPr>
          <w:color w:val="000000" w:themeColor="text1"/>
          <w:sz w:val="24"/>
          <w:szCs w:val="24"/>
        </w:rPr>
        <w:t>evaluation</w:t>
      </w:r>
      <w:r w:rsidR="00144E2B"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635AEF8E" wp14:editId="32A50EBA">
            <wp:extent cx="6049925" cy="3138170"/>
            <wp:effectExtent l="0" t="0" r="8255" b="508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aluateinvidual.jp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9925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4E2B" w:rsidRPr="004D6440" w:rsidRDefault="00144E2B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</w:p>
    <w:p w:rsidR="00144E2B" w:rsidRPr="004D6440" w:rsidRDefault="00144E2B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 click the illustrated button </w:t>
      </w:r>
      <w:r w:rsidR="00AC528A" w:rsidRPr="004D6440">
        <w:rPr>
          <w:color w:val="000000" w:themeColor="text1"/>
          <w:sz w:val="24"/>
          <w:szCs w:val="24"/>
        </w:rPr>
        <w:t>above, the</w:t>
      </w:r>
      <w:r w:rsidRPr="004D6440">
        <w:rPr>
          <w:color w:val="000000" w:themeColor="text1"/>
          <w:sz w:val="24"/>
          <w:szCs w:val="24"/>
        </w:rPr>
        <w:t xml:space="preserve"> below appears where the admin can fill the scores and click save.</w:t>
      </w:r>
    </w:p>
    <w:p w:rsidR="00144E2B" w:rsidRPr="004D6440" w:rsidRDefault="00144E2B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132BDE1" wp14:editId="12AB1F15">
            <wp:extent cx="5901069" cy="3964940"/>
            <wp:effectExtent l="0" t="0" r="444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va indiv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069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2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144E2B" w:rsidRPr="004D6440" w:rsidRDefault="008A30E7" w:rsidP="00CB03C1">
      <w:pPr>
        <w:pStyle w:val="Heading3"/>
        <w:numPr>
          <w:ilvl w:val="1"/>
          <w:numId w:val="8"/>
        </w:numPr>
        <w:rPr>
          <w:color w:val="000000" w:themeColor="text1"/>
        </w:rPr>
      </w:pPr>
      <w:bookmarkStart w:id="50" w:name="_Toc478281733"/>
      <w:r w:rsidRPr="004D6440">
        <w:rPr>
          <w:color w:val="000000" w:themeColor="text1"/>
        </w:rPr>
        <w:lastRenderedPageBreak/>
        <w:t>Publish</w:t>
      </w:r>
      <w:r w:rsidR="00144E2B" w:rsidRPr="004D6440">
        <w:rPr>
          <w:color w:val="000000" w:themeColor="text1"/>
        </w:rPr>
        <w:t>.</w:t>
      </w:r>
      <w:bookmarkEnd w:id="50"/>
    </w:p>
    <w:p w:rsidR="00144E2B" w:rsidRPr="004D6440" w:rsidRDefault="00AC528A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is basically means that the participants can be able to view the results and download the results in pdf format.</w:t>
      </w:r>
    </w:p>
    <w:p w:rsidR="00802753" w:rsidRPr="004D6440" w:rsidRDefault="00802753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On clicking the publishing button every participant will receive a mail.</w:t>
      </w:r>
    </w:p>
    <w:p w:rsidR="00802753" w:rsidRPr="004D6440" w:rsidRDefault="00802753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</w:p>
    <w:p w:rsidR="00834AA4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</w:rPr>
        <w:drawing>
          <wp:inline distT="0" distB="0" distL="0" distR="0" wp14:anchorId="49D420E7" wp14:editId="69FF0CB4">
            <wp:extent cx="5534025" cy="2588260"/>
            <wp:effectExtent l="0" t="0" r="9525" b="25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ublish results.JP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3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EE2158" w:rsidRPr="004D6440" w:rsidRDefault="00EE2158" w:rsidP="00A01A50">
      <w:pPr>
        <w:rPr>
          <w:color w:val="000000" w:themeColor="text1"/>
        </w:rPr>
      </w:pPr>
    </w:p>
    <w:p w:rsidR="008A30E7" w:rsidRPr="004D6440" w:rsidRDefault="008A30E7" w:rsidP="00CB03C1">
      <w:pPr>
        <w:pStyle w:val="Heading3"/>
        <w:numPr>
          <w:ilvl w:val="1"/>
          <w:numId w:val="8"/>
        </w:numPr>
        <w:rPr>
          <w:color w:val="000000" w:themeColor="text1"/>
        </w:rPr>
      </w:pPr>
      <w:bookmarkStart w:id="51" w:name="_Toc478281734"/>
      <w:r w:rsidRPr="004D6440">
        <w:rPr>
          <w:color w:val="000000" w:themeColor="text1"/>
        </w:rPr>
        <w:lastRenderedPageBreak/>
        <w:t>General</w:t>
      </w:r>
      <w:bookmarkEnd w:id="51"/>
    </w:p>
    <w:p w:rsidR="00834AA4" w:rsidRPr="004D6440" w:rsidRDefault="00834AA4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comprises of 2 </w:t>
      </w:r>
      <w:r w:rsidR="00442B16" w:rsidRPr="004D6440">
        <w:rPr>
          <w:color w:val="000000" w:themeColor="text1"/>
          <w:sz w:val="24"/>
          <w:szCs w:val="24"/>
        </w:rPr>
        <w:t>reports. They</w:t>
      </w:r>
      <w:r w:rsidRPr="004D6440">
        <w:rPr>
          <w:color w:val="000000" w:themeColor="text1"/>
          <w:sz w:val="24"/>
          <w:szCs w:val="24"/>
        </w:rPr>
        <w:t xml:space="preserve"> </w:t>
      </w:r>
      <w:r w:rsidR="00442B16" w:rsidRPr="004D6440">
        <w:rPr>
          <w:color w:val="000000" w:themeColor="text1"/>
          <w:sz w:val="24"/>
          <w:szCs w:val="24"/>
        </w:rPr>
        <w:t>give</w:t>
      </w:r>
      <w:r w:rsidRPr="004D6440">
        <w:rPr>
          <w:color w:val="000000" w:themeColor="text1"/>
          <w:sz w:val="24"/>
          <w:szCs w:val="24"/>
        </w:rPr>
        <w:t xml:space="preserve"> general </w:t>
      </w:r>
      <w:r w:rsidR="00442B16" w:rsidRPr="004D6440">
        <w:rPr>
          <w:color w:val="000000" w:themeColor="text1"/>
          <w:sz w:val="24"/>
          <w:szCs w:val="24"/>
        </w:rPr>
        <w:t>statistics</w:t>
      </w:r>
      <w:r w:rsidRPr="004D6440">
        <w:rPr>
          <w:color w:val="000000" w:themeColor="text1"/>
          <w:sz w:val="24"/>
          <w:szCs w:val="24"/>
        </w:rPr>
        <w:t xml:space="preserve"> on the data</w:t>
      </w:r>
    </w:p>
    <w:p w:rsidR="008A30E7" w:rsidRPr="004D6440" w:rsidRDefault="008A30E7" w:rsidP="00CB03C1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2" w:name="_Toc478281735"/>
      <w:r w:rsidRPr="004D6440">
        <w:rPr>
          <w:i w:val="0"/>
          <w:color w:val="000000" w:themeColor="text1"/>
        </w:rPr>
        <w:t>Shipment</w:t>
      </w:r>
      <w:bookmarkEnd w:id="52"/>
    </w:p>
    <w:p w:rsidR="00834AA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reports shows the </w:t>
      </w:r>
      <w:r w:rsidR="00442B16" w:rsidRPr="004D6440">
        <w:rPr>
          <w:color w:val="000000" w:themeColor="text1"/>
          <w:sz w:val="24"/>
          <w:szCs w:val="24"/>
        </w:rPr>
        <w:t>received, rejected</w:t>
      </w:r>
      <w:r w:rsidRPr="004D6440">
        <w:rPr>
          <w:color w:val="000000" w:themeColor="text1"/>
          <w:sz w:val="24"/>
          <w:szCs w:val="24"/>
        </w:rPr>
        <w:t xml:space="preserve"> and sent items totals.</w:t>
      </w:r>
    </w:p>
    <w:p w:rsidR="00834AA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first field is </w:t>
      </w:r>
      <w:r w:rsidR="00442B16" w:rsidRPr="004D6440">
        <w:rPr>
          <w:color w:val="000000" w:themeColor="text1"/>
          <w:sz w:val="24"/>
          <w:szCs w:val="24"/>
        </w:rPr>
        <w:t>mandatory, how</w:t>
      </w:r>
      <w:r w:rsidRPr="004D6440">
        <w:rPr>
          <w:color w:val="000000" w:themeColor="text1"/>
          <w:sz w:val="24"/>
          <w:szCs w:val="24"/>
        </w:rPr>
        <w:t xml:space="preserve"> the admin can narrow down the report by search the other </w:t>
      </w:r>
      <w:r w:rsidR="00442B16" w:rsidRPr="004D6440">
        <w:rPr>
          <w:color w:val="000000" w:themeColor="text1"/>
          <w:sz w:val="24"/>
          <w:szCs w:val="24"/>
        </w:rPr>
        <w:t>fields</w:t>
      </w:r>
      <w:r w:rsidRPr="004D6440">
        <w:rPr>
          <w:color w:val="000000" w:themeColor="text1"/>
          <w:sz w:val="24"/>
          <w:szCs w:val="24"/>
        </w:rPr>
        <w:t xml:space="preserve"> like </w:t>
      </w:r>
      <w:r w:rsidR="00442B16" w:rsidRPr="004D6440">
        <w:rPr>
          <w:color w:val="000000" w:themeColor="text1"/>
          <w:sz w:val="24"/>
          <w:szCs w:val="24"/>
        </w:rPr>
        <w:t>round, sample</w:t>
      </w:r>
      <w:r w:rsidRPr="004D6440">
        <w:rPr>
          <w:color w:val="000000" w:themeColor="text1"/>
          <w:sz w:val="24"/>
          <w:szCs w:val="24"/>
        </w:rPr>
        <w:t xml:space="preserve"> and county</w:t>
      </w:r>
    </w:p>
    <w:p w:rsidR="008A30E7" w:rsidRPr="004D6440" w:rsidRDefault="008A30E7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897422F" wp14:editId="5DD2FB62">
            <wp:extent cx="5505450" cy="2607310"/>
            <wp:effectExtent l="0" t="0" r="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hipment report.JP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60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4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5D1F97" w:rsidRPr="004D6440" w:rsidRDefault="005D1F97" w:rsidP="00A01A50">
      <w:pPr>
        <w:rPr>
          <w:color w:val="000000" w:themeColor="text1"/>
        </w:rPr>
      </w:pPr>
    </w:p>
    <w:p w:rsidR="008A30E7" w:rsidRPr="00CB03C1" w:rsidRDefault="008A30E7" w:rsidP="00CB03C1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3" w:name="_Toc478281736"/>
      <w:r w:rsidRPr="00CB03C1">
        <w:rPr>
          <w:i w:val="0"/>
          <w:color w:val="000000" w:themeColor="text1"/>
        </w:rPr>
        <w:lastRenderedPageBreak/>
        <w:t>Corrective action</w:t>
      </w:r>
      <w:bookmarkEnd w:id="53"/>
    </w:p>
    <w:p w:rsidR="002433C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is reports those who should take a corrective </w:t>
      </w:r>
      <w:r w:rsidR="00442B16" w:rsidRPr="004D6440">
        <w:rPr>
          <w:color w:val="000000" w:themeColor="text1"/>
          <w:sz w:val="24"/>
          <w:szCs w:val="24"/>
        </w:rPr>
        <w:t>action, this</w:t>
      </w:r>
      <w:r w:rsidRPr="004D6440">
        <w:rPr>
          <w:color w:val="000000" w:themeColor="text1"/>
          <w:sz w:val="24"/>
          <w:szCs w:val="24"/>
        </w:rPr>
        <w:t xml:space="preserve"> is done during the evaluation period where the </w:t>
      </w:r>
      <w:r w:rsidR="005D1F97" w:rsidRPr="004D6440">
        <w:rPr>
          <w:color w:val="000000" w:themeColor="text1"/>
          <w:sz w:val="24"/>
          <w:szCs w:val="24"/>
        </w:rPr>
        <w:t>evaluator decides</w:t>
      </w:r>
      <w:r w:rsidRPr="004D6440">
        <w:rPr>
          <w:color w:val="000000" w:themeColor="text1"/>
          <w:sz w:val="24"/>
          <w:szCs w:val="24"/>
        </w:rPr>
        <w:t xml:space="preserve"> if the participant should or should take the corrective action.</w:t>
      </w:r>
    </w:p>
    <w:p w:rsidR="00834AA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The first field is the one </w:t>
      </w:r>
      <w:r w:rsidR="00442B16" w:rsidRPr="004D6440">
        <w:rPr>
          <w:color w:val="000000" w:themeColor="text1"/>
          <w:sz w:val="24"/>
          <w:szCs w:val="24"/>
        </w:rPr>
        <w:t>usually</w:t>
      </w:r>
      <w:r w:rsidRPr="004D6440">
        <w:rPr>
          <w:color w:val="000000" w:themeColor="text1"/>
          <w:sz w:val="24"/>
          <w:szCs w:val="24"/>
        </w:rPr>
        <w:t xml:space="preserve"> mandatory.</w:t>
      </w:r>
    </w:p>
    <w:p w:rsidR="00834AA4" w:rsidRPr="004D6440" w:rsidRDefault="00834AA4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Once the report has been </w:t>
      </w:r>
      <w:r w:rsidR="00442B16" w:rsidRPr="004D6440">
        <w:rPr>
          <w:color w:val="000000" w:themeColor="text1"/>
          <w:sz w:val="24"/>
          <w:szCs w:val="24"/>
        </w:rPr>
        <w:t>generate, pdf</w:t>
      </w:r>
      <w:r w:rsidRPr="004D6440">
        <w:rPr>
          <w:color w:val="000000" w:themeColor="text1"/>
          <w:sz w:val="24"/>
          <w:szCs w:val="24"/>
        </w:rPr>
        <w:t xml:space="preserve"> and excel options can be used to export the data to respective formats.</w:t>
      </w:r>
    </w:p>
    <w:p w:rsidR="002433C4" w:rsidRPr="004D6440" w:rsidRDefault="002433C4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0202D79D" wp14:editId="421662EC">
            <wp:extent cx="5869172" cy="27813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orrective report.JP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9171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5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rPr>
          <w:color w:val="000000" w:themeColor="text1"/>
        </w:rPr>
      </w:pPr>
    </w:p>
    <w:p w:rsidR="002E1172" w:rsidRPr="004D6440" w:rsidRDefault="002E1172" w:rsidP="00A01A50">
      <w:pPr>
        <w:pStyle w:val="Heading3"/>
        <w:rPr>
          <w:color w:val="000000" w:themeColor="text1"/>
        </w:rPr>
      </w:pPr>
    </w:p>
    <w:p w:rsidR="00D22258" w:rsidRPr="004D6440" w:rsidRDefault="008A30E7" w:rsidP="00CB03C1">
      <w:pPr>
        <w:pStyle w:val="Heading3"/>
        <w:numPr>
          <w:ilvl w:val="1"/>
          <w:numId w:val="8"/>
        </w:numPr>
        <w:rPr>
          <w:color w:val="000000" w:themeColor="text1"/>
        </w:rPr>
      </w:pPr>
      <w:bookmarkStart w:id="54" w:name="_Toc478281737"/>
      <w:r w:rsidRPr="004D6440">
        <w:rPr>
          <w:color w:val="000000" w:themeColor="text1"/>
        </w:rPr>
        <w:t>Analysis</w:t>
      </w:r>
      <w:r w:rsidR="00CB03C1">
        <w:rPr>
          <w:color w:val="000000" w:themeColor="text1"/>
        </w:rPr>
        <w:t>.</w:t>
      </w:r>
      <w:bookmarkEnd w:id="54"/>
    </w:p>
    <w:p w:rsidR="008A30E7" w:rsidRPr="004D6440" w:rsidRDefault="00FC2D72" w:rsidP="00A01A50">
      <w:pPr>
        <w:pStyle w:val="ListParagraph"/>
        <w:ind w:left="1224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Show difference performance on lab and round.</w:t>
      </w:r>
      <w:r w:rsidR="008A30E7" w:rsidRPr="004D6440">
        <w:rPr>
          <w:color w:val="000000" w:themeColor="text1"/>
          <w:sz w:val="24"/>
          <w:szCs w:val="24"/>
        </w:rPr>
        <w:t xml:space="preserve"> </w:t>
      </w:r>
    </w:p>
    <w:p w:rsidR="008A30E7" w:rsidRPr="00CB03C1" w:rsidRDefault="007D4B09" w:rsidP="00CB03C1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5" w:name="_Toc478281738"/>
      <w:r w:rsidRPr="00CB03C1">
        <w:rPr>
          <w:i w:val="0"/>
          <w:color w:val="000000" w:themeColor="text1"/>
        </w:rPr>
        <w:t>Laboratory performance report</w:t>
      </w:r>
      <w:bookmarkEnd w:id="55"/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Show the performance of a labs over a period of times,</w:t>
      </w:r>
      <w:r w:rsidR="00CF67D7" w:rsidRPr="004D6440">
        <w:rPr>
          <w:color w:val="000000" w:themeColor="text1"/>
          <w:sz w:val="24"/>
          <w:szCs w:val="24"/>
        </w:rPr>
        <w:t xml:space="preserve"> </w:t>
      </w:r>
      <w:r w:rsidRPr="004D6440">
        <w:rPr>
          <w:color w:val="000000" w:themeColor="text1"/>
          <w:sz w:val="24"/>
          <w:szCs w:val="24"/>
        </w:rPr>
        <w:t>fine filters can be added to narrow down.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27317931" wp14:editId="300303E0">
            <wp:extent cx="5638800" cy="255905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b performance.JP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158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6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7D4B09" w:rsidRPr="0006370C" w:rsidRDefault="008A30E7" w:rsidP="0006370C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6" w:name="_Toc478281739"/>
      <w:r w:rsidRPr="0006370C">
        <w:rPr>
          <w:i w:val="0"/>
          <w:color w:val="000000" w:themeColor="text1"/>
        </w:rPr>
        <w:t>Round</w:t>
      </w:r>
      <w:r w:rsidR="007D4B09" w:rsidRPr="0006370C">
        <w:rPr>
          <w:i w:val="0"/>
          <w:color w:val="000000" w:themeColor="text1"/>
        </w:rPr>
        <w:t xml:space="preserve"> Performance report.</w:t>
      </w:r>
      <w:bookmarkEnd w:id="56"/>
    </w:p>
    <w:p w:rsidR="00CF67D7" w:rsidRPr="004D6440" w:rsidRDefault="00CF67D7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is report show the lab performance based on the selected fields.</w:t>
      </w:r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rom the analyze </w:t>
      </w:r>
      <w:r w:rsidR="00F17E3C" w:rsidRPr="004D6440">
        <w:rPr>
          <w:color w:val="000000" w:themeColor="text1"/>
          <w:sz w:val="24"/>
          <w:szCs w:val="24"/>
        </w:rPr>
        <w:t xml:space="preserve">tab, </w:t>
      </w:r>
      <w:r w:rsidR="00CF67D7" w:rsidRPr="004D6440">
        <w:rPr>
          <w:color w:val="000000" w:themeColor="text1"/>
          <w:sz w:val="24"/>
          <w:szCs w:val="24"/>
        </w:rPr>
        <w:t>click on</w:t>
      </w:r>
      <w:r w:rsidRPr="004D6440">
        <w:rPr>
          <w:color w:val="000000" w:themeColor="text1"/>
          <w:sz w:val="24"/>
          <w:szCs w:val="24"/>
        </w:rPr>
        <w:t xml:space="preserve"> the Round Performance report.</w:t>
      </w:r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first field is always mandatory</w:t>
      </w:r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7EB86F41" wp14:editId="04910A60">
            <wp:extent cx="5781675" cy="2085975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rounde perfomance.JP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7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0C09ED" w:rsidRDefault="000C09ED" w:rsidP="00A01A50">
      <w:pPr>
        <w:rPr>
          <w:color w:val="000000" w:themeColor="text1"/>
        </w:rPr>
      </w:pPr>
    </w:p>
    <w:p w:rsidR="0006370C" w:rsidRDefault="0006370C" w:rsidP="00A01A50">
      <w:pPr>
        <w:rPr>
          <w:color w:val="000000" w:themeColor="text1"/>
        </w:rPr>
      </w:pPr>
    </w:p>
    <w:p w:rsidR="0006370C" w:rsidRPr="004D6440" w:rsidRDefault="0006370C" w:rsidP="00A01A50">
      <w:pPr>
        <w:rPr>
          <w:color w:val="000000" w:themeColor="text1"/>
        </w:rPr>
      </w:pPr>
    </w:p>
    <w:p w:rsidR="000C09ED" w:rsidRPr="004D6440" w:rsidRDefault="000C09ED" w:rsidP="00A01A50">
      <w:pPr>
        <w:rPr>
          <w:color w:val="000000" w:themeColor="text1"/>
        </w:rPr>
      </w:pPr>
    </w:p>
    <w:p w:rsidR="008A30E7" w:rsidRPr="0006370C" w:rsidRDefault="008A30E7" w:rsidP="0006370C">
      <w:pPr>
        <w:pStyle w:val="Heading4"/>
        <w:numPr>
          <w:ilvl w:val="2"/>
          <w:numId w:val="8"/>
        </w:numPr>
        <w:rPr>
          <w:i w:val="0"/>
          <w:color w:val="000000" w:themeColor="text1"/>
        </w:rPr>
      </w:pPr>
      <w:bookmarkStart w:id="57" w:name="_Toc478281740"/>
      <w:r w:rsidRPr="0006370C">
        <w:rPr>
          <w:i w:val="0"/>
          <w:color w:val="000000" w:themeColor="text1"/>
        </w:rPr>
        <w:t>Participatory</w:t>
      </w:r>
      <w:r w:rsidR="002B7FFB" w:rsidRPr="0006370C">
        <w:rPr>
          <w:i w:val="0"/>
          <w:color w:val="000000" w:themeColor="text1"/>
        </w:rPr>
        <w:t xml:space="preserve"> Report.</w:t>
      </w:r>
      <w:bookmarkEnd w:id="57"/>
    </w:p>
    <w:p w:rsidR="002B7FFB" w:rsidRPr="004D6440" w:rsidRDefault="002B7FFB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rom the analyze </w:t>
      </w:r>
      <w:r w:rsidR="00F17E3C" w:rsidRPr="004D6440">
        <w:rPr>
          <w:color w:val="000000" w:themeColor="text1"/>
          <w:sz w:val="24"/>
          <w:szCs w:val="24"/>
        </w:rPr>
        <w:t xml:space="preserve">tab, </w:t>
      </w:r>
      <w:r w:rsidR="0006370C" w:rsidRPr="004D6440">
        <w:rPr>
          <w:color w:val="000000" w:themeColor="text1"/>
          <w:sz w:val="24"/>
          <w:szCs w:val="24"/>
        </w:rPr>
        <w:t>click on</w:t>
      </w:r>
      <w:r w:rsidRPr="004D6440">
        <w:rPr>
          <w:color w:val="000000" w:themeColor="text1"/>
          <w:sz w:val="24"/>
          <w:szCs w:val="24"/>
        </w:rPr>
        <w:t xml:space="preserve"> the participatory report</w:t>
      </w:r>
      <w:r w:rsidR="007D4B09" w:rsidRPr="004D6440">
        <w:rPr>
          <w:color w:val="000000" w:themeColor="text1"/>
          <w:sz w:val="24"/>
          <w:szCs w:val="24"/>
        </w:rPr>
        <w:t>.</w:t>
      </w:r>
    </w:p>
    <w:p w:rsidR="007D4B09" w:rsidRPr="004D6440" w:rsidRDefault="007D4B09" w:rsidP="00A01A50">
      <w:pPr>
        <w:pStyle w:val="ListParagraph"/>
        <w:ind w:left="1728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>The first field is always mandatory</w:t>
      </w:r>
    </w:p>
    <w:p w:rsidR="008A30E7" w:rsidRPr="004D6440" w:rsidRDefault="008A30E7" w:rsidP="00A01A50">
      <w:pPr>
        <w:pStyle w:val="ListParagraph"/>
        <w:keepNext/>
        <w:ind w:left="1728"/>
        <w:rPr>
          <w:color w:val="000000" w:themeColor="text1"/>
          <w:sz w:val="24"/>
          <w:szCs w:val="24"/>
        </w:rPr>
      </w:pPr>
      <w:r w:rsidRPr="004D6440">
        <w:rPr>
          <w:noProof/>
          <w:color w:val="000000" w:themeColor="text1"/>
          <w:sz w:val="24"/>
          <w:szCs w:val="24"/>
        </w:rPr>
        <w:drawing>
          <wp:inline distT="0" distB="0" distL="0" distR="0" wp14:anchorId="4B47BECB" wp14:editId="1A6F5B3F">
            <wp:extent cx="5734050" cy="2621280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articipatory report.JP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0E7" w:rsidRPr="004D6440" w:rsidRDefault="008A30E7" w:rsidP="00A01A50">
      <w:pPr>
        <w:pStyle w:val="Caption"/>
        <w:rPr>
          <w:color w:val="000000" w:themeColor="text1"/>
          <w:sz w:val="24"/>
          <w:szCs w:val="24"/>
        </w:rPr>
      </w:pPr>
      <w:r w:rsidRPr="004D6440">
        <w:rPr>
          <w:color w:val="000000" w:themeColor="text1"/>
          <w:sz w:val="24"/>
          <w:szCs w:val="24"/>
        </w:rPr>
        <w:t xml:space="preserve">Figure </w:t>
      </w:r>
      <w:r w:rsidRPr="004D6440">
        <w:rPr>
          <w:color w:val="000000" w:themeColor="text1"/>
          <w:sz w:val="24"/>
          <w:szCs w:val="24"/>
        </w:rPr>
        <w:fldChar w:fldCharType="begin"/>
      </w:r>
      <w:r w:rsidRPr="004D6440">
        <w:rPr>
          <w:color w:val="000000" w:themeColor="text1"/>
          <w:sz w:val="24"/>
          <w:szCs w:val="24"/>
        </w:rPr>
        <w:instrText xml:space="preserve"> SEQ Figure \* ARABIC </w:instrText>
      </w:r>
      <w:r w:rsidRPr="004D6440">
        <w:rPr>
          <w:color w:val="000000" w:themeColor="text1"/>
          <w:sz w:val="24"/>
          <w:szCs w:val="24"/>
        </w:rPr>
        <w:fldChar w:fldCharType="separate"/>
      </w:r>
      <w:r w:rsidR="004D6440" w:rsidRPr="004D6440">
        <w:rPr>
          <w:noProof/>
          <w:color w:val="000000" w:themeColor="text1"/>
          <w:sz w:val="24"/>
          <w:szCs w:val="24"/>
        </w:rPr>
        <w:t>48</w:t>
      </w:r>
      <w:r w:rsidRPr="004D6440">
        <w:rPr>
          <w:color w:val="000000" w:themeColor="text1"/>
          <w:sz w:val="24"/>
          <w:szCs w:val="24"/>
        </w:rPr>
        <w:fldChar w:fldCharType="end"/>
      </w: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1224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ind w:left="360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8A30E7" w:rsidRPr="004D6440" w:rsidRDefault="008A30E7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713DE3" w:rsidRPr="004D6440" w:rsidRDefault="00713DE3" w:rsidP="00A01A50">
      <w:pPr>
        <w:pStyle w:val="ListParagraph"/>
        <w:ind w:left="792"/>
        <w:rPr>
          <w:color w:val="000000" w:themeColor="text1"/>
          <w:sz w:val="24"/>
          <w:szCs w:val="24"/>
        </w:rPr>
      </w:pPr>
    </w:p>
    <w:p w:rsidR="00667B94" w:rsidRPr="004D6440" w:rsidRDefault="00667B94" w:rsidP="00A01A50">
      <w:pPr>
        <w:rPr>
          <w:color w:val="000000" w:themeColor="text1"/>
          <w:sz w:val="24"/>
          <w:szCs w:val="24"/>
        </w:rPr>
      </w:pPr>
    </w:p>
    <w:sectPr w:rsidR="00667B94" w:rsidRPr="004D6440" w:rsidSect="00073262">
      <w:footerReference w:type="default" r:id="rId72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42EE" w:rsidRDefault="00DE42EE" w:rsidP="002E6005">
      <w:pPr>
        <w:spacing w:after="0" w:line="240" w:lineRule="auto"/>
      </w:pPr>
      <w:r>
        <w:separator/>
      </w:r>
    </w:p>
  </w:endnote>
  <w:endnote w:type="continuationSeparator" w:id="0">
    <w:p w:rsidR="00DE42EE" w:rsidRDefault="00DE42EE" w:rsidP="002E6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5803910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A4028" w:rsidRDefault="007A402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6D4C" w:rsidRPr="00336D4C">
          <w:rPr>
            <w:b/>
            <w:bCs/>
            <w:noProof/>
          </w:rPr>
          <w:t>4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A4028" w:rsidRDefault="007A40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42EE" w:rsidRDefault="00DE42EE" w:rsidP="002E6005">
      <w:pPr>
        <w:spacing w:after="0" w:line="240" w:lineRule="auto"/>
      </w:pPr>
      <w:r>
        <w:separator/>
      </w:r>
    </w:p>
  </w:footnote>
  <w:footnote w:type="continuationSeparator" w:id="0">
    <w:p w:rsidR="00DE42EE" w:rsidRDefault="00DE42EE" w:rsidP="002E60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448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AC706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DA6F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E8F267A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" w15:restartNumberingAfterBreak="0">
    <w:nsid w:val="11203E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29758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5A057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99E6D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9AF72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AF97EA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05D440A"/>
    <w:multiLevelType w:val="hybridMultilevel"/>
    <w:tmpl w:val="870C4DD4"/>
    <w:lvl w:ilvl="0" w:tplc="04090017">
      <w:start w:val="1"/>
      <w:numFmt w:val="lowerLetter"/>
      <w:lvlText w:val="%1)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1" w15:restartNumberingAfterBreak="0">
    <w:nsid w:val="2194689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39247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4AB6E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00D30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2F06C7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6297BB4"/>
    <w:multiLevelType w:val="multilevel"/>
    <w:tmpl w:val="0409001F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decimal"/>
      <w:lvlText w:val="%1.%2."/>
      <w:lvlJc w:val="left"/>
      <w:pPr>
        <w:ind w:left="2232" w:hanging="432"/>
      </w:pPr>
    </w:lvl>
    <w:lvl w:ilvl="2">
      <w:start w:val="1"/>
      <w:numFmt w:val="decimal"/>
      <w:lvlText w:val="%1.%2.%3."/>
      <w:lvlJc w:val="left"/>
      <w:pPr>
        <w:ind w:left="2664" w:hanging="504"/>
      </w:pPr>
    </w:lvl>
    <w:lvl w:ilvl="3">
      <w:start w:val="1"/>
      <w:numFmt w:val="decimal"/>
      <w:lvlText w:val="%1.%2.%3.%4."/>
      <w:lvlJc w:val="left"/>
      <w:pPr>
        <w:ind w:left="3168" w:hanging="648"/>
      </w:pPr>
    </w:lvl>
    <w:lvl w:ilvl="4">
      <w:start w:val="1"/>
      <w:numFmt w:val="decimal"/>
      <w:lvlText w:val="%1.%2.%3.%4.%5."/>
      <w:lvlJc w:val="left"/>
      <w:pPr>
        <w:ind w:left="3672" w:hanging="792"/>
      </w:pPr>
    </w:lvl>
    <w:lvl w:ilvl="5">
      <w:start w:val="1"/>
      <w:numFmt w:val="decimal"/>
      <w:lvlText w:val="%1.%2.%3.%4.%5.%6."/>
      <w:lvlJc w:val="left"/>
      <w:pPr>
        <w:ind w:left="4176" w:hanging="936"/>
      </w:pPr>
    </w:lvl>
    <w:lvl w:ilvl="6">
      <w:start w:val="1"/>
      <w:numFmt w:val="decimal"/>
      <w:lvlText w:val="%1.%2.%3.%4.%5.%6.%7."/>
      <w:lvlJc w:val="left"/>
      <w:pPr>
        <w:ind w:left="4680" w:hanging="1080"/>
      </w:pPr>
    </w:lvl>
    <w:lvl w:ilvl="7">
      <w:start w:val="1"/>
      <w:numFmt w:val="decimal"/>
      <w:lvlText w:val="%1.%2.%3.%4.%5.%6.%7.%8."/>
      <w:lvlJc w:val="left"/>
      <w:pPr>
        <w:ind w:left="5184" w:hanging="1224"/>
      </w:pPr>
    </w:lvl>
    <w:lvl w:ilvl="8">
      <w:start w:val="1"/>
      <w:numFmt w:val="decimal"/>
      <w:lvlText w:val="%1.%2.%3.%4.%5.%6.%7.%8.%9."/>
      <w:lvlJc w:val="left"/>
      <w:pPr>
        <w:ind w:left="5760" w:hanging="1440"/>
      </w:pPr>
    </w:lvl>
  </w:abstractNum>
  <w:abstractNum w:abstractNumId="17" w15:restartNumberingAfterBreak="0">
    <w:nsid w:val="385B31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33B68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42F09E1"/>
    <w:multiLevelType w:val="hybridMultilevel"/>
    <w:tmpl w:val="A1A6E45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7F5B3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9F4672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B7104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C15748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D2D046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1F14F5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3BB688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64C5E63"/>
    <w:multiLevelType w:val="hybridMultilevel"/>
    <w:tmpl w:val="7C1CDCD2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8" w15:restartNumberingAfterBreak="0">
    <w:nsid w:val="5B97040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D6773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DEB48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630C169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6592D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67C72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C722C64"/>
    <w:multiLevelType w:val="hybridMultilevel"/>
    <w:tmpl w:val="50AE89C0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5" w15:restartNumberingAfterBreak="0">
    <w:nsid w:val="703D26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B6937A3"/>
    <w:multiLevelType w:val="hybridMultilevel"/>
    <w:tmpl w:val="22ACA5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D40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0"/>
  </w:num>
  <w:num w:numId="2">
    <w:abstractNumId w:val="10"/>
  </w:num>
  <w:num w:numId="3">
    <w:abstractNumId w:val="27"/>
  </w:num>
  <w:num w:numId="4">
    <w:abstractNumId w:val="34"/>
  </w:num>
  <w:num w:numId="5">
    <w:abstractNumId w:val="3"/>
  </w:num>
  <w:num w:numId="6">
    <w:abstractNumId w:val="21"/>
  </w:num>
  <w:num w:numId="7">
    <w:abstractNumId w:val="24"/>
  </w:num>
  <w:num w:numId="8">
    <w:abstractNumId w:val="8"/>
  </w:num>
  <w:num w:numId="9">
    <w:abstractNumId w:val="2"/>
  </w:num>
  <w:num w:numId="10">
    <w:abstractNumId w:val="16"/>
  </w:num>
  <w:num w:numId="11">
    <w:abstractNumId w:val="25"/>
  </w:num>
  <w:num w:numId="12">
    <w:abstractNumId w:val="31"/>
  </w:num>
  <w:num w:numId="13">
    <w:abstractNumId w:val="32"/>
  </w:num>
  <w:num w:numId="14">
    <w:abstractNumId w:val="18"/>
  </w:num>
  <w:num w:numId="15">
    <w:abstractNumId w:val="6"/>
  </w:num>
  <w:num w:numId="16">
    <w:abstractNumId w:val="7"/>
  </w:num>
  <w:num w:numId="17">
    <w:abstractNumId w:val="23"/>
  </w:num>
  <w:num w:numId="18">
    <w:abstractNumId w:val="20"/>
  </w:num>
  <w:num w:numId="19">
    <w:abstractNumId w:val="26"/>
  </w:num>
  <w:num w:numId="20">
    <w:abstractNumId w:val="0"/>
  </w:num>
  <w:num w:numId="21">
    <w:abstractNumId w:val="15"/>
  </w:num>
  <w:num w:numId="22">
    <w:abstractNumId w:val="22"/>
  </w:num>
  <w:num w:numId="23">
    <w:abstractNumId w:val="33"/>
  </w:num>
  <w:num w:numId="24">
    <w:abstractNumId w:val="4"/>
  </w:num>
  <w:num w:numId="25">
    <w:abstractNumId w:val="11"/>
  </w:num>
  <w:num w:numId="26">
    <w:abstractNumId w:val="14"/>
  </w:num>
  <w:num w:numId="27">
    <w:abstractNumId w:val="28"/>
  </w:num>
  <w:num w:numId="28">
    <w:abstractNumId w:val="36"/>
  </w:num>
  <w:num w:numId="29">
    <w:abstractNumId w:val="17"/>
  </w:num>
  <w:num w:numId="30">
    <w:abstractNumId w:val="1"/>
  </w:num>
  <w:num w:numId="31">
    <w:abstractNumId w:val="29"/>
  </w:num>
  <w:num w:numId="32">
    <w:abstractNumId w:val="37"/>
  </w:num>
  <w:num w:numId="33">
    <w:abstractNumId w:val="12"/>
  </w:num>
  <w:num w:numId="34">
    <w:abstractNumId w:val="9"/>
  </w:num>
  <w:num w:numId="35">
    <w:abstractNumId w:val="35"/>
  </w:num>
  <w:num w:numId="36">
    <w:abstractNumId w:val="13"/>
  </w:num>
  <w:num w:numId="37">
    <w:abstractNumId w:val="5"/>
  </w:num>
  <w:num w:numId="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GwNDc0tTQ2NzU2NjNU0lEKTi0uzszPAykwrgUAx2nrUywAAAA="/>
  </w:docVars>
  <w:rsids>
    <w:rsidRoot w:val="00BD66BD"/>
    <w:rsid w:val="00044A15"/>
    <w:rsid w:val="00051026"/>
    <w:rsid w:val="00060B1D"/>
    <w:rsid w:val="0006370C"/>
    <w:rsid w:val="00073262"/>
    <w:rsid w:val="000C09ED"/>
    <w:rsid w:val="000E3463"/>
    <w:rsid w:val="000E6411"/>
    <w:rsid w:val="00137D76"/>
    <w:rsid w:val="00144E2B"/>
    <w:rsid w:val="0017627A"/>
    <w:rsid w:val="001E0AE4"/>
    <w:rsid w:val="0020278C"/>
    <w:rsid w:val="002433C4"/>
    <w:rsid w:val="00263F28"/>
    <w:rsid w:val="002752EA"/>
    <w:rsid w:val="0028720C"/>
    <w:rsid w:val="00290768"/>
    <w:rsid w:val="00297632"/>
    <w:rsid w:val="002B7FFB"/>
    <w:rsid w:val="002C3066"/>
    <w:rsid w:val="002C7A7E"/>
    <w:rsid w:val="002E1172"/>
    <w:rsid w:val="002E51DA"/>
    <w:rsid w:val="002E6005"/>
    <w:rsid w:val="00302E6A"/>
    <w:rsid w:val="0031470E"/>
    <w:rsid w:val="00336D4C"/>
    <w:rsid w:val="00385284"/>
    <w:rsid w:val="00393192"/>
    <w:rsid w:val="004020BA"/>
    <w:rsid w:val="00420E7C"/>
    <w:rsid w:val="00430350"/>
    <w:rsid w:val="00433A36"/>
    <w:rsid w:val="00442B16"/>
    <w:rsid w:val="004A42D7"/>
    <w:rsid w:val="004B33DA"/>
    <w:rsid w:val="004C741B"/>
    <w:rsid w:val="004C7572"/>
    <w:rsid w:val="004D6440"/>
    <w:rsid w:val="00540693"/>
    <w:rsid w:val="005416FE"/>
    <w:rsid w:val="0059313D"/>
    <w:rsid w:val="005D1F97"/>
    <w:rsid w:val="006126F0"/>
    <w:rsid w:val="00667B94"/>
    <w:rsid w:val="006837E8"/>
    <w:rsid w:val="006D72F8"/>
    <w:rsid w:val="006E482D"/>
    <w:rsid w:val="006F190C"/>
    <w:rsid w:val="006F2AAD"/>
    <w:rsid w:val="006F401E"/>
    <w:rsid w:val="00702692"/>
    <w:rsid w:val="00713DE3"/>
    <w:rsid w:val="0071530D"/>
    <w:rsid w:val="00724535"/>
    <w:rsid w:val="007606EF"/>
    <w:rsid w:val="0079238C"/>
    <w:rsid w:val="007A4028"/>
    <w:rsid w:val="007D4B09"/>
    <w:rsid w:val="007D575F"/>
    <w:rsid w:val="007F3E5D"/>
    <w:rsid w:val="00802753"/>
    <w:rsid w:val="008145C9"/>
    <w:rsid w:val="0081547D"/>
    <w:rsid w:val="00834AA4"/>
    <w:rsid w:val="008740E3"/>
    <w:rsid w:val="00893423"/>
    <w:rsid w:val="008A30E7"/>
    <w:rsid w:val="008F1459"/>
    <w:rsid w:val="00905B43"/>
    <w:rsid w:val="00964AD5"/>
    <w:rsid w:val="0099184C"/>
    <w:rsid w:val="009A365F"/>
    <w:rsid w:val="009E1EA8"/>
    <w:rsid w:val="00A01A50"/>
    <w:rsid w:val="00A567F8"/>
    <w:rsid w:val="00A670AB"/>
    <w:rsid w:val="00A832E1"/>
    <w:rsid w:val="00AA3DB0"/>
    <w:rsid w:val="00AA4AD8"/>
    <w:rsid w:val="00AB0869"/>
    <w:rsid w:val="00AB1751"/>
    <w:rsid w:val="00AC528A"/>
    <w:rsid w:val="00AE2B49"/>
    <w:rsid w:val="00AF6962"/>
    <w:rsid w:val="00B319D9"/>
    <w:rsid w:val="00B37834"/>
    <w:rsid w:val="00B472DF"/>
    <w:rsid w:val="00B838DC"/>
    <w:rsid w:val="00BD66BD"/>
    <w:rsid w:val="00BE3633"/>
    <w:rsid w:val="00BF1D41"/>
    <w:rsid w:val="00C075F1"/>
    <w:rsid w:val="00C151B8"/>
    <w:rsid w:val="00C3192D"/>
    <w:rsid w:val="00C44FC0"/>
    <w:rsid w:val="00C80E37"/>
    <w:rsid w:val="00C91713"/>
    <w:rsid w:val="00C96CF2"/>
    <w:rsid w:val="00CA751A"/>
    <w:rsid w:val="00CB03C1"/>
    <w:rsid w:val="00CF67D7"/>
    <w:rsid w:val="00D22258"/>
    <w:rsid w:val="00D73309"/>
    <w:rsid w:val="00D775F2"/>
    <w:rsid w:val="00D92D9E"/>
    <w:rsid w:val="00DB775C"/>
    <w:rsid w:val="00DE42EE"/>
    <w:rsid w:val="00E01405"/>
    <w:rsid w:val="00E44B02"/>
    <w:rsid w:val="00E502D0"/>
    <w:rsid w:val="00EA2572"/>
    <w:rsid w:val="00EE2158"/>
    <w:rsid w:val="00EE5DD7"/>
    <w:rsid w:val="00F01F62"/>
    <w:rsid w:val="00F17E3C"/>
    <w:rsid w:val="00F919C8"/>
    <w:rsid w:val="00F9731E"/>
    <w:rsid w:val="00FC2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82901D"/>
  <w15:docId w15:val="{2687A7C6-122D-44C0-BE1C-292154D98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0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30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30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44B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44B0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0140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0140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6B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A30E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A30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A30E7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4A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A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E6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005"/>
  </w:style>
  <w:style w:type="paragraph" w:styleId="Footer">
    <w:name w:val="footer"/>
    <w:basedOn w:val="Normal"/>
    <w:link w:val="FooterChar"/>
    <w:uiPriority w:val="99"/>
    <w:unhideWhenUsed/>
    <w:rsid w:val="002E6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005"/>
  </w:style>
  <w:style w:type="paragraph" w:styleId="NoSpacing">
    <w:name w:val="No Spacing"/>
    <w:link w:val="NoSpacingChar"/>
    <w:uiPriority w:val="1"/>
    <w:qFormat/>
    <w:rsid w:val="0007326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73262"/>
    <w:rPr>
      <w:rFonts w:eastAsiaTheme="minorEastAsia"/>
    </w:rPr>
  </w:style>
  <w:style w:type="character" w:customStyle="1" w:styleId="Heading4Char">
    <w:name w:val="Heading 4 Char"/>
    <w:basedOn w:val="DefaultParagraphFont"/>
    <w:link w:val="Heading4"/>
    <w:uiPriority w:val="9"/>
    <w:rsid w:val="00E44B0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44B02"/>
    <w:pPr>
      <w:spacing w:after="100"/>
    </w:pPr>
  </w:style>
  <w:style w:type="character" w:customStyle="1" w:styleId="Heading5Char">
    <w:name w:val="Heading 5 Char"/>
    <w:basedOn w:val="DefaultParagraphFont"/>
    <w:link w:val="Heading5"/>
    <w:uiPriority w:val="9"/>
    <w:rsid w:val="00E44B02"/>
    <w:rPr>
      <w:rFonts w:asciiTheme="majorHAnsi" w:eastAsiaTheme="majorEastAsia" w:hAnsiTheme="majorHAnsi" w:cstheme="majorBidi"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E44B02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C306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306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E0140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E0140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OC2">
    <w:name w:val="toc 2"/>
    <w:basedOn w:val="Normal"/>
    <w:next w:val="Normal"/>
    <w:autoRedefine/>
    <w:uiPriority w:val="39"/>
    <w:unhideWhenUsed/>
    <w:rsid w:val="008F145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F1459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AB0869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AB0869"/>
    <w:pPr>
      <w:spacing w:after="100"/>
      <w:ind w:left="8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26" Type="http://schemas.openxmlformats.org/officeDocument/2006/relationships/image" Target="media/image18.JPG"/><Relationship Id="rId39" Type="http://schemas.openxmlformats.org/officeDocument/2006/relationships/image" Target="media/image31.JPG"/><Relationship Id="rId21" Type="http://schemas.openxmlformats.org/officeDocument/2006/relationships/image" Target="media/image13.JPG"/><Relationship Id="rId34" Type="http://schemas.openxmlformats.org/officeDocument/2006/relationships/image" Target="media/image26.JPG"/><Relationship Id="rId42" Type="http://schemas.openxmlformats.org/officeDocument/2006/relationships/image" Target="media/image34.JPG"/><Relationship Id="rId47" Type="http://schemas.openxmlformats.org/officeDocument/2006/relationships/image" Target="media/image38.JPG"/><Relationship Id="rId50" Type="http://schemas.openxmlformats.org/officeDocument/2006/relationships/image" Target="media/image41.jpg"/><Relationship Id="rId55" Type="http://schemas.openxmlformats.org/officeDocument/2006/relationships/image" Target="media/image46.JPG"/><Relationship Id="rId63" Type="http://schemas.openxmlformats.org/officeDocument/2006/relationships/image" Target="media/image54.jpg"/><Relationship Id="rId68" Type="http://schemas.openxmlformats.org/officeDocument/2006/relationships/image" Target="media/image59.JPG"/><Relationship Id="rId7" Type="http://schemas.openxmlformats.org/officeDocument/2006/relationships/footnotes" Target="footnotes.xml"/><Relationship Id="rId71" Type="http://schemas.openxmlformats.org/officeDocument/2006/relationships/image" Target="media/image62.JPG"/><Relationship Id="rId2" Type="http://schemas.openxmlformats.org/officeDocument/2006/relationships/customXml" Target="../customXml/item2.xml"/><Relationship Id="rId16" Type="http://schemas.openxmlformats.org/officeDocument/2006/relationships/image" Target="media/image8.JPG"/><Relationship Id="rId29" Type="http://schemas.openxmlformats.org/officeDocument/2006/relationships/image" Target="media/image21.JPG"/><Relationship Id="rId11" Type="http://schemas.openxmlformats.org/officeDocument/2006/relationships/image" Target="media/image3.JPG"/><Relationship Id="rId24" Type="http://schemas.openxmlformats.org/officeDocument/2006/relationships/image" Target="media/image16.JPG"/><Relationship Id="rId32" Type="http://schemas.openxmlformats.org/officeDocument/2006/relationships/image" Target="media/image24.JPG"/><Relationship Id="rId37" Type="http://schemas.openxmlformats.org/officeDocument/2006/relationships/image" Target="media/image29.JPG"/><Relationship Id="rId40" Type="http://schemas.openxmlformats.org/officeDocument/2006/relationships/image" Target="media/image32.JPG"/><Relationship Id="rId45" Type="http://schemas.microsoft.com/office/2007/relationships/hdphoto" Target="media/hdphoto1.wdp"/><Relationship Id="rId53" Type="http://schemas.openxmlformats.org/officeDocument/2006/relationships/image" Target="media/image44.JPG"/><Relationship Id="rId58" Type="http://schemas.openxmlformats.org/officeDocument/2006/relationships/image" Target="media/image49.JPG"/><Relationship Id="rId66" Type="http://schemas.openxmlformats.org/officeDocument/2006/relationships/image" Target="media/image57.JPG"/><Relationship Id="rId74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image" Target="media/image20.JPG"/><Relationship Id="rId36" Type="http://schemas.openxmlformats.org/officeDocument/2006/relationships/image" Target="media/image28.JPG"/><Relationship Id="rId49" Type="http://schemas.openxmlformats.org/officeDocument/2006/relationships/image" Target="media/image40.JPG"/><Relationship Id="rId57" Type="http://schemas.openxmlformats.org/officeDocument/2006/relationships/image" Target="media/image48.JPG"/><Relationship Id="rId61" Type="http://schemas.openxmlformats.org/officeDocument/2006/relationships/image" Target="media/image52.JPG"/><Relationship Id="rId10" Type="http://schemas.openxmlformats.org/officeDocument/2006/relationships/image" Target="media/image2.JPG"/><Relationship Id="rId19" Type="http://schemas.openxmlformats.org/officeDocument/2006/relationships/image" Target="media/image11.JPG"/><Relationship Id="rId31" Type="http://schemas.openxmlformats.org/officeDocument/2006/relationships/image" Target="media/image23.JPG"/><Relationship Id="rId44" Type="http://schemas.openxmlformats.org/officeDocument/2006/relationships/image" Target="media/image36.jpeg"/><Relationship Id="rId52" Type="http://schemas.openxmlformats.org/officeDocument/2006/relationships/image" Target="media/image43.png"/><Relationship Id="rId60" Type="http://schemas.openxmlformats.org/officeDocument/2006/relationships/image" Target="media/image51.JPG"/><Relationship Id="rId65" Type="http://schemas.openxmlformats.org/officeDocument/2006/relationships/image" Target="media/image56.PNG"/><Relationship Id="rId73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JPG"/><Relationship Id="rId22" Type="http://schemas.openxmlformats.org/officeDocument/2006/relationships/image" Target="media/image14.JPG"/><Relationship Id="rId27" Type="http://schemas.openxmlformats.org/officeDocument/2006/relationships/image" Target="media/image19.JPG"/><Relationship Id="rId30" Type="http://schemas.openxmlformats.org/officeDocument/2006/relationships/image" Target="media/image22.JPG"/><Relationship Id="rId35" Type="http://schemas.openxmlformats.org/officeDocument/2006/relationships/image" Target="media/image27.JPG"/><Relationship Id="rId43" Type="http://schemas.openxmlformats.org/officeDocument/2006/relationships/image" Target="media/image35.jpg"/><Relationship Id="rId48" Type="http://schemas.openxmlformats.org/officeDocument/2006/relationships/image" Target="media/image39.JPG"/><Relationship Id="rId56" Type="http://schemas.openxmlformats.org/officeDocument/2006/relationships/image" Target="media/image47.JPG"/><Relationship Id="rId64" Type="http://schemas.openxmlformats.org/officeDocument/2006/relationships/image" Target="media/image55.jpg"/><Relationship Id="rId69" Type="http://schemas.openxmlformats.org/officeDocument/2006/relationships/image" Target="media/image60.JPG"/><Relationship Id="rId8" Type="http://schemas.openxmlformats.org/officeDocument/2006/relationships/endnotes" Target="endnotes.xml"/><Relationship Id="rId51" Type="http://schemas.openxmlformats.org/officeDocument/2006/relationships/image" Target="media/image42.JPG"/><Relationship Id="rId72" Type="http://schemas.openxmlformats.org/officeDocument/2006/relationships/footer" Target="footer1.xml"/><Relationship Id="rId3" Type="http://schemas.openxmlformats.org/officeDocument/2006/relationships/numbering" Target="numbering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33" Type="http://schemas.openxmlformats.org/officeDocument/2006/relationships/image" Target="media/image25.JPG"/><Relationship Id="rId38" Type="http://schemas.openxmlformats.org/officeDocument/2006/relationships/image" Target="media/image30.jpg"/><Relationship Id="rId46" Type="http://schemas.openxmlformats.org/officeDocument/2006/relationships/image" Target="media/image37.JPG"/><Relationship Id="rId59" Type="http://schemas.openxmlformats.org/officeDocument/2006/relationships/image" Target="media/image50.JPG"/><Relationship Id="rId67" Type="http://schemas.openxmlformats.org/officeDocument/2006/relationships/image" Target="media/image58.JPG"/><Relationship Id="rId20" Type="http://schemas.openxmlformats.org/officeDocument/2006/relationships/image" Target="media/image12.JPG"/><Relationship Id="rId41" Type="http://schemas.openxmlformats.org/officeDocument/2006/relationships/image" Target="media/image33.JPG"/><Relationship Id="rId54" Type="http://schemas.openxmlformats.org/officeDocument/2006/relationships/image" Target="media/image45.JPG"/><Relationship Id="rId62" Type="http://schemas.openxmlformats.org/officeDocument/2006/relationships/image" Target="media/image53.JPG"/><Relationship Id="rId70" Type="http://schemas.openxmlformats.org/officeDocument/2006/relationships/image" Target="media/image61.JP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DA3B04ABEB3420FBBBEDE328B6FDD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B70B25-C243-4B78-A5D6-6AC6978A4922}"/>
      </w:docPartPr>
      <w:docPartBody>
        <w:p w:rsidR="00913AB8" w:rsidRDefault="0028138F" w:rsidP="0028138F">
          <w:pPr>
            <w:pStyle w:val="8DA3B04ABEB3420FBBBEDE328B6FDD00"/>
          </w:pPr>
          <w:r>
            <w:rPr>
              <w:color w:val="2E74B5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2084EF24C3ED426D9573D58C09838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DD1C3-B2D0-436C-8259-C31F81205724}"/>
      </w:docPartPr>
      <w:docPartBody>
        <w:p w:rsidR="00913AB8" w:rsidRDefault="0028138F" w:rsidP="0028138F">
          <w:pPr>
            <w:pStyle w:val="2084EF24C3ED426D9573D58C09838A2A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814CE01E5F294B559BED02B14339E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995E5-9661-4E25-8FEC-CD6C29C6403B}"/>
      </w:docPartPr>
      <w:docPartBody>
        <w:p w:rsidR="00913AB8" w:rsidRDefault="0028138F" w:rsidP="0028138F">
          <w:pPr>
            <w:pStyle w:val="814CE01E5F294B559BED02B14339ED1A"/>
          </w:pPr>
          <w:r>
            <w:rPr>
              <w:color w:val="2E74B5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709E66FB25114788810C890251226F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3C345-2BFC-49A4-A512-5666B1B1CC72}"/>
      </w:docPartPr>
      <w:docPartBody>
        <w:p w:rsidR="00913AB8" w:rsidRDefault="0028138F" w:rsidP="0028138F">
          <w:pPr>
            <w:pStyle w:val="709E66FB25114788810C890251226F1E"/>
          </w:pPr>
          <w:r>
            <w:rPr>
              <w:color w:val="5B9BD5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138F"/>
    <w:rsid w:val="0028138F"/>
    <w:rsid w:val="00673A86"/>
    <w:rsid w:val="00913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783984D57604487B380BC9AF8983EF1">
    <w:name w:val="5783984D57604487B380BC9AF8983EF1"/>
    <w:rsid w:val="0028138F"/>
  </w:style>
  <w:style w:type="paragraph" w:customStyle="1" w:styleId="8DA3B04ABEB3420FBBBEDE328B6FDD00">
    <w:name w:val="8DA3B04ABEB3420FBBBEDE328B6FDD00"/>
    <w:rsid w:val="0028138F"/>
  </w:style>
  <w:style w:type="paragraph" w:customStyle="1" w:styleId="2084EF24C3ED426D9573D58C09838A2A">
    <w:name w:val="2084EF24C3ED426D9573D58C09838A2A"/>
    <w:rsid w:val="0028138F"/>
  </w:style>
  <w:style w:type="paragraph" w:customStyle="1" w:styleId="814CE01E5F294B559BED02B14339ED1A">
    <w:name w:val="814CE01E5F294B559BED02B14339ED1A"/>
    <w:rsid w:val="0028138F"/>
  </w:style>
  <w:style w:type="paragraph" w:customStyle="1" w:styleId="5ABDD6E34FE247499D08DAA0FF7119D8">
    <w:name w:val="5ABDD6E34FE247499D08DAA0FF7119D8"/>
    <w:rsid w:val="0028138F"/>
  </w:style>
  <w:style w:type="paragraph" w:customStyle="1" w:styleId="709E66FB25114788810C890251226F1E">
    <w:name w:val="709E66FB25114788810C890251226F1E"/>
    <w:rsid w:val="0028138F"/>
  </w:style>
  <w:style w:type="paragraph" w:customStyle="1" w:styleId="D2BD463E9A964CA786BE4275522191E1">
    <w:name w:val="D2BD463E9A964CA786BE4275522191E1"/>
    <w:rsid w:val="0028138F"/>
  </w:style>
  <w:style w:type="paragraph" w:customStyle="1" w:styleId="814C1E98B27B45BFADACDD270DDDF65F">
    <w:name w:val="814C1E98B27B45BFADACDD270DDDF65F"/>
    <w:rsid w:val="0028138F"/>
  </w:style>
  <w:style w:type="paragraph" w:customStyle="1" w:styleId="0ECC98047F3C41D9885E190FCA4A319A">
    <w:name w:val="0ECC98047F3C41D9885E190FCA4A319A"/>
    <w:rsid w:val="002813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3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08B1F7-C031-4B00-B671-9AC707D3E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45</Pages>
  <Words>3127</Words>
  <Characters>17828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</vt:lpstr>
    </vt:vector>
  </TitlesOfParts>
  <Company>Abno Software International</Company>
  <LinksUpToDate>false</LinksUpToDate>
  <CharactersWithSpaces>20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</dc:title>
  <dc:subject>Version 0.0.1</dc:subject>
  <dc:creator>osoro michael</dc:creator>
  <cp:keywords/>
  <dc:description/>
  <cp:lastModifiedBy>osoro michael</cp:lastModifiedBy>
  <cp:revision>115</cp:revision>
  <dcterms:created xsi:type="dcterms:W3CDTF">2017-03-24T14:15:00Z</dcterms:created>
  <dcterms:modified xsi:type="dcterms:W3CDTF">2017-03-27T08:04:00Z</dcterms:modified>
</cp:coreProperties>
</file>